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Pr="00D11C20" w:rsidRDefault="0057120C" w:rsidP="0057120C">
      <w:pPr>
        <w:rPr>
          <w:lang w:val="es-MX"/>
        </w:rPr>
      </w:pPr>
    </w:p>
    <w:p w14:paraId="027A3492" w14:textId="77777777" w:rsidR="009A04C6" w:rsidRPr="00D11C20" w:rsidRDefault="009A04C6" w:rsidP="0057120C">
      <w:pPr>
        <w:rPr>
          <w:lang w:val="es-MX"/>
        </w:rPr>
      </w:pPr>
    </w:p>
    <w:p w14:paraId="13F08B7F" w14:textId="77777777" w:rsidR="009A04C6" w:rsidRPr="00D11C20" w:rsidRDefault="009A04C6" w:rsidP="0057120C">
      <w:pPr>
        <w:rPr>
          <w:lang w:val="es-MX"/>
        </w:rPr>
      </w:pPr>
    </w:p>
    <w:p w14:paraId="0D898271" w14:textId="77777777" w:rsidR="009A04C6" w:rsidRPr="00D11C20" w:rsidRDefault="009A04C6" w:rsidP="0057120C">
      <w:pPr>
        <w:rPr>
          <w:lang w:val="es-MX"/>
        </w:rPr>
      </w:pPr>
    </w:p>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36B41A76" w14:textId="27897989" w:rsidR="00072BCB" w:rsidRDefault="009A04C6" w:rsidP="0005387F">
      <w:pPr>
        <w:jc w:val="left"/>
      </w:pPr>
      <w:r>
        <w:br w:type="page"/>
      </w:r>
    </w:p>
    <w:sdt>
      <w:sdtPr>
        <w:rPr>
          <w:rFonts w:ascii="Palatino Linotype" w:eastAsiaTheme="minorHAnsi" w:hAnsi="Palatino Linotype" w:cstheme="minorBidi"/>
          <w:color w:val="auto"/>
          <w:kern w:val="2"/>
          <w:sz w:val="20"/>
          <w:szCs w:val="20"/>
        </w:rPr>
        <w:id w:val="515196911"/>
        <w:docPartObj>
          <w:docPartGallery w:val="Table of Contents"/>
          <w:docPartUnique/>
        </w:docPartObj>
      </w:sdtPr>
      <w:sdtEndPr>
        <w:rPr>
          <w:b/>
          <w:bCs/>
          <w:noProof/>
        </w:rPr>
      </w:sdtEndPr>
      <w:sdtContent>
        <w:p w14:paraId="097FE719" w14:textId="324C4B9E" w:rsidR="009A04C6" w:rsidRPr="00682280" w:rsidRDefault="007C4013">
          <w:pPr>
            <w:pStyle w:val="TOCHeading"/>
            <w:rPr>
              <w:rFonts w:ascii="Palatino Linotype" w:hAnsi="Palatino Linotype"/>
              <w:color w:val="auto"/>
              <w:sz w:val="28"/>
              <w:szCs w:val="28"/>
            </w:rPr>
          </w:pPr>
          <w:r w:rsidRPr="00682280">
            <w:rPr>
              <w:rFonts w:ascii="Palatino Linotype" w:hAnsi="Palatino Linotype"/>
              <w:color w:val="auto"/>
              <w:sz w:val="28"/>
              <w:szCs w:val="28"/>
            </w:rPr>
            <w:t>Table of C</w:t>
          </w:r>
          <w:r w:rsidR="009A04C6" w:rsidRPr="00682280">
            <w:rPr>
              <w:rFonts w:ascii="Palatino Linotype" w:hAnsi="Palatino Linotype"/>
              <w:color w:val="auto"/>
              <w:sz w:val="28"/>
              <w:szCs w:val="28"/>
            </w:rPr>
            <w:t>ontents</w:t>
          </w:r>
        </w:p>
        <w:p w14:paraId="5AB78682" w14:textId="77777777" w:rsidR="007C4013" w:rsidRPr="007C4013" w:rsidRDefault="007C4013" w:rsidP="00C14533">
          <w:pPr>
            <w:spacing w:after="0"/>
          </w:pPr>
        </w:p>
        <w:p w14:paraId="7CA9B994" w14:textId="08E95122" w:rsidR="00775C96" w:rsidRPr="00775C96" w:rsidRDefault="009A04C6">
          <w:pPr>
            <w:pStyle w:val="TOC1"/>
            <w:tabs>
              <w:tab w:val="left" w:pos="440"/>
              <w:tab w:val="right" w:leader="dot" w:pos="8630"/>
            </w:tabs>
            <w:rPr>
              <w:rFonts w:asciiTheme="minorHAnsi" w:eastAsiaTheme="minorEastAsia" w:hAnsiTheme="minorHAnsi"/>
              <w:noProof/>
              <w:sz w:val="20"/>
              <w:szCs w:val="20"/>
            </w:rPr>
          </w:pPr>
          <w:r w:rsidRPr="00775C96">
            <w:rPr>
              <w:sz w:val="20"/>
              <w:szCs w:val="20"/>
            </w:rPr>
            <w:fldChar w:fldCharType="begin"/>
          </w:r>
          <w:r w:rsidRPr="00775C96">
            <w:rPr>
              <w:sz w:val="20"/>
              <w:szCs w:val="20"/>
            </w:rPr>
            <w:instrText xml:space="preserve"> TOC \o "1-3" \h \z \u </w:instrText>
          </w:r>
          <w:r w:rsidRPr="00775C96">
            <w:rPr>
              <w:sz w:val="20"/>
              <w:szCs w:val="20"/>
            </w:rPr>
            <w:fldChar w:fldCharType="separate"/>
          </w:r>
          <w:hyperlink w:anchor="_Toc139995541" w:history="1">
            <w:r w:rsidR="00775C96" w:rsidRPr="00775C96">
              <w:rPr>
                <w:rStyle w:val="Hyperlink"/>
                <w:noProof/>
                <w:sz w:val="20"/>
                <w:szCs w:val="20"/>
              </w:rPr>
              <w:t>1.</w:t>
            </w:r>
            <w:r w:rsidR="00775C96" w:rsidRPr="00775C96">
              <w:rPr>
                <w:rFonts w:asciiTheme="minorHAnsi" w:eastAsiaTheme="minorEastAsia" w:hAnsiTheme="minorHAnsi"/>
                <w:noProof/>
                <w:sz w:val="20"/>
                <w:szCs w:val="20"/>
              </w:rPr>
              <w:tab/>
            </w:r>
            <w:r w:rsidR="00775C96" w:rsidRPr="00775C96">
              <w:rPr>
                <w:rStyle w:val="Hyperlink"/>
                <w:noProof/>
                <w:sz w:val="20"/>
                <w:szCs w:val="20"/>
              </w:rPr>
              <w:t>Introduction</w:t>
            </w:r>
            <w:r w:rsidR="00775C96" w:rsidRPr="00775C96">
              <w:rPr>
                <w:noProof/>
                <w:webHidden/>
                <w:sz w:val="20"/>
                <w:szCs w:val="20"/>
              </w:rPr>
              <w:tab/>
            </w:r>
            <w:r w:rsidR="00775C96" w:rsidRPr="00775C96">
              <w:rPr>
                <w:noProof/>
                <w:webHidden/>
                <w:sz w:val="20"/>
                <w:szCs w:val="20"/>
              </w:rPr>
              <w:fldChar w:fldCharType="begin"/>
            </w:r>
            <w:r w:rsidR="00775C96" w:rsidRPr="00775C96">
              <w:rPr>
                <w:noProof/>
                <w:webHidden/>
                <w:sz w:val="20"/>
                <w:szCs w:val="20"/>
              </w:rPr>
              <w:instrText xml:space="preserve"> PAGEREF _Toc139995541 \h </w:instrText>
            </w:r>
            <w:r w:rsidR="00775C96" w:rsidRPr="00775C96">
              <w:rPr>
                <w:noProof/>
                <w:webHidden/>
                <w:sz w:val="20"/>
                <w:szCs w:val="20"/>
              </w:rPr>
            </w:r>
            <w:r w:rsidR="00775C96" w:rsidRPr="00775C96">
              <w:rPr>
                <w:noProof/>
                <w:webHidden/>
                <w:sz w:val="20"/>
                <w:szCs w:val="20"/>
              </w:rPr>
              <w:fldChar w:fldCharType="separate"/>
            </w:r>
            <w:r w:rsidR="00775C96" w:rsidRPr="00775C96">
              <w:rPr>
                <w:noProof/>
                <w:webHidden/>
                <w:sz w:val="20"/>
                <w:szCs w:val="20"/>
              </w:rPr>
              <w:t>4</w:t>
            </w:r>
            <w:r w:rsidR="00775C96" w:rsidRPr="00775C96">
              <w:rPr>
                <w:noProof/>
                <w:webHidden/>
                <w:sz w:val="20"/>
                <w:szCs w:val="20"/>
              </w:rPr>
              <w:fldChar w:fldCharType="end"/>
            </w:r>
          </w:hyperlink>
        </w:p>
        <w:p w14:paraId="16415A47" w14:textId="7CA16164"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42" w:history="1">
            <w:r w:rsidRPr="00775C96">
              <w:rPr>
                <w:rStyle w:val="Hyperlink"/>
                <w:noProof/>
                <w:sz w:val="20"/>
                <w:szCs w:val="20"/>
              </w:rPr>
              <w:t>1.1. Enverus</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42 \h </w:instrText>
            </w:r>
            <w:r w:rsidRPr="00775C96">
              <w:rPr>
                <w:noProof/>
                <w:webHidden/>
                <w:sz w:val="20"/>
                <w:szCs w:val="20"/>
              </w:rPr>
            </w:r>
            <w:r w:rsidRPr="00775C96">
              <w:rPr>
                <w:noProof/>
                <w:webHidden/>
                <w:sz w:val="20"/>
                <w:szCs w:val="20"/>
              </w:rPr>
              <w:fldChar w:fldCharType="separate"/>
            </w:r>
            <w:r w:rsidRPr="00775C96">
              <w:rPr>
                <w:noProof/>
                <w:webHidden/>
                <w:sz w:val="20"/>
                <w:szCs w:val="20"/>
              </w:rPr>
              <w:t>4</w:t>
            </w:r>
            <w:r w:rsidRPr="00775C96">
              <w:rPr>
                <w:noProof/>
                <w:webHidden/>
                <w:sz w:val="20"/>
                <w:szCs w:val="20"/>
              </w:rPr>
              <w:fldChar w:fldCharType="end"/>
            </w:r>
          </w:hyperlink>
        </w:p>
        <w:p w14:paraId="643124D7" w14:textId="269C655B"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43" w:history="1">
            <w:r w:rsidRPr="00775C96">
              <w:rPr>
                <w:rStyle w:val="Hyperlink"/>
                <w:noProof/>
                <w:sz w:val="20"/>
                <w:szCs w:val="20"/>
              </w:rPr>
              <w:t>1.2. Objective</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43 \h </w:instrText>
            </w:r>
            <w:r w:rsidRPr="00775C96">
              <w:rPr>
                <w:noProof/>
                <w:webHidden/>
                <w:sz w:val="20"/>
                <w:szCs w:val="20"/>
              </w:rPr>
            </w:r>
            <w:r w:rsidRPr="00775C96">
              <w:rPr>
                <w:noProof/>
                <w:webHidden/>
                <w:sz w:val="20"/>
                <w:szCs w:val="20"/>
              </w:rPr>
              <w:fldChar w:fldCharType="separate"/>
            </w:r>
            <w:r w:rsidRPr="00775C96">
              <w:rPr>
                <w:noProof/>
                <w:webHidden/>
                <w:sz w:val="20"/>
                <w:szCs w:val="20"/>
              </w:rPr>
              <w:t>4</w:t>
            </w:r>
            <w:r w:rsidRPr="00775C96">
              <w:rPr>
                <w:noProof/>
                <w:webHidden/>
                <w:sz w:val="20"/>
                <w:szCs w:val="20"/>
              </w:rPr>
              <w:fldChar w:fldCharType="end"/>
            </w:r>
          </w:hyperlink>
        </w:p>
        <w:p w14:paraId="4C5F3E25" w14:textId="5FF93AB0" w:rsidR="00775C96" w:rsidRPr="00775C96" w:rsidRDefault="00775C96">
          <w:pPr>
            <w:pStyle w:val="TOC3"/>
            <w:tabs>
              <w:tab w:val="right" w:leader="dot" w:pos="8630"/>
            </w:tabs>
            <w:rPr>
              <w:rFonts w:asciiTheme="minorHAnsi" w:eastAsiaTheme="minorEastAsia" w:hAnsiTheme="minorHAnsi"/>
              <w:noProof/>
              <w:sz w:val="20"/>
              <w:szCs w:val="20"/>
            </w:rPr>
          </w:pPr>
          <w:hyperlink w:anchor="_Toc139995544" w:history="1">
            <w:r w:rsidRPr="00775C96">
              <w:rPr>
                <w:rStyle w:val="Hyperlink"/>
                <w:noProof/>
                <w:sz w:val="20"/>
                <w:szCs w:val="20"/>
              </w:rPr>
              <w:t>1.2.1. Project objectives</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44 \h </w:instrText>
            </w:r>
            <w:r w:rsidRPr="00775C96">
              <w:rPr>
                <w:noProof/>
                <w:webHidden/>
                <w:sz w:val="20"/>
                <w:szCs w:val="20"/>
              </w:rPr>
            </w:r>
            <w:r w:rsidRPr="00775C96">
              <w:rPr>
                <w:noProof/>
                <w:webHidden/>
                <w:sz w:val="20"/>
                <w:szCs w:val="20"/>
              </w:rPr>
              <w:fldChar w:fldCharType="separate"/>
            </w:r>
            <w:r w:rsidRPr="00775C96">
              <w:rPr>
                <w:noProof/>
                <w:webHidden/>
                <w:sz w:val="20"/>
                <w:szCs w:val="20"/>
              </w:rPr>
              <w:t>4</w:t>
            </w:r>
            <w:r w:rsidRPr="00775C96">
              <w:rPr>
                <w:noProof/>
                <w:webHidden/>
                <w:sz w:val="20"/>
                <w:szCs w:val="20"/>
              </w:rPr>
              <w:fldChar w:fldCharType="end"/>
            </w:r>
          </w:hyperlink>
        </w:p>
        <w:p w14:paraId="7CDFFCCF" w14:textId="2B69233B" w:rsidR="00775C96" w:rsidRPr="00775C96" w:rsidRDefault="00775C96">
          <w:pPr>
            <w:pStyle w:val="TOC3"/>
            <w:tabs>
              <w:tab w:val="right" w:leader="dot" w:pos="8630"/>
            </w:tabs>
            <w:rPr>
              <w:rFonts w:asciiTheme="minorHAnsi" w:eastAsiaTheme="minorEastAsia" w:hAnsiTheme="minorHAnsi"/>
              <w:noProof/>
              <w:sz w:val="20"/>
              <w:szCs w:val="20"/>
            </w:rPr>
          </w:pPr>
          <w:hyperlink w:anchor="_Toc139995545" w:history="1">
            <w:r w:rsidRPr="00775C96">
              <w:rPr>
                <w:rStyle w:val="Hyperlink"/>
                <w:noProof/>
                <w:sz w:val="20"/>
                <w:szCs w:val="20"/>
              </w:rPr>
              <w:t>1.2.1. Value and Magnitude</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45 \h </w:instrText>
            </w:r>
            <w:r w:rsidRPr="00775C96">
              <w:rPr>
                <w:noProof/>
                <w:webHidden/>
                <w:sz w:val="20"/>
                <w:szCs w:val="20"/>
              </w:rPr>
            </w:r>
            <w:r w:rsidRPr="00775C96">
              <w:rPr>
                <w:noProof/>
                <w:webHidden/>
                <w:sz w:val="20"/>
                <w:szCs w:val="20"/>
              </w:rPr>
              <w:fldChar w:fldCharType="separate"/>
            </w:r>
            <w:r w:rsidRPr="00775C96">
              <w:rPr>
                <w:noProof/>
                <w:webHidden/>
                <w:sz w:val="20"/>
                <w:szCs w:val="20"/>
              </w:rPr>
              <w:t>4</w:t>
            </w:r>
            <w:r w:rsidRPr="00775C96">
              <w:rPr>
                <w:noProof/>
                <w:webHidden/>
                <w:sz w:val="20"/>
                <w:szCs w:val="20"/>
              </w:rPr>
              <w:fldChar w:fldCharType="end"/>
            </w:r>
          </w:hyperlink>
        </w:p>
        <w:p w14:paraId="37F29C91" w14:textId="6910234B"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46" w:history="1">
            <w:r w:rsidRPr="00775C96">
              <w:rPr>
                <w:rStyle w:val="Hyperlink"/>
                <w:noProof/>
                <w:sz w:val="20"/>
                <w:szCs w:val="20"/>
              </w:rPr>
              <w:t>1.3. Problem statement</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46 \h </w:instrText>
            </w:r>
            <w:r w:rsidRPr="00775C96">
              <w:rPr>
                <w:noProof/>
                <w:webHidden/>
                <w:sz w:val="20"/>
                <w:szCs w:val="20"/>
              </w:rPr>
            </w:r>
            <w:r w:rsidRPr="00775C96">
              <w:rPr>
                <w:noProof/>
                <w:webHidden/>
                <w:sz w:val="20"/>
                <w:szCs w:val="20"/>
              </w:rPr>
              <w:fldChar w:fldCharType="separate"/>
            </w:r>
            <w:r w:rsidRPr="00775C96">
              <w:rPr>
                <w:noProof/>
                <w:webHidden/>
                <w:sz w:val="20"/>
                <w:szCs w:val="20"/>
              </w:rPr>
              <w:t>5</w:t>
            </w:r>
            <w:r w:rsidRPr="00775C96">
              <w:rPr>
                <w:noProof/>
                <w:webHidden/>
                <w:sz w:val="20"/>
                <w:szCs w:val="20"/>
              </w:rPr>
              <w:fldChar w:fldCharType="end"/>
            </w:r>
          </w:hyperlink>
        </w:p>
        <w:p w14:paraId="716D3AD1" w14:textId="0AFCCD3B"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47" w:history="1">
            <w:r w:rsidRPr="00775C96">
              <w:rPr>
                <w:rStyle w:val="Hyperlink"/>
                <w:noProof/>
                <w:sz w:val="20"/>
                <w:szCs w:val="20"/>
              </w:rPr>
              <w:t>1.4. Hypotheses</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47 \h </w:instrText>
            </w:r>
            <w:r w:rsidRPr="00775C96">
              <w:rPr>
                <w:noProof/>
                <w:webHidden/>
                <w:sz w:val="20"/>
                <w:szCs w:val="20"/>
              </w:rPr>
            </w:r>
            <w:r w:rsidRPr="00775C96">
              <w:rPr>
                <w:noProof/>
                <w:webHidden/>
                <w:sz w:val="20"/>
                <w:szCs w:val="20"/>
              </w:rPr>
              <w:fldChar w:fldCharType="separate"/>
            </w:r>
            <w:r w:rsidRPr="00775C96">
              <w:rPr>
                <w:noProof/>
                <w:webHidden/>
                <w:sz w:val="20"/>
                <w:szCs w:val="20"/>
              </w:rPr>
              <w:t>6</w:t>
            </w:r>
            <w:r w:rsidRPr="00775C96">
              <w:rPr>
                <w:noProof/>
                <w:webHidden/>
                <w:sz w:val="20"/>
                <w:szCs w:val="20"/>
              </w:rPr>
              <w:fldChar w:fldCharType="end"/>
            </w:r>
          </w:hyperlink>
        </w:p>
        <w:p w14:paraId="06766375" w14:textId="59EB6616" w:rsidR="00775C96" w:rsidRPr="00775C96" w:rsidRDefault="00775C96">
          <w:pPr>
            <w:pStyle w:val="TOC1"/>
            <w:tabs>
              <w:tab w:val="left" w:pos="440"/>
              <w:tab w:val="right" w:leader="dot" w:pos="8630"/>
            </w:tabs>
            <w:rPr>
              <w:rFonts w:asciiTheme="minorHAnsi" w:eastAsiaTheme="minorEastAsia" w:hAnsiTheme="minorHAnsi"/>
              <w:noProof/>
              <w:sz w:val="20"/>
              <w:szCs w:val="20"/>
            </w:rPr>
          </w:pPr>
          <w:hyperlink w:anchor="_Toc139995548" w:history="1">
            <w:r w:rsidRPr="00775C96">
              <w:rPr>
                <w:rStyle w:val="Hyperlink"/>
                <w:noProof/>
                <w:sz w:val="20"/>
                <w:szCs w:val="20"/>
              </w:rPr>
              <w:t>2.</w:t>
            </w:r>
            <w:r w:rsidRPr="00775C96">
              <w:rPr>
                <w:rFonts w:asciiTheme="minorHAnsi" w:eastAsiaTheme="minorEastAsia" w:hAnsiTheme="minorHAnsi"/>
                <w:noProof/>
                <w:sz w:val="20"/>
                <w:szCs w:val="20"/>
              </w:rPr>
              <w:tab/>
            </w:r>
            <w:r w:rsidRPr="00775C96">
              <w:rPr>
                <w:rStyle w:val="Hyperlink"/>
                <w:noProof/>
                <w:sz w:val="20"/>
                <w:szCs w:val="20"/>
              </w:rPr>
              <w:t>Literature review</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48 \h </w:instrText>
            </w:r>
            <w:r w:rsidRPr="00775C96">
              <w:rPr>
                <w:noProof/>
                <w:webHidden/>
                <w:sz w:val="20"/>
                <w:szCs w:val="20"/>
              </w:rPr>
            </w:r>
            <w:r w:rsidRPr="00775C96">
              <w:rPr>
                <w:noProof/>
                <w:webHidden/>
                <w:sz w:val="20"/>
                <w:szCs w:val="20"/>
              </w:rPr>
              <w:fldChar w:fldCharType="separate"/>
            </w:r>
            <w:r w:rsidRPr="00775C96">
              <w:rPr>
                <w:noProof/>
                <w:webHidden/>
                <w:sz w:val="20"/>
                <w:szCs w:val="20"/>
              </w:rPr>
              <w:t>7</w:t>
            </w:r>
            <w:r w:rsidRPr="00775C96">
              <w:rPr>
                <w:noProof/>
                <w:webHidden/>
                <w:sz w:val="20"/>
                <w:szCs w:val="20"/>
              </w:rPr>
              <w:fldChar w:fldCharType="end"/>
            </w:r>
          </w:hyperlink>
        </w:p>
        <w:p w14:paraId="06D238FA" w14:textId="2E9D6669" w:rsidR="00775C96" w:rsidRPr="00775C96" w:rsidRDefault="00775C96">
          <w:pPr>
            <w:pStyle w:val="TOC1"/>
            <w:tabs>
              <w:tab w:val="left" w:pos="440"/>
              <w:tab w:val="right" w:leader="dot" w:pos="8630"/>
            </w:tabs>
            <w:rPr>
              <w:rFonts w:asciiTheme="minorHAnsi" w:eastAsiaTheme="minorEastAsia" w:hAnsiTheme="minorHAnsi"/>
              <w:noProof/>
              <w:sz w:val="20"/>
              <w:szCs w:val="20"/>
            </w:rPr>
          </w:pPr>
          <w:hyperlink w:anchor="_Toc139995549" w:history="1">
            <w:r w:rsidRPr="00775C96">
              <w:rPr>
                <w:rStyle w:val="Hyperlink"/>
                <w:noProof/>
                <w:sz w:val="20"/>
                <w:szCs w:val="20"/>
              </w:rPr>
              <w:t>3.</w:t>
            </w:r>
            <w:r w:rsidRPr="00775C96">
              <w:rPr>
                <w:rFonts w:asciiTheme="minorHAnsi" w:eastAsiaTheme="minorEastAsia" w:hAnsiTheme="minorHAnsi"/>
                <w:noProof/>
                <w:sz w:val="20"/>
                <w:szCs w:val="20"/>
              </w:rPr>
              <w:tab/>
            </w:r>
            <w:r w:rsidRPr="00775C96">
              <w:rPr>
                <w:rStyle w:val="Hyperlink"/>
                <w:noProof/>
                <w:sz w:val="20"/>
                <w:szCs w:val="20"/>
              </w:rPr>
              <w:t>Methodology</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49 \h </w:instrText>
            </w:r>
            <w:r w:rsidRPr="00775C96">
              <w:rPr>
                <w:noProof/>
                <w:webHidden/>
                <w:sz w:val="20"/>
                <w:szCs w:val="20"/>
              </w:rPr>
            </w:r>
            <w:r w:rsidRPr="00775C96">
              <w:rPr>
                <w:noProof/>
                <w:webHidden/>
                <w:sz w:val="20"/>
                <w:szCs w:val="20"/>
              </w:rPr>
              <w:fldChar w:fldCharType="separate"/>
            </w:r>
            <w:r w:rsidRPr="00775C96">
              <w:rPr>
                <w:noProof/>
                <w:webHidden/>
                <w:sz w:val="20"/>
                <w:szCs w:val="20"/>
              </w:rPr>
              <w:t>8</w:t>
            </w:r>
            <w:r w:rsidRPr="00775C96">
              <w:rPr>
                <w:noProof/>
                <w:webHidden/>
                <w:sz w:val="20"/>
                <w:szCs w:val="20"/>
              </w:rPr>
              <w:fldChar w:fldCharType="end"/>
            </w:r>
          </w:hyperlink>
        </w:p>
        <w:p w14:paraId="49E08E82" w14:textId="52B39C16"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50" w:history="1">
            <w:r w:rsidRPr="00775C96">
              <w:rPr>
                <w:rStyle w:val="Hyperlink"/>
                <w:noProof/>
                <w:sz w:val="20"/>
                <w:szCs w:val="20"/>
              </w:rPr>
              <w:t>3.1. Data Collection</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50 \h </w:instrText>
            </w:r>
            <w:r w:rsidRPr="00775C96">
              <w:rPr>
                <w:noProof/>
                <w:webHidden/>
                <w:sz w:val="20"/>
                <w:szCs w:val="20"/>
              </w:rPr>
            </w:r>
            <w:r w:rsidRPr="00775C96">
              <w:rPr>
                <w:noProof/>
                <w:webHidden/>
                <w:sz w:val="20"/>
                <w:szCs w:val="20"/>
              </w:rPr>
              <w:fldChar w:fldCharType="separate"/>
            </w:r>
            <w:r w:rsidRPr="00775C96">
              <w:rPr>
                <w:noProof/>
                <w:webHidden/>
                <w:sz w:val="20"/>
                <w:szCs w:val="20"/>
              </w:rPr>
              <w:t>8</w:t>
            </w:r>
            <w:r w:rsidRPr="00775C96">
              <w:rPr>
                <w:noProof/>
                <w:webHidden/>
                <w:sz w:val="20"/>
                <w:szCs w:val="20"/>
              </w:rPr>
              <w:fldChar w:fldCharType="end"/>
            </w:r>
          </w:hyperlink>
        </w:p>
        <w:p w14:paraId="46C7FA33" w14:textId="5B5B4CDF"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51" w:history="1">
            <w:r w:rsidRPr="00775C96">
              <w:rPr>
                <w:rStyle w:val="Hyperlink"/>
                <w:noProof/>
                <w:sz w:val="20"/>
                <w:szCs w:val="20"/>
              </w:rPr>
              <w:t>3.2. Preprocessing</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51 \h </w:instrText>
            </w:r>
            <w:r w:rsidRPr="00775C96">
              <w:rPr>
                <w:noProof/>
                <w:webHidden/>
                <w:sz w:val="20"/>
                <w:szCs w:val="20"/>
              </w:rPr>
            </w:r>
            <w:r w:rsidRPr="00775C96">
              <w:rPr>
                <w:noProof/>
                <w:webHidden/>
                <w:sz w:val="20"/>
                <w:szCs w:val="20"/>
              </w:rPr>
              <w:fldChar w:fldCharType="separate"/>
            </w:r>
            <w:r w:rsidRPr="00775C96">
              <w:rPr>
                <w:noProof/>
                <w:webHidden/>
                <w:sz w:val="20"/>
                <w:szCs w:val="20"/>
              </w:rPr>
              <w:t>9</w:t>
            </w:r>
            <w:r w:rsidRPr="00775C96">
              <w:rPr>
                <w:noProof/>
                <w:webHidden/>
                <w:sz w:val="20"/>
                <w:szCs w:val="20"/>
              </w:rPr>
              <w:fldChar w:fldCharType="end"/>
            </w:r>
          </w:hyperlink>
        </w:p>
        <w:p w14:paraId="00D662BA" w14:textId="1A9716C2"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52" w:history="1">
            <w:r w:rsidRPr="00775C96">
              <w:rPr>
                <w:rStyle w:val="Hyperlink"/>
                <w:noProof/>
                <w:sz w:val="20"/>
                <w:szCs w:val="20"/>
              </w:rPr>
              <w:t>3.3. Data Modeling</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52 \h </w:instrText>
            </w:r>
            <w:r w:rsidRPr="00775C96">
              <w:rPr>
                <w:noProof/>
                <w:webHidden/>
                <w:sz w:val="20"/>
                <w:szCs w:val="20"/>
              </w:rPr>
            </w:r>
            <w:r w:rsidRPr="00775C96">
              <w:rPr>
                <w:noProof/>
                <w:webHidden/>
                <w:sz w:val="20"/>
                <w:szCs w:val="20"/>
              </w:rPr>
              <w:fldChar w:fldCharType="separate"/>
            </w:r>
            <w:r w:rsidRPr="00775C96">
              <w:rPr>
                <w:noProof/>
                <w:webHidden/>
                <w:sz w:val="20"/>
                <w:szCs w:val="20"/>
              </w:rPr>
              <w:t>10</w:t>
            </w:r>
            <w:r w:rsidRPr="00775C96">
              <w:rPr>
                <w:noProof/>
                <w:webHidden/>
                <w:sz w:val="20"/>
                <w:szCs w:val="20"/>
              </w:rPr>
              <w:fldChar w:fldCharType="end"/>
            </w:r>
          </w:hyperlink>
        </w:p>
        <w:p w14:paraId="3B963823" w14:textId="2DCF55EC"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53" w:history="1">
            <w:r w:rsidRPr="00775C96">
              <w:rPr>
                <w:rStyle w:val="Hyperlink"/>
                <w:noProof/>
                <w:sz w:val="20"/>
                <w:szCs w:val="20"/>
              </w:rPr>
              <w:t>3.4. Experimentation Design</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53 \h </w:instrText>
            </w:r>
            <w:r w:rsidRPr="00775C96">
              <w:rPr>
                <w:noProof/>
                <w:webHidden/>
                <w:sz w:val="20"/>
                <w:szCs w:val="20"/>
              </w:rPr>
            </w:r>
            <w:r w:rsidRPr="00775C96">
              <w:rPr>
                <w:noProof/>
                <w:webHidden/>
                <w:sz w:val="20"/>
                <w:szCs w:val="20"/>
              </w:rPr>
              <w:fldChar w:fldCharType="separate"/>
            </w:r>
            <w:r w:rsidRPr="00775C96">
              <w:rPr>
                <w:noProof/>
                <w:webHidden/>
                <w:sz w:val="20"/>
                <w:szCs w:val="20"/>
              </w:rPr>
              <w:t>11</w:t>
            </w:r>
            <w:r w:rsidRPr="00775C96">
              <w:rPr>
                <w:noProof/>
                <w:webHidden/>
                <w:sz w:val="20"/>
                <w:szCs w:val="20"/>
              </w:rPr>
              <w:fldChar w:fldCharType="end"/>
            </w:r>
          </w:hyperlink>
        </w:p>
        <w:p w14:paraId="0CF463E5" w14:textId="71EAAEE1" w:rsidR="00775C96" w:rsidRPr="00775C96" w:rsidRDefault="00775C96">
          <w:pPr>
            <w:pStyle w:val="TOC1"/>
            <w:tabs>
              <w:tab w:val="left" w:pos="440"/>
              <w:tab w:val="right" w:leader="dot" w:pos="8630"/>
            </w:tabs>
            <w:rPr>
              <w:rFonts w:asciiTheme="minorHAnsi" w:eastAsiaTheme="minorEastAsia" w:hAnsiTheme="minorHAnsi"/>
              <w:noProof/>
              <w:sz w:val="20"/>
              <w:szCs w:val="20"/>
            </w:rPr>
          </w:pPr>
          <w:hyperlink w:anchor="_Toc139995554" w:history="1">
            <w:r w:rsidRPr="00775C96">
              <w:rPr>
                <w:rStyle w:val="Hyperlink"/>
                <w:noProof/>
                <w:sz w:val="20"/>
                <w:szCs w:val="20"/>
              </w:rPr>
              <w:t>4.</w:t>
            </w:r>
            <w:r w:rsidRPr="00775C96">
              <w:rPr>
                <w:rFonts w:asciiTheme="minorHAnsi" w:eastAsiaTheme="minorEastAsia" w:hAnsiTheme="minorHAnsi"/>
                <w:noProof/>
                <w:sz w:val="20"/>
                <w:szCs w:val="20"/>
              </w:rPr>
              <w:tab/>
            </w:r>
            <w:r w:rsidRPr="00775C96">
              <w:rPr>
                <w:rStyle w:val="Hyperlink"/>
                <w:noProof/>
                <w:sz w:val="20"/>
                <w:szCs w:val="20"/>
              </w:rPr>
              <w:t>Explanatory Data Analysis</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54 \h </w:instrText>
            </w:r>
            <w:r w:rsidRPr="00775C96">
              <w:rPr>
                <w:noProof/>
                <w:webHidden/>
                <w:sz w:val="20"/>
                <w:szCs w:val="20"/>
              </w:rPr>
            </w:r>
            <w:r w:rsidRPr="00775C96">
              <w:rPr>
                <w:noProof/>
                <w:webHidden/>
                <w:sz w:val="20"/>
                <w:szCs w:val="20"/>
              </w:rPr>
              <w:fldChar w:fldCharType="separate"/>
            </w:r>
            <w:r w:rsidRPr="00775C96">
              <w:rPr>
                <w:noProof/>
                <w:webHidden/>
                <w:sz w:val="20"/>
                <w:szCs w:val="20"/>
              </w:rPr>
              <w:t>13</w:t>
            </w:r>
            <w:r w:rsidRPr="00775C96">
              <w:rPr>
                <w:noProof/>
                <w:webHidden/>
                <w:sz w:val="20"/>
                <w:szCs w:val="20"/>
              </w:rPr>
              <w:fldChar w:fldCharType="end"/>
            </w:r>
          </w:hyperlink>
        </w:p>
        <w:p w14:paraId="16A90A95" w14:textId="0AFC7813"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55" w:history="1">
            <w:r w:rsidRPr="00775C96">
              <w:rPr>
                <w:rStyle w:val="Hyperlink"/>
                <w:noProof/>
                <w:sz w:val="20"/>
                <w:szCs w:val="20"/>
              </w:rPr>
              <w:t>4.1. General trends</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55 \h </w:instrText>
            </w:r>
            <w:r w:rsidRPr="00775C96">
              <w:rPr>
                <w:noProof/>
                <w:webHidden/>
                <w:sz w:val="20"/>
                <w:szCs w:val="20"/>
              </w:rPr>
            </w:r>
            <w:r w:rsidRPr="00775C96">
              <w:rPr>
                <w:noProof/>
                <w:webHidden/>
                <w:sz w:val="20"/>
                <w:szCs w:val="20"/>
              </w:rPr>
              <w:fldChar w:fldCharType="separate"/>
            </w:r>
            <w:r w:rsidRPr="00775C96">
              <w:rPr>
                <w:noProof/>
                <w:webHidden/>
                <w:sz w:val="20"/>
                <w:szCs w:val="20"/>
              </w:rPr>
              <w:t>13</w:t>
            </w:r>
            <w:r w:rsidRPr="00775C96">
              <w:rPr>
                <w:noProof/>
                <w:webHidden/>
                <w:sz w:val="20"/>
                <w:szCs w:val="20"/>
              </w:rPr>
              <w:fldChar w:fldCharType="end"/>
            </w:r>
          </w:hyperlink>
        </w:p>
        <w:p w14:paraId="6E07A70E" w14:textId="0BD3D5F9"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56" w:history="1">
            <w:r w:rsidRPr="00775C96">
              <w:rPr>
                <w:rStyle w:val="Hyperlink"/>
                <w:noProof/>
                <w:sz w:val="20"/>
                <w:szCs w:val="20"/>
              </w:rPr>
              <w:t>4.2. Feature selection</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56 \h </w:instrText>
            </w:r>
            <w:r w:rsidRPr="00775C96">
              <w:rPr>
                <w:noProof/>
                <w:webHidden/>
                <w:sz w:val="20"/>
                <w:szCs w:val="20"/>
              </w:rPr>
            </w:r>
            <w:r w:rsidRPr="00775C96">
              <w:rPr>
                <w:noProof/>
                <w:webHidden/>
                <w:sz w:val="20"/>
                <w:szCs w:val="20"/>
              </w:rPr>
              <w:fldChar w:fldCharType="separate"/>
            </w:r>
            <w:r w:rsidRPr="00775C96">
              <w:rPr>
                <w:noProof/>
                <w:webHidden/>
                <w:sz w:val="20"/>
                <w:szCs w:val="20"/>
              </w:rPr>
              <w:t>17</w:t>
            </w:r>
            <w:r w:rsidRPr="00775C96">
              <w:rPr>
                <w:noProof/>
                <w:webHidden/>
                <w:sz w:val="20"/>
                <w:szCs w:val="20"/>
              </w:rPr>
              <w:fldChar w:fldCharType="end"/>
            </w:r>
          </w:hyperlink>
        </w:p>
        <w:p w14:paraId="36A0B561" w14:textId="3E8C762D" w:rsidR="00775C96" w:rsidRPr="00775C96" w:rsidRDefault="00775C96">
          <w:pPr>
            <w:pStyle w:val="TOC1"/>
            <w:tabs>
              <w:tab w:val="left" w:pos="440"/>
              <w:tab w:val="right" w:leader="dot" w:pos="8630"/>
            </w:tabs>
            <w:rPr>
              <w:rFonts w:asciiTheme="minorHAnsi" w:eastAsiaTheme="minorEastAsia" w:hAnsiTheme="minorHAnsi"/>
              <w:noProof/>
              <w:sz w:val="20"/>
              <w:szCs w:val="20"/>
            </w:rPr>
          </w:pPr>
          <w:hyperlink w:anchor="_Toc139995557" w:history="1">
            <w:r w:rsidRPr="00775C96">
              <w:rPr>
                <w:rStyle w:val="Hyperlink"/>
                <w:noProof/>
                <w:sz w:val="20"/>
                <w:szCs w:val="20"/>
              </w:rPr>
              <w:t>5.</w:t>
            </w:r>
            <w:r w:rsidRPr="00775C96">
              <w:rPr>
                <w:rFonts w:asciiTheme="minorHAnsi" w:eastAsiaTheme="minorEastAsia" w:hAnsiTheme="minorHAnsi"/>
                <w:noProof/>
                <w:sz w:val="20"/>
                <w:szCs w:val="20"/>
              </w:rPr>
              <w:tab/>
            </w:r>
            <w:r w:rsidRPr="00775C96">
              <w:rPr>
                <w:rStyle w:val="Hyperlink"/>
                <w:noProof/>
                <w:sz w:val="20"/>
                <w:szCs w:val="20"/>
              </w:rPr>
              <w:t>Results and Visualizations</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57 \h </w:instrText>
            </w:r>
            <w:r w:rsidRPr="00775C96">
              <w:rPr>
                <w:noProof/>
                <w:webHidden/>
                <w:sz w:val="20"/>
                <w:szCs w:val="20"/>
              </w:rPr>
            </w:r>
            <w:r w:rsidRPr="00775C96">
              <w:rPr>
                <w:noProof/>
                <w:webHidden/>
                <w:sz w:val="20"/>
                <w:szCs w:val="20"/>
              </w:rPr>
              <w:fldChar w:fldCharType="separate"/>
            </w:r>
            <w:r w:rsidRPr="00775C96">
              <w:rPr>
                <w:noProof/>
                <w:webHidden/>
                <w:sz w:val="20"/>
                <w:szCs w:val="20"/>
              </w:rPr>
              <w:t>21</w:t>
            </w:r>
            <w:r w:rsidRPr="00775C96">
              <w:rPr>
                <w:noProof/>
                <w:webHidden/>
                <w:sz w:val="20"/>
                <w:szCs w:val="20"/>
              </w:rPr>
              <w:fldChar w:fldCharType="end"/>
            </w:r>
          </w:hyperlink>
        </w:p>
        <w:p w14:paraId="4E5B164A" w14:textId="1D732CB5"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58" w:history="1">
            <w:r w:rsidRPr="00775C96">
              <w:rPr>
                <w:rStyle w:val="Hyperlink"/>
                <w:noProof/>
                <w:sz w:val="20"/>
                <w:szCs w:val="20"/>
              </w:rPr>
              <w:t>5.1. Linear Regression Modeling</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58 \h </w:instrText>
            </w:r>
            <w:r w:rsidRPr="00775C96">
              <w:rPr>
                <w:noProof/>
                <w:webHidden/>
                <w:sz w:val="20"/>
                <w:szCs w:val="20"/>
              </w:rPr>
            </w:r>
            <w:r w:rsidRPr="00775C96">
              <w:rPr>
                <w:noProof/>
                <w:webHidden/>
                <w:sz w:val="20"/>
                <w:szCs w:val="20"/>
              </w:rPr>
              <w:fldChar w:fldCharType="separate"/>
            </w:r>
            <w:r w:rsidRPr="00775C96">
              <w:rPr>
                <w:noProof/>
                <w:webHidden/>
                <w:sz w:val="20"/>
                <w:szCs w:val="20"/>
              </w:rPr>
              <w:t>21</w:t>
            </w:r>
            <w:r w:rsidRPr="00775C96">
              <w:rPr>
                <w:noProof/>
                <w:webHidden/>
                <w:sz w:val="20"/>
                <w:szCs w:val="20"/>
              </w:rPr>
              <w:fldChar w:fldCharType="end"/>
            </w:r>
          </w:hyperlink>
        </w:p>
        <w:p w14:paraId="1772FCBC" w14:textId="5709C8F3"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59" w:history="1">
            <w:r w:rsidRPr="00775C96">
              <w:rPr>
                <w:rStyle w:val="Hyperlink"/>
                <w:noProof/>
                <w:sz w:val="20"/>
                <w:szCs w:val="20"/>
              </w:rPr>
              <w:t>5.2. Random Forest</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59 \h </w:instrText>
            </w:r>
            <w:r w:rsidRPr="00775C96">
              <w:rPr>
                <w:noProof/>
                <w:webHidden/>
                <w:sz w:val="20"/>
                <w:szCs w:val="20"/>
              </w:rPr>
            </w:r>
            <w:r w:rsidRPr="00775C96">
              <w:rPr>
                <w:noProof/>
                <w:webHidden/>
                <w:sz w:val="20"/>
                <w:szCs w:val="20"/>
              </w:rPr>
              <w:fldChar w:fldCharType="separate"/>
            </w:r>
            <w:r w:rsidRPr="00775C96">
              <w:rPr>
                <w:noProof/>
                <w:webHidden/>
                <w:sz w:val="20"/>
                <w:szCs w:val="20"/>
              </w:rPr>
              <w:t>24</w:t>
            </w:r>
            <w:r w:rsidRPr="00775C96">
              <w:rPr>
                <w:noProof/>
                <w:webHidden/>
                <w:sz w:val="20"/>
                <w:szCs w:val="20"/>
              </w:rPr>
              <w:fldChar w:fldCharType="end"/>
            </w:r>
          </w:hyperlink>
        </w:p>
        <w:p w14:paraId="315688B2" w14:textId="3E6BB00D"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60" w:history="1">
            <w:r w:rsidRPr="00775C96">
              <w:rPr>
                <w:rStyle w:val="Hyperlink"/>
                <w:noProof/>
                <w:sz w:val="20"/>
                <w:szCs w:val="20"/>
              </w:rPr>
              <w:t>5.3. Time Series Modeling</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60 \h </w:instrText>
            </w:r>
            <w:r w:rsidRPr="00775C96">
              <w:rPr>
                <w:noProof/>
                <w:webHidden/>
                <w:sz w:val="20"/>
                <w:szCs w:val="20"/>
              </w:rPr>
            </w:r>
            <w:r w:rsidRPr="00775C96">
              <w:rPr>
                <w:noProof/>
                <w:webHidden/>
                <w:sz w:val="20"/>
                <w:szCs w:val="20"/>
              </w:rPr>
              <w:fldChar w:fldCharType="separate"/>
            </w:r>
            <w:r w:rsidRPr="00775C96">
              <w:rPr>
                <w:noProof/>
                <w:webHidden/>
                <w:sz w:val="20"/>
                <w:szCs w:val="20"/>
              </w:rPr>
              <w:t>26</w:t>
            </w:r>
            <w:r w:rsidRPr="00775C96">
              <w:rPr>
                <w:noProof/>
                <w:webHidden/>
                <w:sz w:val="20"/>
                <w:szCs w:val="20"/>
              </w:rPr>
              <w:fldChar w:fldCharType="end"/>
            </w:r>
          </w:hyperlink>
        </w:p>
        <w:p w14:paraId="5FC6EAAE" w14:textId="19AF9504"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61" w:history="1">
            <w:r w:rsidRPr="00775C96">
              <w:rPr>
                <w:rStyle w:val="Hyperlink"/>
                <w:noProof/>
                <w:sz w:val="20"/>
                <w:szCs w:val="20"/>
              </w:rPr>
              <w:t>5.4. XGBoost</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61 \h </w:instrText>
            </w:r>
            <w:r w:rsidRPr="00775C96">
              <w:rPr>
                <w:noProof/>
                <w:webHidden/>
                <w:sz w:val="20"/>
                <w:szCs w:val="20"/>
              </w:rPr>
            </w:r>
            <w:r w:rsidRPr="00775C96">
              <w:rPr>
                <w:noProof/>
                <w:webHidden/>
                <w:sz w:val="20"/>
                <w:szCs w:val="20"/>
              </w:rPr>
              <w:fldChar w:fldCharType="separate"/>
            </w:r>
            <w:r w:rsidRPr="00775C96">
              <w:rPr>
                <w:noProof/>
                <w:webHidden/>
                <w:sz w:val="20"/>
                <w:szCs w:val="20"/>
              </w:rPr>
              <w:t>28</w:t>
            </w:r>
            <w:r w:rsidRPr="00775C96">
              <w:rPr>
                <w:noProof/>
                <w:webHidden/>
                <w:sz w:val="20"/>
                <w:szCs w:val="20"/>
              </w:rPr>
              <w:fldChar w:fldCharType="end"/>
            </w:r>
          </w:hyperlink>
        </w:p>
        <w:p w14:paraId="6D260321" w14:textId="4D126903" w:rsidR="00775C96" w:rsidRPr="00775C96" w:rsidRDefault="00775C96">
          <w:pPr>
            <w:pStyle w:val="TOC1"/>
            <w:tabs>
              <w:tab w:val="left" w:pos="440"/>
              <w:tab w:val="right" w:leader="dot" w:pos="8630"/>
            </w:tabs>
            <w:rPr>
              <w:rFonts w:asciiTheme="minorHAnsi" w:eastAsiaTheme="minorEastAsia" w:hAnsiTheme="minorHAnsi"/>
              <w:noProof/>
              <w:sz w:val="20"/>
              <w:szCs w:val="20"/>
            </w:rPr>
          </w:pPr>
          <w:hyperlink w:anchor="_Toc139995562" w:history="1">
            <w:r w:rsidRPr="00775C96">
              <w:rPr>
                <w:rStyle w:val="Hyperlink"/>
                <w:noProof/>
                <w:sz w:val="20"/>
                <w:szCs w:val="20"/>
              </w:rPr>
              <w:t>6.</w:t>
            </w:r>
            <w:r w:rsidRPr="00775C96">
              <w:rPr>
                <w:rFonts w:asciiTheme="minorHAnsi" w:eastAsiaTheme="minorEastAsia" w:hAnsiTheme="minorHAnsi"/>
                <w:noProof/>
                <w:sz w:val="20"/>
                <w:szCs w:val="20"/>
              </w:rPr>
              <w:tab/>
            </w:r>
            <w:r w:rsidRPr="00775C96">
              <w:rPr>
                <w:rStyle w:val="Hyperlink"/>
                <w:noProof/>
                <w:sz w:val="20"/>
                <w:szCs w:val="20"/>
              </w:rPr>
              <w:t>Conclusion</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62 \h </w:instrText>
            </w:r>
            <w:r w:rsidRPr="00775C96">
              <w:rPr>
                <w:noProof/>
                <w:webHidden/>
                <w:sz w:val="20"/>
                <w:szCs w:val="20"/>
              </w:rPr>
            </w:r>
            <w:r w:rsidRPr="00775C96">
              <w:rPr>
                <w:noProof/>
                <w:webHidden/>
                <w:sz w:val="20"/>
                <w:szCs w:val="20"/>
              </w:rPr>
              <w:fldChar w:fldCharType="separate"/>
            </w:r>
            <w:r w:rsidRPr="00775C96">
              <w:rPr>
                <w:noProof/>
                <w:webHidden/>
                <w:sz w:val="20"/>
                <w:szCs w:val="20"/>
              </w:rPr>
              <w:t>33</w:t>
            </w:r>
            <w:r w:rsidRPr="00775C96">
              <w:rPr>
                <w:noProof/>
                <w:webHidden/>
                <w:sz w:val="20"/>
                <w:szCs w:val="20"/>
              </w:rPr>
              <w:fldChar w:fldCharType="end"/>
            </w:r>
          </w:hyperlink>
        </w:p>
        <w:p w14:paraId="6652F4BC" w14:textId="295E7FFD"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63" w:history="1">
            <w:r w:rsidRPr="00775C96">
              <w:rPr>
                <w:rStyle w:val="Hyperlink"/>
                <w:noProof/>
                <w:sz w:val="20"/>
                <w:szCs w:val="20"/>
              </w:rPr>
              <w:t>6.1. Results</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63 \h </w:instrText>
            </w:r>
            <w:r w:rsidRPr="00775C96">
              <w:rPr>
                <w:noProof/>
                <w:webHidden/>
                <w:sz w:val="20"/>
                <w:szCs w:val="20"/>
              </w:rPr>
            </w:r>
            <w:r w:rsidRPr="00775C96">
              <w:rPr>
                <w:noProof/>
                <w:webHidden/>
                <w:sz w:val="20"/>
                <w:szCs w:val="20"/>
              </w:rPr>
              <w:fldChar w:fldCharType="separate"/>
            </w:r>
            <w:r w:rsidRPr="00775C96">
              <w:rPr>
                <w:noProof/>
                <w:webHidden/>
                <w:sz w:val="20"/>
                <w:szCs w:val="20"/>
              </w:rPr>
              <w:t>33</w:t>
            </w:r>
            <w:r w:rsidRPr="00775C96">
              <w:rPr>
                <w:noProof/>
                <w:webHidden/>
                <w:sz w:val="20"/>
                <w:szCs w:val="20"/>
              </w:rPr>
              <w:fldChar w:fldCharType="end"/>
            </w:r>
          </w:hyperlink>
        </w:p>
        <w:p w14:paraId="1783B1EE" w14:textId="4F19F2BC" w:rsidR="00775C96" w:rsidRPr="00775C96" w:rsidRDefault="00775C96">
          <w:pPr>
            <w:pStyle w:val="TOC2"/>
            <w:tabs>
              <w:tab w:val="right" w:leader="dot" w:pos="8630"/>
            </w:tabs>
            <w:rPr>
              <w:rFonts w:asciiTheme="minorHAnsi" w:eastAsiaTheme="minorEastAsia" w:hAnsiTheme="minorHAnsi"/>
              <w:noProof/>
              <w:sz w:val="20"/>
              <w:szCs w:val="20"/>
            </w:rPr>
          </w:pPr>
          <w:hyperlink w:anchor="_Toc139995564" w:history="1">
            <w:r w:rsidRPr="00775C96">
              <w:rPr>
                <w:rStyle w:val="Hyperlink"/>
                <w:noProof/>
                <w:sz w:val="20"/>
                <w:szCs w:val="20"/>
              </w:rPr>
              <w:t>6.2. Discussion</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64 \h </w:instrText>
            </w:r>
            <w:r w:rsidRPr="00775C96">
              <w:rPr>
                <w:noProof/>
                <w:webHidden/>
                <w:sz w:val="20"/>
                <w:szCs w:val="20"/>
              </w:rPr>
            </w:r>
            <w:r w:rsidRPr="00775C96">
              <w:rPr>
                <w:noProof/>
                <w:webHidden/>
                <w:sz w:val="20"/>
                <w:szCs w:val="20"/>
              </w:rPr>
              <w:fldChar w:fldCharType="separate"/>
            </w:r>
            <w:r w:rsidRPr="00775C96">
              <w:rPr>
                <w:noProof/>
                <w:webHidden/>
                <w:sz w:val="20"/>
                <w:szCs w:val="20"/>
              </w:rPr>
              <w:t>34</w:t>
            </w:r>
            <w:r w:rsidRPr="00775C96">
              <w:rPr>
                <w:noProof/>
                <w:webHidden/>
                <w:sz w:val="20"/>
                <w:szCs w:val="20"/>
              </w:rPr>
              <w:fldChar w:fldCharType="end"/>
            </w:r>
          </w:hyperlink>
        </w:p>
        <w:p w14:paraId="324DC4F0" w14:textId="178C1C26" w:rsidR="00775C96" w:rsidRPr="00775C96" w:rsidRDefault="00775C96">
          <w:pPr>
            <w:pStyle w:val="TOC1"/>
            <w:tabs>
              <w:tab w:val="left" w:pos="440"/>
              <w:tab w:val="right" w:leader="dot" w:pos="8630"/>
            </w:tabs>
            <w:rPr>
              <w:rFonts w:asciiTheme="minorHAnsi" w:eastAsiaTheme="minorEastAsia" w:hAnsiTheme="minorHAnsi"/>
              <w:noProof/>
              <w:sz w:val="20"/>
              <w:szCs w:val="20"/>
            </w:rPr>
          </w:pPr>
          <w:hyperlink w:anchor="_Toc139995565" w:history="1">
            <w:r w:rsidRPr="00775C96">
              <w:rPr>
                <w:rStyle w:val="Hyperlink"/>
                <w:noProof/>
                <w:sz w:val="20"/>
                <w:szCs w:val="20"/>
              </w:rPr>
              <w:t>7.</w:t>
            </w:r>
            <w:r w:rsidRPr="00775C96">
              <w:rPr>
                <w:rFonts w:asciiTheme="minorHAnsi" w:eastAsiaTheme="minorEastAsia" w:hAnsiTheme="minorHAnsi"/>
                <w:noProof/>
                <w:sz w:val="20"/>
                <w:szCs w:val="20"/>
              </w:rPr>
              <w:tab/>
            </w:r>
            <w:r w:rsidRPr="00775C96">
              <w:rPr>
                <w:rStyle w:val="Hyperlink"/>
                <w:noProof/>
                <w:sz w:val="20"/>
                <w:szCs w:val="20"/>
              </w:rPr>
              <w:t>References</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65 \h </w:instrText>
            </w:r>
            <w:r w:rsidRPr="00775C96">
              <w:rPr>
                <w:noProof/>
                <w:webHidden/>
                <w:sz w:val="20"/>
                <w:szCs w:val="20"/>
              </w:rPr>
            </w:r>
            <w:r w:rsidRPr="00775C96">
              <w:rPr>
                <w:noProof/>
                <w:webHidden/>
                <w:sz w:val="20"/>
                <w:szCs w:val="20"/>
              </w:rPr>
              <w:fldChar w:fldCharType="separate"/>
            </w:r>
            <w:r w:rsidRPr="00775C96">
              <w:rPr>
                <w:noProof/>
                <w:webHidden/>
                <w:sz w:val="20"/>
                <w:szCs w:val="20"/>
              </w:rPr>
              <w:t>35</w:t>
            </w:r>
            <w:r w:rsidRPr="00775C96">
              <w:rPr>
                <w:noProof/>
                <w:webHidden/>
                <w:sz w:val="20"/>
                <w:szCs w:val="20"/>
              </w:rPr>
              <w:fldChar w:fldCharType="end"/>
            </w:r>
          </w:hyperlink>
        </w:p>
        <w:p w14:paraId="6C88FDFB" w14:textId="5D1D16B8" w:rsidR="00775C96" w:rsidRPr="00775C96" w:rsidRDefault="00775C96">
          <w:pPr>
            <w:pStyle w:val="TOC1"/>
            <w:tabs>
              <w:tab w:val="left" w:pos="440"/>
              <w:tab w:val="right" w:leader="dot" w:pos="8630"/>
            </w:tabs>
            <w:rPr>
              <w:rFonts w:asciiTheme="minorHAnsi" w:eastAsiaTheme="minorEastAsia" w:hAnsiTheme="minorHAnsi"/>
              <w:noProof/>
              <w:sz w:val="20"/>
              <w:szCs w:val="20"/>
            </w:rPr>
          </w:pPr>
          <w:hyperlink w:anchor="_Toc139995566" w:history="1">
            <w:r w:rsidRPr="00775C96">
              <w:rPr>
                <w:rStyle w:val="Hyperlink"/>
                <w:noProof/>
                <w:sz w:val="20"/>
                <w:szCs w:val="20"/>
              </w:rPr>
              <w:t>8.</w:t>
            </w:r>
            <w:r w:rsidRPr="00775C96">
              <w:rPr>
                <w:rFonts w:asciiTheme="minorHAnsi" w:eastAsiaTheme="minorEastAsia" w:hAnsiTheme="minorHAnsi"/>
                <w:noProof/>
                <w:sz w:val="20"/>
                <w:szCs w:val="20"/>
              </w:rPr>
              <w:tab/>
            </w:r>
            <w:r w:rsidRPr="00775C96">
              <w:rPr>
                <w:rStyle w:val="Hyperlink"/>
                <w:noProof/>
                <w:sz w:val="20"/>
                <w:szCs w:val="20"/>
              </w:rPr>
              <w:t>Appendix A</w:t>
            </w:r>
            <w:r w:rsidRPr="00775C96">
              <w:rPr>
                <w:noProof/>
                <w:webHidden/>
                <w:sz w:val="20"/>
                <w:szCs w:val="20"/>
              </w:rPr>
              <w:tab/>
            </w:r>
            <w:r w:rsidRPr="00775C96">
              <w:rPr>
                <w:noProof/>
                <w:webHidden/>
                <w:sz w:val="20"/>
                <w:szCs w:val="20"/>
              </w:rPr>
              <w:fldChar w:fldCharType="begin"/>
            </w:r>
            <w:r w:rsidRPr="00775C96">
              <w:rPr>
                <w:noProof/>
                <w:webHidden/>
                <w:sz w:val="20"/>
                <w:szCs w:val="20"/>
              </w:rPr>
              <w:instrText xml:space="preserve"> PAGEREF _Toc139995566 \h </w:instrText>
            </w:r>
            <w:r w:rsidRPr="00775C96">
              <w:rPr>
                <w:noProof/>
                <w:webHidden/>
                <w:sz w:val="20"/>
                <w:szCs w:val="20"/>
              </w:rPr>
            </w:r>
            <w:r w:rsidRPr="00775C96">
              <w:rPr>
                <w:noProof/>
                <w:webHidden/>
                <w:sz w:val="20"/>
                <w:szCs w:val="20"/>
              </w:rPr>
              <w:fldChar w:fldCharType="separate"/>
            </w:r>
            <w:r w:rsidRPr="00775C96">
              <w:rPr>
                <w:noProof/>
                <w:webHidden/>
                <w:sz w:val="20"/>
                <w:szCs w:val="20"/>
              </w:rPr>
              <w:t>37</w:t>
            </w:r>
            <w:r w:rsidRPr="00775C96">
              <w:rPr>
                <w:noProof/>
                <w:webHidden/>
                <w:sz w:val="20"/>
                <w:szCs w:val="20"/>
              </w:rPr>
              <w:fldChar w:fldCharType="end"/>
            </w:r>
          </w:hyperlink>
        </w:p>
        <w:p w14:paraId="0AD166C7" w14:textId="5E847B5F" w:rsidR="009A04C6" w:rsidRPr="00615778" w:rsidRDefault="009A04C6" w:rsidP="00C14533">
          <w:pPr>
            <w:spacing w:after="0" w:line="240" w:lineRule="auto"/>
            <w:rPr>
              <w:sz w:val="20"/>
              <w:szCs w:val="20"/>
            </w:rPr>
          </w:pPr>
          <w:r w:rsidRPr="00775C96">
            <w:rPr>
              <w:b/>
              <w:bCs/>
              <w:noProof/>
              <w:sz w:val="20"/>
              <w:szCs w:val="20"/>
            </w:rPr>
            <w:fldChar w:fldCharType="end"/>
          </w:r>
        </w:p>
      </w:sdtContent>
    </w:sdt>
    <w:p w14:paraId="1FC10103" w14:textId="2343A625" w:rsidR="007C4013" w:rsidRDefault="007C4013">
      <w:pPr>
        <w:jc w:val="left"/>
      </w:pPr>
      <w:r>
        <w:br w:type="page"/>
      </w:r>
    </w:p>
    <w:p w14:paraId="043ACA43" w14:textId="6D1FAE95" w:rsidR="00C03E91" w:rsidRPr="00C319B4" w:rsidRDefault="007C4013" w:rsidP="00C319B4">
      <w:pPr>
        <w:pStyle w:val="TOCHeading"/>
        <w:rPr>
          <w:rFonts w:ascii="Palatino Linotype" w:hAnsi="Palatino Linotype"/>
          <w:color w:val="auto"/>
          <w:sz w:val="28"/>
          <w:szCs w:val="28"/>
        </w:rPr>
      </w:pPr>
      <w:r w:rsidRPr="00682280">
        <w:rPr>
          <w:rFonts w:ascii="Palatino Linotype" w:hAnsi="Palatino Linotype"/>
          <w:color w:val="auto"/>
          <w:sz w:val="28"/>
          <w:szCs w:val="28"/>
        </w:rPr>
        <w:lastRenderedPageBreak/>
        <w:t>Table of Figures</w:t>
      </w:r>
    </w:p>
    <w:p w14:paraId="3F070167" w14:textId="160CD677" w:rsidR="00146B16" w:rsidRPr="00146B16" w:rsidRDefault="007C4013">
      <w:pPr>
        <w:pStyle w:val="TableofFigures"/>
        <w:tabs>
          <w:tab w:val="right" w:leader="dot" w:pos="8630"/>
        </w:tabs>
        <w:rPr>
          <w:rFonts w:asciiTheme="minorHAnsi" w:eastAsiaTheme="minorEastAsia" w:hAnsiTheme="minorHAnsi"/>
          <w:noProof/>
          <w:sz w:val="20"/>
          <w:szCs w:val="20"/>
        </w:rPr>
      </w:pPr>
      <w:r w:rsidRPr="00146B16">
        <w:rPr>
          <w:sz w:val="20"/>
          <w:szCs w:val="20"/>
        </w:rPr>
        <w:fldChar w:fldCharType="begin"/>
      </w:r>
      <w:r w:rsidRPr="00146B16">
        <w:rPr>
          <w:sz w:val="20"/>
          <w:szCs w:val="20"/>
        </w:rPr>
        <w:instrText xml:space="preserve"> TOC \h \z \c "Figure" </w:instrText>
      </w:r>
      <w:r w:rsidRPr="00146B16">
        <w:rPr>
          <w:sz w:val="20"/>
          <w:szCs w:val="20"/>
        </w:rPr>
        <w:fldChar w:fldCharType="separate"/>
      </w:r>
      <w:hyperlink w:anchor="_Toc139995496" w:history="1">
        <w:r w:rsidR="00146B16" w:rsidRPr="00146B16">
          <w:rPr>
            <w:rStyle w:val="Hyperlink"/>
            <w:noProof/>
            <w:sz w:val="20"/>
            <w:szCs w:val="20"/>
          </w:rPr>
          <w:t>Figure 1. ETL Data Pipeline</w:t>
        </w:r>
        <w:r w:rsidR="00146B16" w:rsidRPr="00146B16">
          <w:rPr>
            <w:noProof/>
            <w:webHidden/>
            <w:sz w:val="20"/>
            <w:szCs w:val="20"/>
          </w:rPr>
          <w:tab/>
        </w:r>
        <w:r w:rsidR="00146B16" w:rsidRPr="00146B16">
          <w:rPr>
            <w:noProof/>
            <w:webHidden/>
            <w:sz w:val="20"/>
            <w:szCs w:val="20"/>
          </w:rPr>
          <w:fldChar w:fldCharType="begin"/>
        </w:r>
        <w:r w:rsidR="00146B16" w:rsidRPr="00146B16">
          <w:rPr>
            <w:noProof/>
            <w:webHidden/>
            <w:sz w:val="20"/>
            <w:szCs w:val="20"/>
          </w:rPr>
          <w:instrText xml:space="preserve"> PAGEREF _Toc139995496 \h </w:instrText>
        </w:r>
        <w:r w:rsidR="00146B16" w:rsidRPr="00146B16">
          <w:rPr>
            <w:noProof/>
            <w:webHidden/>
            <w:sz w:val="20"/>
            <w:szCs w:val="20"/>
          </w:rPr>
        </w:r>
        <w:r w:rsidR="00146B16" w:rsidRPr="00146B16">
          <w:rPr>
            <w:noProof/>
            <w:webHidden/>
            <w:sz w:val="20"/>
            <w:szCs w:val="20"/>
          </w:rPr>
          <w:fldChar w:fldCharType="separate"/>
        </w:r>
        <w:r w:rsidR="00775C96">
          <w:rPr>
            <w:noProof/>
            <w:webHidden/>
            <w:sz w:val="20"/>
            <w:szCs w:val="20"/>
          </w:rPr>
          <w:t>8</w:t>
        </w:r>
        <w:r w:rsidR="00146B16" w:rsidRPr="00146B16">
          <w:rPr>
            <w:noProof/>
            <w:webHidden/>
            <w:sz w:val="20"/>
            <w:szCs w:val="20"/>
          </w:rPr>
          <w:fldChar w:fldCharType="end"/>
        </w:r>
      </w:hyperlink>
    </w:p>
    <w:p w14:paraId="0ACD8FEF" w14:textId="7503A702"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497" w:history="1">
        <w:r w:rsidRPr="00146B16">
          <w:rPr>
            <w:rStyle w:val="Hyperlink"/>
            <w:noProof/>
            <w:sz w:val="20"/>
            <w:szCs w:val="20"/>
          </w:rPr>
          <w:t>Figure 2. Actual value by hour over the entire period</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497 \h </w:instrText>
        </w:r>
        <w:r w:rsidRPr="00146B16">
          <w:rPr>
            <w:noProof/>
            <w:webHidden/>
            <w:sz w:val="20"/>
            <w:szCs w:val="20"/>
          </w:rPr>
        </w:r>
        <w:r w:rsidRPr="00146B16">
          <w:rPr>
            <w:noProof/>
            <w:webHidden/>
            <w:sz w:val="20"/>
            <w:szCs w:val="20"/>
          </w:rPr>
          <w:fldChar w:fldCharType="separate"/>
        </w:r>
        <w:r w:rsidR="00775C96">
          <w:rPr>
            <w:noProof/>
            <w:webHidden/>
            <w:sz w:val="20"/>
            <w:szCs w:val="20"/>
          </w:rPr>
          <w:t>13</w:t>
        </w:r>
        <w:r w:rsidRPr="00146B16">
          <w:rPr>
            <w:noProof/>
            <w:webHidden/>
            <w:sz w:val="20"/>
            <w:szCs w:val="20"/>
          </w:rPr>
          <w:fldChar w:fldCharType="end"/>
        </w:r>
      </w:hyperlink>
    </w:p>
    <w:p w14:paraId="0B176A31" w14:textId="12FEEC8A"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498" w:history="1">
        <w:r w:rsidRPr="00146B16">
          <w:rPr>
            <w:rStyle w:val="Hyperlink"/>
            <w:noProof/>
            <w:sz w:val="20"/>
            <w:szCs w:val="20"/>
          </w:rPr>
          <w:t>Figure 3. Actual value by hour through the day</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498 \h </w:instrText>
        </w:r>
        <w:r w:rsidRPr="00146B16">
          <w:rPr>
            <w:noProof/>
            <w:webHidden/>
            <w:sz w:val="20"/>
            <w:szCs w:val="20"/>
          </w:rPr>
        </w:r>
        <w:r w:rsidRPr="00146B16">
          <w:rPr>
            <w:noProof/>
            <w:webHidden/>
            <w:sz w:val="20"/>
            <w:szCs w:val="20"/>
          </w:rPr>
          <w:fldChar w:fldCharType="separate"/>
        </w:r>
        <w:r w:rsidR="00775C96">
          <w:rPr>
            <w:noProof/>
            <w:webHidden/>
            <w:sz w:val="20"/>
            <w:szCs w:val="20"/>
          </w:rPr>
          <w:t>14</w:t>
        </w:r>
        <w:r w:rsidRPr="00146B16">
          <w:rPr>
            <w:noProof/>
            <w:webHidden/>
            <w:sz w:val="20"/>
            <w:szCs w:val="20"/>
          </w:rPr>
          <w:fldChar w:fldCharType="end"/>
        </w:r>
      </w:hyperlink>
    </w:p>
    <w:p w14:paraId="1C518D47" w14:textId="202437C8"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499" w:history="1">
        <w:r w:rsidRPr="00146B16">
          <w:rPr>
            <w:rStyle w:val="Hyperlink"/>
            <w:noProof/>
            <w:sz w:val="20"/>
            <w:szCs w:val="20"/>
          </w:rPr>
          <w:t>Figure 4. Comparing a week of Actual value in summer and winter</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499 \h </w:instrText>
        </w:r>
        <w:r w:rsidRPr="00146B16">
          <w:rPr>
            <w:noProof/>
            <w:webHidden/>
            <w:sz w:val="20"/>
            <w:szCs w:val="20"/>
          </w:rPr>
        </w:r>
        <w:r w:rsidRPr="00146B16">
          <w:rPr>
            <w:noProof/>
            <w:webHidden/>
            <w:sz w:val="20"/>
            <w:szCs w:val="20"/>
          </w:rPr>
          <w:fldChar w:fldCharType="separate"/>
        </w:r>
        <w:r w:rsidR="00775C96">
          <w:rPr>
            <w:noProof/>
            <w:webHidden/>
            <w:sz w:val="20"/>
            <w:szCs w:val="20"/>
          </w:rPr>
          <w:t>14</w:t>
        </w:r>
        <w:r w:rsidRPr="00146B16">
          <w:rPr>
            <w:noProof/>
            <w:webHidden/>
            <w:sz w:val="20"/>
            <w:szCs w:val="20"/>
          </w:rPr>
          <w:fldChar w:fldCharType="end"/>
        </w:r>
      </w:hyperlink>
    </w:p>
    <w:p w14:paraId="7FA5AE76" w14:textId="53B6D768"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00" w:history="1">
        <w:r w:rsidRPr="00146B16">
          <w:rPr>
            <w:rStyle w:val="Hyperlink"/>
            <w:noProof/>
            <w:sz w:val="20"/>
            <w:szCs w:val="20"/>
          </w:rPr>
          <w:t>Figure 5. Diagram of the analemma</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00 \h </w:instrText>
        </w:r>
        <w:r w:rsidRPr="00146B16">
          <w:rPr>
            <w:noProof/>
            <w:webHidden/>
            <w:sz w:val="20"/>
            <w:szCs w:val="20"/>
          </w:rPr>
        </w:r>
        <w:r w:rsidRPr="00146B16">
          <w:rPr>
            <w:noProof/>
            <w:webHidden/>
            <w:sz w:val="20"/>
            <w:szCs w:val="20"/>
          </w:rPr>
          <w:fldChar w:fldCharType="separate"/>
        </w:r>
        <w:r w:rsidR="00775C96">
          <w:rPr>
            <w:noProof/>
            <w:webHidden/>
            <w:sz w:val="20"/>
            <w:szCs w:val="20"/>
          </w:rPr>
          <w:t>15</w:t>
        </w:r>
        <w:r w:rsidRPr="00146B16">
          <w:rPr>
            <w:noProof/>
            <w:webHidden/>
            <w:sz w:val="20"/>
            <w:szCs w:val="20"/>
          </w:rPr>
          <w:fldChar w:fldCharType="end"/>
        </w:r>
      </w:hyperlink>
    </w:p>
    <w:p w14:paraId="1222E4A0" w14:textId="4F78CDB2"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01" w:history="1">
        <w:r w:rsidRPr="00146B16">
          <w:rPr>
            <w:rStyle w:val="Hyperlink"/>
            <w:noProof/>
            <w:sz w:val="20"/>
            <w:szCs w:val="20"/>
          </w:rPr>
          <w:t>Figure 6. Cloud cover vs Solar output at 1:00 PM (left). Solar output at 1:00 PM. vs GHI (right)</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01 \h </w:instrText>
        </w:r>
        <w:r w:rsidRPr="00146B16">
          <w:rPr>
            <w:noProof/>
            <w:webHidden/>
            <w:sz w:val="20"/>
            <w:szCs w:val="20"/>
          </w:rPr>
        </w:r>
        <w:r w:rsidRPr="00146B16">
          <w:rPr>
            <w:noProof/>
            <w:webHidden/>
            <w:sz w:val="20"/>
            <w:szCs w:val="20"/>
          </w:rPr>
          <w:fldChar w:fldCharType="separate"/>
        </w:r>
        <w:r w:rsidR="00775C96">
          <w:rPr>
            <w:noProof/>
            <w:webHidden/>
            <w:sz w:val="20"/>
            <w:szCs w:val="20"/>
          </w:rPr>
          <w:t>16</w:t>
        </w:r>
        <w:r w:rsidRPr="00146B16">
          <w:rPr>
            <w:noProof/>
            <w:webHidden/>
            <w:sz w:val="20"/>
            <w:szCs w:val="20"/>
          </w:rPr>
          <w:fldChar w:fldCharType="end"/>
        </w:r>
      </w:hyperlink>
    </w:p>
    <w:p w14:paraId="5FA9760F" w14:textId="6215810E"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02" w:history="1">
        <w:r w:rsidRPr="00146B16">
          <w:rPr>
            <w:rStyle w:val="Hyperlink"/>
            <w:noProof/>
            <w:sz w:val="20"/>
            <w:szCs w:val="20"/>
          </w:rPr>
          <w:t>Figure 7. Actual output over 3 weeks</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02 \h </w:instrText>
        </w:r>
        <w:r w:rsidRPr="00146B16">
          <w:rPr>
            <w:noProof/>
            <w:webHidden/>
            <w:sz w:val="20"/>
            <w:szCs w:val="20"/>
          </w:rPr>
        </w:r>
        <w:r w:rsidRPr="00146B16">
          <w:rPr>
            <w:noProof/>
            <w:webHidden/>
            <w:sz w:val="20"/>
            <w:szCs w:val="20"/>
          </w:rPr>
          <w:fldChar w:fldCharType="separate"/>
        </w:r>
        <w:r w:rsidR="00775C96">
          <w:rPr>
            <w:noProof/>
            <w:webHidden/>
            <w:sz w:val="20"/>
            <w:szCs w:val="20"/>
          </w:rPr>
          <w:t>16</w:t>
        </w:r>
        <w:r w:rsidRPr="00146B16">
          <w:rPr>
            <w:noProof/>
            <w:webHidden/>
            <w:sz w:val="20"/>
            <w:szCs w:val="20"/>
          </w:rPr>
          <w:fldChar w:fldCharType="end"/>
        </w:r>
      </w:hyperlink>
    </w:p>
    <w:p w14:paraId="0323168A" w14:textId="4BC31096"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03" w:history="1">
        <w:r w:rsidRPr="00146B16">
          <w:rPr>
            <w:rStyle w:val="Hyperlink"/>
            <w:noProof/>
            <w:sz w:val="20"/>
            <w:szCs w:val="20"/>
          </w:rPr>
          <w:t>Figure 8. Cloud cover over 3 weeks</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03 \h </w:instrText>
        </w:r>
        <w:r w:rsidRPr="00146B16">
          <w:rPr>
            <w:noProof/>
            <w:webHidden/>
            <w:sz w:val="20"/>
            <w:szCs w:val="20"/>
          </w:rPr>
        </w:r>
        <w:r w:rsidRPr="00146B16">
          <w:rPr>
            <w:noProof/>
            <w:webHidden/>
            <w:sz w:val="20"/>
            <w:szCs w:val="20"/>
          </w:rPr>
          <w:fldChar w:fldCharType="separate"/>
        </w:r>
        <w:r w:rsidR="00775C96">
          <w:rPr>
            <w:noProof/>
            <w:webHidden/>
            <w:sz w:val="20"/>
            <w:szCs w:val="20"/>
          </w:rPr>
          <w:t>16</w:t>
        </w:r>
        <w:r w:rsidRPr="00146B16">
          <w:rPr>
            <w:noProof/>
            <w:webHidden/>
            <w:sz w:val="20"/>
            <w:szCs w:val="20"/>
          </w:rPr>
          <w:fldChar w:fldCharType="end"/>
        </w:r>
      </w:hyperlink>
    </w:p>
    <w:p w14:paraId="74244D9F" w14:textId="23CEE905"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04" w:history="1">
        <w:r w:rsidRPr="00146B16">
          <w:rPr>
            <w:rStyle w:val="Hyperlink"/>
            <w:noProof/>
            <w:sz w:val="20"/>
            <w:szCs w:val="20"/>
          </w:rPr>
          <w:t>Figure 9. First Correlation Matrix</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04 \h </w:instrText>
        </w:r>
        <w:r w:rsidRPr="00146B16">
          <w:rPr>
            <w:noProof/>
            <w:webHidden/>
            <w:sz w:val="20"/>
            <w:szCs w:val="20"/>
          </w:rPr>
        </w:r>
        <w:r w:rsidRPr="00146B16">
          <w:rPr>
            <w:noProof/>
            <w:webHidden/>
            <w:sz w:val="20"/>
            <w:szCs w:val="20"/>
          </w:rPr>
          <w:fldChar w:fldCharType="separate"/>
        </w:r>
        <w:r w:rsidR="00775C96">
          <w:rPr>
            <w:noProof/>
            <w:webHidden/>
            <w:sz w:val="20"/>
            <w:szCs w:val="20"/>
          </w:rPr>
          <w:t>17</w:t>
        </w:r>
        <w:r w:rsidRPr="00146B16">
          <w:rPr>
            <w:noProof/>
            <w:webHidden/>
            <w:sz w:val="20"/>
            <w:szCs w:val="20"/>
          </w:rPr>
          <w:fldChar w:fldCharType="end"/>
        </w:r>
      </w:hyperlink>
    </w:p>
    <w:p w14:paraId="2FC2D463" w14:textId="2697AF20"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05" w:history="1">
        <w:r w:rsidRPr="00146B16">
          <w:rPr>
            <w:rStyle w:val="Hyperlink"/>
            <w:noProof/>
            <w:sz w:val="20"/>
            <w:szCs w:val="20"/>
          </w:rPr>
          <w:t>Figure 10. Final Correlation Matrix</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05 \h </w:instrText>
        </w:r>
        <w:r w:rsidRPr="00146B16">
          <w:rPr>
            <w:noProof/>
            <w:webHidden/>
            <w:sz w:val="20"/>
            <w:szCs w:val="20"/>
          </w:rPr>
        </w:r>
        <w:r w:rsidRPr="00146B16">
          <w:rPr>
            <w:noProof/>
            <w:webHidden/>
            <w:sz w:val="20"/>
            <w:szCs w:val="20"/>
          </w:rPr>
          <w:fldChar w:fldCharType="separate"/>
        </w:r>
        <w:r w:rsidR="00775C96">
          <w:rPr>
            <w:noProof/>
            <w:webHidden/>
            <w:sz w:val="20"/>
            <w:szCs w:val="20"/>
          </w:rPr>
          <w:t>18</w:t>
        </w:r>
        <w:r w:rsidRPr="00146B16">
          <w:rPr>
            <w:noProof/>
            <w:webHidden/>
            <w:sz w:val="20"/>
            <w:szCs w:val="20"/>
          </w:rPr>
          <w:fldChar w:fldCharType="end"/>
        </w:r>
      </w:hyperlink>
    </w:p>
    <w:p w14:paraId="605A9BAD" w14:textId="64D8F25F"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06" w:history="1">
        <w:r w:rsidRPr="00146B16">
          <w:rPr>
            <w:rStyle w:val="Hyperlink"/>
            <w:noProof/>
            <w:sz w:val="20"/>
            <w:szCs w:val="20"/>
          </w:rPr>
          <w:t>Figure 11. Density of the numerical variables</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06 \h </w:instrText>
        </w:r>
        <w:r w:rsidRPr="00146B16">
          <w:rPr>
            <w:noProof/>
            <w:webHidden/>
            <w:sz w:val="20"/>
            <w:szCs w:val="20"/>
          </w:rPr>
        </w:r>
        <w:r w:rsidRPr="00146B16">
          <w:rPr>
            <w:noProof/>
            <w:webHidden/>
            <w:sz w:val="20"/>
            <w:szCs w:val="20"/>
          </w:rPr>
          <w:fldChar w:fldCharType="separate"/>
        </w:r>
        <w:r w:rsidR="00775C96">
          <w:rPr>
            <w:noProof/>
            <w:webHidden/>
            <w:sz w:val="20"/>
            <w:szCs w:val="20"/>
          </w:rPr>
          <w:t>19</w:t>
        </w:r>
        <w:r w:rsidRPr="00146B16">
          <w:rPr>
            <w:noProof/>
            <w:webHidden/>
            <w:sz w:val="20"/>
            <w:szCs w:val="20"/>
          </w:rPr>
          <w:fldChar w:fldCharType="end"/>
        </w:r>
      </w:hyperlink>
    </w:p>
    <w:p w14:paraId="0F132127" w14:textId="64799D39"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07" w:history="1">
        <w:r w:rsidRPr="00146B16">
          <w:rPr>
            <w:rStyle w:val="Hyperlink"/>
            <w:noProof/>
            <w:sz w:val="20"/>
            <w:szCs w:val="20"/>
          </w:rPr>
          <w:t>Figure 12. Distribution of the categorical variables</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07 \h </w:instrText>
        </w:r>
        <w:r w:rsidRPr="00146B16">
          <w:rPr>
            <w:noProof/>
            <w:webHidden/>
            <w:sz w:val="20"/>
            <w:szCs w:val="20"/>
          </w:rPr>
        </w:r>
        <w:r w:rsidRPr="00146B16">
          <w:rPr>
            <w:noProof/>
            <w:webHidden/>
            <w:sz w:val="20"/>
            <w:szCs w:val="20"/>
          </w:rPr>
          <w:fldChar w:fldCharType="separate"/>
        </w:r>
        <w:r w:rsidR="00775C96">
          <w:rPr>
            <w:noProof/>
            <w:webHidden/>
            <w:sz w:val="20"/>
            <w:szCs w:val="20"/>
          </w:rPr>
          <w:t>20</w:t>
        </w:r>
        <w:r w:rsidRPr="00146B16">
          <w:rPr>
            <w:noProof/>
            <w:webHidden/>
            <w:sz w:val="20"/>
            <w:szCs w:val="20"/>
          </w:rPr>
          <w:fldChar w:fldCharType="end"/>
        </w:r>
      </w:hyperlink>
    </w:p>
    <w:p w14:paraId="6BEB9ED2" w14:textId="6F215A26"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08" w:history="1">
        <w:r w:rsidRPr="00146B16">
          <w:rPr>
            <w:rStyle w:val="Hyperlink"/>
            <w:noProof/>
            <w:sz w:val="20"/>
            <w:szCs w:val="20"/>
          </w:rPr>
          <w:t>Figure 13. Prediction vs Actual; &amp; error distribution for simple linear regression</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08 \h </w:instrText>
        </w:r>
        <w:r w:rsidRPr="00146B16">
          <w:rPr>
            <w:noProof/>
            <w:webHidden/>
            <w:sz w:val="20"/>
            <w:szCs w:val="20"/>
          </w:rPr>
        </w:r>
        <w:r w:rsidRPr="00146B16">
          <w:rPr>
            <w:noProof/>
            <w:webHidden/>
            <w:sz w:val="20"/>
            <w:szCs w:val="20"/>
          </w:rPr>
          <w:fldChar w:fldCharType="separate"/>
        </w:r>
        <w:r w:rsidR="00775C96">
          <w:rPr>
            <w:noProof/>
            <w:webHidden/>
            <w:sz w:val="20"/>
            <w:szCs w:val="20"/>
          </w:rPr>
          <w:t>22</w:t>
        </w:r>
        <w:r w:rsidRPr="00146B16">
          <w:rPr>
            <w:noProof/>
            <w:webHidden/>
            <w:sz w:val="20"/>
            <w:szCs w:val="20"/>
          </w:rPr>
          <w:fldChar w:fldCharType="end"/>
        </w:r>
      </w:hyperlink>
    </w:p>
    <w:p w14:paraId="4938CD55" w14:textId="3B395141"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09" w:history="1">
        <w:r w:rsidRPr="00146B16">
          <w:rPr>
            <w:rStyle w:val="Hyperlink"/>
            <w:noProof/>
            <w:sz w:val="20"/>
            <w:szCs w:val="20"/>
          </w:rPr>
          <w:t>Figure 14. LR - Actual and model power generation in week 10 in 2023</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09 \h </w:instrText>
        </w:r>
        <w:r w:rsidRPr="00146B16">
          <w:rPr>
            <w:noProof/>
            <w:webHidden/>
            <w:sz w:val="20"/>
            <w:szCs w:val="20"/>
          </w:rPr>
        </w:r>
        <w:r w:rsidRPr="00146B16">
          <w:rPr>
            <w:noProof/>
            <w:webHidden/>
            <w:sz w:val="20"/>
            <w:szCs w:val="20"/>
          </w:rPr>
          <w:fldChar w:fldCharType="separate"/>
        </w:r>
        <w:r w:rsidR="00775C96">
          <w:rPr>
            <w:noProof/>
            <w:webHidden/>
            <w:sz w:val="20"/>
            <w:szCs w:val="20"/>
          </w:rPr>
          <w:t>22</w:t>
        </w:r>
        <w:r w:rsidRPr="00146B16">
          <w:rPr>
            <w:noProof/>
            <w:webHidden/>
            <w:sz w:val="20"/>
            <w:szCs w:val="20"/>
          </w:rPr>
          <w:fldChar w:fldCharType="end"/>
        </w:r>
      </w:hyperlink>
    </w:p>
    <w:p w14:paraId="232A1736" w14:textId="0B097925"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10" w:history="1">
        <w:r w:rsidRPr="00146B16">
          <w:rPr>
            <w:rStyle w:val="Hyperlink"/>
            <w:noProof/>
            <w:sz w:val="20"/>
            <w:szCs w:val="20"/>
          </w:rPr>
          <w:t>Figure 15. LR scaled - Prediction vs. Actual; &amp; testing error distribution for MLR model</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10 \h </w:instrText>
        </w:r>
        <w:r w:rsidRPr="00146B16">
          <w:rPr>
            <w:noProof/>
            <w:webHidden/>
            <w:sz w:val="20"/>
            <w:szCs w:val="20"/>
          </w:rPr>
        </w:r>
        <w:r w:rsidRPr="00146B16">
          <w:rPr>
            <w:noProof/>
            <w:webHidden/>
            <w:sz w:val="20"/>
            <w:szCs w:val="20"/>
          </w:rPr>
          <w:fldChar w:fldCharType="separate"/>
        </w:r>
        <w:r w:rsidR="00775C96">
          <w:rPr>
            <w:noProof/>
            <w:webHidden/>
            <w:sz w:val="20"/>
            <w:szCs w:val="20"/>
          </w:rPr>
          <w:t>23</w:t>
        </w:r>
        <w:r w:rsidRPr="00146B16">
          <w:rPr>
            <w:noProof/>
            <w:webHidden/>
            <w:sz w:val="20"/>
            <w:szCs w:val="20"/>
          </w:rPr>
          <w:fldChar w:fldCharType="end"/>
        </w:r>
      </w:hyperlink>
    </w:p>
    <w:p w14:paraId="20C94A96" w14:textId="17FCF6B3"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11" w:history="1">
        <w:r w:rsidRPr="00146B16">
          <w:rPr>
            <w:rStyle w:val="Hyperlink"/>
            <w:noProof/>
            <w:sz w:val="20"/>
            <w:szCs w:val="20"/>
          </w:rPr>
          <w:t>Figure 16. LR scaled - Actual and model power generation in a winter week in 2021 &amp; 2022</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11 \h </w:instrText>
        </w:r>
        <w:r w:rsidRPr="00146B16">
          <w:rPr>
            <w:noProof/>
            <w:webHidden/>
            <w:sz w:val="20"/>
            <w:szCs w:val="20"/>
          </w:rPr>
        </w:r>
        <w:r w:rsidRPr="00146B16">
          <w:rPr>
            <w:noProof/>
            <w:webHidden/>
            <w:sz w:val="20"/>
            <w:szCs w:val="20"/>
          </w:rPr>
          <w:fldChar w:fldCharType="separate"/>
        </w:r>
        <w:r w:rsidR="00775C96">
          <w:rPr>
            <w:noProof/>
            <w:webHidden/>
            <w:sz w:val="20"/>
            <w:szCs w:val="20"/>
          </w:rPr>
          <w:t>23</w:t>
        </w:r>
        <w:r w:rsidRPr="00146B16">
          <w:rPr>
            <w:noProof/>
            <w:webHidden/>
            <w:sz w:val="20"/>
            <w:szCs w:val="20"/>
          </w:rPr>
          <w:fldChar w:fldCharType="end"/>
        </w:r>
      </w:hyperlink>
    </w:p>
    <w:p w14:paraId="653F1968" w14:textId="77393EEE"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12" w:history="1">
        <w:r w:rsidRPr="00146B16">
          <w:rPr>
            <w:rStyle w:val="Hyperlink"/>
            <w:noProof/>
            <w:sz w:val="20"/>
            <w:szCs w:val="20"/>
          </w:rPr>
          <w:t>Figure 17. RF - RMSE &amp; R2 vs Number of Trees</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12 \h </w:instrText>
        </w:r>
        <w:r w:rsidRPr="00146B16">
          <w:rPr>
            <w:noProof/>
            <w:webHidden/>
            <w:sz w:val="20"/>
            <w:szCs w:val="20"/>
          </w:rPr>
        </w:r>
        <w:r w:rsidRPr="00146B16">
          <w:rPr>
            <w:noProof/>
            <w:webHidden/>
            <w:sz w:val="20"/>
            <w:szCs w:val="20"/>
          </w:rPr>
          <w:fldChar w:fldCharType="separate"/>
        </w:r>
        <w:r w:rsidR="00775C96">
          <w:rPr>
            <w:noProof/>
            <w:webHidden/>
            <w:sz w:val="20"/>
            <w:szCs w:val="20"/>
          </w:rPr>
          <w:t>24</w:t>
        </w:r>
        <w:r w:rsidRPr="00146B16">
          <w:rPr>
            <w:noProof/>
            <w:webHidden/>
            <w:sz w:val="20"/>
            <w:szCs w:val="20"/>
          </w:rPr>
          <w:fldChar w:fldCharType="end"/>
        </w:r>
      </w:hyperlink>
    </w:p>
    <w:p w14:paraId="40BE9E79" w14:textId="53B6D34D"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13" w:history="1">
        <w:r w:rsidRPr="00146B16">
          <w:rPr>
            <w:rStyle w:val="Hyperlink"/>
            <w:noProof/>
            <w:sz w:val="20"/>
            <w:szCs w:val="20"/>
          </w:rPr>
          <w:t>Figure 18. RF - Prediction vs Actual; &amp; error distribution for random forest model</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13 \h </w:instrText>
        </w:r>
        <w:r w:rsidRPr="00146B16">
          <w:rPr>
            <w:noProof/>
            <w:webHidden/>
            <w:sz w:val="20"/>
            <w:szCs w:val="20"/>
          </w:rPr>
        </w:r>
        <w:r w:rsidRPr="00146B16">
          <w:rPr>
            <w:noProof/>
            <w:webHidden/>
            <w:sz w:val="20"/>
            <w:szCs w:val="20"/>
          </w:rPr>
          <w:fldChar w:fldCharType="separate"/>
        </w:r>
        <w:r w:rsidR="00775C96">
          <w:rPr>
            <w:noProof/>
            <w:webHidden/>
            <w:sz w:val="20"/>
            <w:szCs w:val="20"/>
          </w:rPr>
          <w:t>25</w:t>
        </w:r>
        <w:r w:rsidRPr="00146B16">
          <w:rPr>
            <w:noProof/>
            <w:webHidden/>
            <w:sz w:val="20"/>
            <w:szCs w:val="20"/>
          </w:rPr>
          <w:fldChar w:fldCharType="end"/>
        </w:r>
      </w:hyperlink>
    </w:p>
    <w:p w14:paraId="6BD24CD0" w14:textId="32ADC381"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14" w:history="1">
        <w:r w:rsidRPr="00146B16">
          <w:rPr>
            <w:rStyle w:val="Hyperlink"/>
            <w:noProof/>
            <w:sz w:val="20"/>
            <w:szCs w:val="20"/>
          </w:rPr>
          <w:t>Figure 19. RF - Actual and model power generation in a summer week in 2021 &amp; 2022</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14 \h </w:instrText>
        </w:r>
        <w:r w:rsidRPr="00146B16">
          <w:rPr>
            <w:noProof/>
            <w:webHidden/>
            <w:sz w:val="20"/>
            <w:szCs w:val="20"/>
          </w:rPr>
        </w:r>
        <w:r w:rsidRPr="00146B16">
          <w:rPr>
            <w:noProof/>
            <w:webHidden/>
            <w:sz w:val="20"/>
            <w:szCs w:val="20"/>
          </w:rPr>
          <w:fldChar w:fldCharType="separate"/>
        </w:r>
        <w:r w:rsidR="00775C96">
          <w:rPr>
            <w:noProof/>
            <w:webHidden/>
            <w:sz w:val="20"/>
            <w:szCs w:val="20"/>
          </w:rPr>
          <w:t>25</w:t>
        </w:r>
        <w:r w:rsidRPr="00146B16">
          <w:rPr>
            <w:noProof/>
            <w:webHidden/>
            <w:sz w:val="20"/>
            <w:szCs w:val="20"/>
          </w:rPr>
          <w:fldChar w:fldCharType="end"/>
        </w:r>
      </w:hyperlink>
    </w:p>
    <w:p w14:paraId="7DD9C4FD" w14:textId="4A629AF9"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15" w:history="1">
        <w:r w:rsidRPr="00146B16">
          <w:rPr>
            <w:rStyle w:val="Hyperlink"/>
            <w:noProof/>
            <w:sz w:val="20"/>
            <w:szCs w:val="20"/>
          </w:rPr>
          <w:t>Figure 20. ARIMA - Actual and model power and Autoregressive partial autocorrelation</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15 \h </w:instrText>
        </w:r>
        <w:r w:rsidRPr="00146B16">
          <w:rPr>
            <w:noProof/>
            <w:webHidden/>
            <w:sz w:val="20"/>
            <w:szCs w:val="20"/>
          </w:rPr>
        </w:r>
        <w:r w:rsidRPr="00146B16">
          <w:rPr>
            <w:noProof/>
            <w:webHidden/>
            <w:sz w:val="20"/>
            <w:szCs w:val="20"/>
          </w:rPr>
          <w:fldChar w:fldCharType="separate"/>
        </w:r>
        <w:r w:rsidR="00775C96">
          <w:rPr>
            <w:noProof/>
            <w:webHidden/>
            <w:sz w:val="20"/>
            <w:szCs w:val="20"/>
          </w:rPr>
          <w:t>26</w:t>
        </w:r>
        <w:r w:rsidRPr="00146B16">
          <w:rPr>
            <w:noProof/>
            <w:webHidden/>
            <w:sz w:val="20"/>
            <w:szCs w:val="20"/>
          </w:rPr>
          <w:fldChar w:fldCharType="end"/>
        </w:r>
      </w:hyperlink>
    </w:p>
    <w:p w14:paraId="266720D0" w14:textId="05B917A9"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16" w:history="1">
        <w:r w:rsidRPr="00146B16">
          <w:rPr>
            <w:rStyle w:val="Hyperlink"/>
            <w:noProof/>
            <w:sz w:val="20"/>
            <w:szCs w:val="20"/>
          </w:rPr>
          <w:t>Figure 21. Autoregressive - Autoregressive model forecast over three days.</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16 \h </w:instrText>
        </w:r>
        <w:r w:rsidRPr="00146B16">
          <w:rPr>
            <w:noProof/>
            <w:webHidden/>
            <w:sz w:val="20"/>
            <w:szCs w:val="20"/>
          </w:rPr>
        </w:r>
        <w:r w:rsidRPr="00146B16">
          <w:rPr>
            <w:noProof/>
            <w:webHidden/>
            <w:sz w:val="20"/>
            <w:szCs w:val="20"/>
          </w:rPr>
          <w:fldChar w:fldCharType="separate"/>
        </w:r>
        <w:r w:rsidR="00775C96">
          <w:rPr>
            <w:noProof/>
            <w:webHidden/>
            <w:sz w:val="20"/>
            <w:szCs w:val="20"/>
          </w:rPr>
          <w:t>27</w:t>
        </w:r>
        <w:r w:rsidRPr="00146B16">
          <w:rPr>
            <w:noProof/>
            <w:webHidden/>
            <w:sz w:val="20"/>
            <w:szCs w:val="20"/>
          </w:rPr>
          <w:fldChar w:fldCharType="end"/>
        </w:r>
      </w:hyperlink>
    </w:p>
    <w:p w14:paraId="5D628BA0" w14:textId="67BAF601"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17" w:history="1">
        <w:r w:rsidRPr="00146B16">
          <w:rPr>
            <w:rStyle w:val="Hyperlink"/>
            <w:noProof/>
            <w:sz w:val="20"/>
            <w:szCs w:val="20"/>
          </w:rPr>
          <w:t>Figure 22. Autoregressive - Autoregressive model forecast over three days w/ shifting trick.</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17 \h </w:instrText>
        </w:r>
        <w:r w:rsidRPr="00146B16">
          <w:rPr>
            <w:noProof/>
            <w:webHidden/>
            <w:sz w:val="20"/>
            <w:szCs w:val="20"/>
          </w:rPr>
        </w:r>
        <w:r w:rsidRPr="00146B16">
          <w:rPr>
            <w:noProof/>
            <w:webHidden/>
            <w:sz w:val="20"/>
            <w:szCs w:val="20"/>
          </w:rPr>
          <w:fldChar w:fldCharType="separate"/>
        </w:r>
        <w:r w:rsidR="00775C96">
          <w:rPr>
            <w:noProof/>
            <w:webHidden/>
            <w:sz w:val="20"/>
            <w:szCs w:val="20"/>
          </w:rPr>
          <w:t>27</w:t>
        </w:r>
        <w:r w:rsidRPr="00146B16">
          <w:rPr>
            <w:noProof/>
            <w:webHidden/>
            <w:sz w:val="20"/>
            <w:szCs w:val="20"/>
          </w:rPr>
          <w:fldChar w:fldCharType="end"/>
        </w:r>
      </w:hyperlink>
    </w:p>
    <w:p w14:paraId="28935E94" w14:textId="632AC08C"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18" w:history="1">
        <w:r w:rsidRPr="00146B16">
          <w:rPr>
            <w:rStyle w:val="Hyperlink"/>
            <w:noProof/>
            <w:sz w:val="20"/>
            <w:szCs w:val="20"/>
          </w:rPr>
          <w:t>Figure 23. Autoregressive - Testing error distribution for shifted autoregressive model.</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18 \h </w:instrText>
        </w:r>
        <w:r w:rsidRPr="00146B16">
          <w:rPr>
            <w:noProof/>
            <w:webHidden/>
            <w:sz w:val="20"/>
            <w:szCs w:val="20"/>
          </w:rPr>
        </w:r>
        <w:r w:rsidRPr="00146B16">
          <w:rPr>
            <w:noProof/>
            <w:webHidden/>
            <w:sz w:val="20"/>
            <w:szCs w:val="20"/>
          </w:rPr>
          <w:fldChar w:fldCharType="separate"/>
        </w:r>
        <w:r w:rsidR="00775C96">
          <w:rPr>
            <w:noProof/>
            <w:webHidden/>
            <w:sz w:val="20"/>
            <w:szCs w:val="20"/>
          </w:rPr>
          <w:t>27</w:t>
        </w:r>
        <w:r w:rsidRPr="00146B16">
          <w:rPr>
            <w:noProof/>
            <w:webHidden/>
            <w:sz w:val="20"/>
            <w:szCs w:val="20"/>
          </w:rPr>
          <w:fldChar w:fldCharType="end"/>
        </w:r>
      </w:hyperlink>
    </w:p>
    <w:p w14:paraId="38A02B5C" w14:textId="2C7617F2"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19" w:history="1">
        <w:r w:rsidRPr="00146B16">
          <w:rPr>
            <w:rStyle w:val="Hyperlink"/>
            <w:noProof/>
            <w:sz w:val="20"/>
            <w:szCs w:val="20"/>
          </w:rPr>
          <w:t>Figure 24. XGB - Feature importance on non-optimized model</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19 \h </w:instrText>
        </w:r>
        <w:r w:rsidRPr="00146B16">
          <w:rPr>
            <w:noProof/>
            <w:webHidden/>
            <w:sz w:val="20"/>
            <w:szCs w:val="20"/>
          </w:rPr>
        </w:r>
        <w:r w:rsidRPr="00146B16">
          <w:rPr>
            <w:noProof/>
            <w:webHidden/>
            <w:sz w:val="20"/>
            <w:szCs w:val="20"/>
          </w:rPr>
          <w:fldChar w:fldCharType="separate"/>
        </w:r>
        <w:r w:rsidR="00775C96">
          <w:rPr>
            <w:noProof/>
            <w:webHidden/>
            <w:sz w:val="20"/>
            <w:szCs w:val="20"/>
          </w:rPr>
          <w:t>28</w:t>
        </w:r>
        <w:r w:rsidRPr="00146B16">
          <w:rPr>
            <w:noProof/>
            <w:webHidden/>
            <w:sz w:val="20"/>
            <w:szCs w:val="20"/>
          </w:rPr>
          <w:fldChar w:fldCharType="end"/>
        </w:r>
      </w:hyperlink>
    </w:p>
    <w:p w14:paraId="73AC28DB" w14:textId="0416F76A"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20" w:history="1">
        <w:r w:rsidRPr="00146B16">
          <w:rPr>
            <w:rStyle w:val="Hyperlink"/>
            <w:noProof/>
            <w:sz w:val="20"/>
            <w:szCs w:val="20"/>
          </w:rPr>
          <w:t>Figure 25. XGB Optuna - Optimization History Plot</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20 \h </w:instrText>
        </w:r>
        <w:r w:rsidRPr="00146B16">
          <w:rPr>
            <w:noProof/>
            <w:webHidden/>
            <w:sz w:val="20"/>
            <w:szCs w:val="20"/>
          </w:rPr>
        </w:r>
        <w:r w:rsidRPr="00146B16">
          <w:rPr>
            <w:noProof/>
            <w:webHidden/>
            <w:sz w:val="20"/>
            <w:szCs w:val="20"/>
          </w:rPr>
          <w:fldChar w:fldCharType="separate"/>
        </w:r>
        <w:r w:rsidR="00775C96">
          <w:rPr>
            <w:noProof/>
            <w:webHidden/>
            <w:sz w:val="20"/>
            <w:szCs w:val="20"/>
          </w:rPr>
          <w:t>29</w:t>
        </w:r>
        <w:r w:rsidRPr="00146B16">
          <w:rPr>
            <w:noProof/>
            <w:webHidden/>
            <w:sz w:val="20"/>
            <w:szCs w:val="20"/>
          </w:rPr>
          <w:fldChar w:fldCharType="end"/>
        </w:r>
      </w:hyperlink>
    </w:p>
    <w:p w14:paraId="2EA861DB" w14:textId="259CEAA7"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21" w:history="1">
        <w:r w:rsidRPr="00146B16">
          <w:rPr>
            <w:rStyle w:val="Hyperlink"/>
            <w:noProof/>
            <w:sz w:val="20"/>
            <w:szCs w:val="20"/>
          </w:rPr>
          <w:t>Figure 26. XGB Optuna - Parallel Coordinate Plot</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21 \h </w:instrText>
        </w:r>
        <w:r w:rsidRPr="00146B16">
          <w:rPr>
            <w:noProof/>
            <w:webHidden/>
            <w:sz w:val="20"/>
            <w:szCs w:val="20"/>
          </w:rPr>
        </w:r>
        <w:r w:rsidRPr="00146B16">
          <w:rPr>
            <w:noProof/>
            <w:webHidden/>
            <w:sz w:val="20"/>
            <w:szCs w:val="20"/>
          </w:rPr>
          <w:fldChar w:fldCharType="separate"/>
        </w:r>
        <w:r w:rsidR="00775C96">
          <w:rPr>
            <w:noProof/>
            <w:webHidden/>
            <w:sz w:val="20"/>
            <w:szCs w:val="20"/>
          </w:rPr>
          <w:t>30</w:t>
        </w:r>
        <w:r w:rsidRPr="00146B16">
          <w:rPr>
            <w:noProof/>
            <w:webHidden/>
            <w:sz w:val="20"/>
            <w:szCs w:val="20"/>
          </w:rPr>
          <w:fldChar w:fldCharType="end"/>
        </w:r>
      </w:hyperlink>
    </w:p>
    <w:p w14:paraId="0CBED19F" w14:textId="0B389665"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22" w:history="1">
        <w:r w:rsidRPr="00146B16">
          <w:rPr>
            <w:rStyle w:val="Hyperlink"/>
            <w:noProof/>
            <w:sz w:val="20"/>
            <w:szCs w:val="20"/>
          </w:rPr>
          <w:t>Figure 27. XGB Optuna - Hyperparameter Importance</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22 \h </w:instrText>
        </w:r>
        <w:r w:rsidRPr="00146B16">
          <w:rPr>
            <w:noProof/>
            <w:webHidden/>
            <w:sz w:val="20"/>
            <w:szCs w:val="20"/>
          </w:rPr>
        </w:r>
        <w:r w:rsidRPr="00146B16">
          <w:rPr>
            <w:noProof/>
            <w:webHidden/>
            <w:sz w:val="20"/>
            <w:szCs w:val="20"/>
          </w:rPr>
          <w:fldChar w:fldCharType="separate"/>
        </w:r>
        <w:r w:rsidR="00775C96">
          <w:rPr>
            <w:noProof/>
            <w:webHidden/>
            <w:sz w:val="20"/>
            <w:szCs w:val="20"/>
          </w:rPr>
          <w:t>30</w:t>
        </w:r>
        <w:r w:rsidRPr="00146B16">
          <w:rPr>
            <w:noProof/>
            <w:webHidden/>
            <w:sz w:val="20"/>
            <w:szCs w:val="20"/>
          </w:rPr>
          <w:fldChar w:fldCharType="end"/>
        </w:r>
      </w:hyperlink>
    </w:p>
    <w:p w14:paraId="0F7C8A0B" w14:textId="18366F3E"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23" w:history="1">
        <w:r w:rsidRPr="00146B16">
          <w:rPr>
            <w:rStyle w:val="Hyperlink"/>
            <w:noProof/>
            <w:sz w:val="20"/>
            <w:szCs w:val="20"/>
          </w:rPr>
          <w:t>Figure 28. XGB Optimized - Feature importance on optimized model</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23 \h </w:instrText>
        </w:r>
        <w:r w:rsidRPr="00146B16">
          <w:rPr>
            <w:noProof/>
            <w:webHidden/>
            <w:sz w:val="20"/>
            <w:szCs w:val="20"/>
          </w:rPr>
        </w:r>
        <w:r w:rsidRPr="00146B16">
          <w:rPr>
            <w:noProof/>
            <w:webHidden/>
            <w:sz w:val="20"/>
            <w:szCs w:val="20"/>
          </w:rPr>
          <w:fldChar w:fldCharType="separate"/>
        </w:r>
        <w:r w:rsidR="00775C96">
          <w:rPr>
            <w:noProof/>
            <w:webHidden/>
            <w:sz w:val="20"/>
            <w:szCs w:val="20"/>
          </w:rPr>
          <w:t>31</w:t>
        </w:r>
        <w:r w:rsidRPr="00146B16">
          <w:rPr>
            <w:noProof/>
            <w:webHidden/>
            <w:sz w:val="20"/>
            <w:szCs w:val="20"/>
          </w:rPr>
          <w:fldChar w:fldCharType="end"/>
        </w:r>
      </w:hyperlink>
    </w:p>
    <w:p w14:paraId="37C89433" w14:textId="3979BE28"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24" w:history="1">
        <w:r w:rsidRPr="00146B16">
          <w:rPr>
            <w:rStyle w:val="Hyperlink"/>
            <w:noProof/>
            <w:sz w:val="20"/>
            <w:szCs w:val="20"/>
          </w:rPr>
          <w:t>Figure 29. XGB Optimized - Model Predictions vs Actual</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24 \h </w:instrText>
        </w:r>
        <w:r w:rsidRPr="00146B16">
          <w:rPr>
            <w:noProof/>
            <w:webHidden/>
            <w:sz w:val="20"/>
            <w:szCs w:val="20"/>
          </w:rPr>
        </w:r>
        <w:r w:rsidRPr="00146B16">
          <w:rPr>
            <w:noProof/>
            <w:webHidden/>
            <w:sz w:val="20"/>
            <w:szCs w:val="20"/>
          </w:rPr>
          <w:fldChar w:fldCharType="separate"/>
        </w:r>
        <w:r w:rsidR="00775C96">
          <w:rPr>
            <w:noProof/>
            <w:webHidden/>
            <w:sz w:val="20"/>
            <w:szCs w:val="20"/>
          </w:rPr>
          <w:t>31</w:t>
        </w:r>
        <w:r w:rsidRPr="00146B16">
          <w:rPr>
            <w:noProof/>
            <w:webHidden/>
            <w:sz w:val="20"/>
            <w:szCs w:val="20"/>
          </w:rPr>
          <w:fldChar w:fldCharType="end"/>
        </w:r>
      </w:hyperlink>
    </w:p>
    <w:p w14:paraId="24EA37F4" w14:textId="7E5BD126"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25" w:history="1">
        <w:r w:rsidRPr="00146B16">
          <w:rPr>
            <w:rStyle w:val="Hyperlink"/>
            <w:noProof/>
            <w:sz w:val="20"/>
            <w:szCs w:val="20"/>
          </w:rPr>
          <w:t>Figure 30. XGB Optimized - Model Predictions vs. Actual focus on Predictions period</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25 \h </w:instrText>
        </w:r>
        <w:r w:rsidRPr="00146B16">
          <w:rPr>
            <w:noProof/>
            <w:webHidden/>
            <w:sz w:val="20"/>
            <w:szCs w:val="20"/>
          </w:rPr>
        </w:r>
        <w:r w:rsidRPr="00146B16">
          <w:rPr>
            <w:noProof/>
            <w:webHidden/>
            <w:sz w:val="20"/>
            <w:szCs w:val="20"/>
          </w:rPr>
          <w:fldChar w:fldCharType="separate"/>
        </w:r>
        <w:r w:rsidR="00775C96">
          <w:rPr>
            <w:noProof/>
            <w:webHidden/>
            <w:sz w:val="20"/>
            <w:szCs w:val="20"/>
          </w:rPr>
          <w:t>32</w:t>
        </w:r>
        <w:r w:rsidRPr="00146B16">
          <w:rPr>
            <w:noProof/>
            <w:webHidden/>
            <w:sz w:val="20"/>
            <w:szCs w:val="20"/>
          </w:rPr>
          <w:fldChar w:fldCharType="end"/>
        </w:r>
      </w:hyperlink>
    </w:p>
    <w:p w14:paraId="487153CC" w14:textId="25F29E1D" w:rsidR="00146B16" w:rsidRPr="00146B16" w:rsidRDefault="00146B16">
      <w:pPr>
        <w:pStyle w:val="TableofFigures"/>
        <w:tabs>
          <w:tab w:val="right" w:leader="dot" w:pos="8630"/>
        </w:tabs>
        <w:rPr>
          <w:rFonts w:asciiTheme="minorHAnsi" w:eastAsiaTheme="minorEastAsia" w:hAnsiTheme="minorHAnsi"/>
          <w:noProof/>
          <w:sz w:val="20"/>
          <w:szCs w:val="20"/>
        </w:rPr>
      </w:pPr>
      <w:hyperlink w:anchor="_Toc139995526" w:history="1">
        <w:r w:rsidRPr="00146B16">
          <w:rPr>
            <w:rStyle w:val="Hyperlink"/>
            <w:noProof/>
            <w:sz w:val="20"/>
            <w:szCs w:val="20"/>
          </w:rPr>
          <w:t>Figure 31. XGB Optimized - Model Predictions vs Actual</w:t>
        </w:r>
        <w:r w:rsidRPr="00146B16">
          <w:rPr>
            <w:noProof/>
            <w:webHidden/>
            <w:sz w:val="20"/>
            <w:szCs w:val="20"/>
          </w:rPr>
          <w:tab/>
        </w:r>
        <w:r w:rsidRPr="00146B16">
          <w:rPr>
            <w:noProof/>
            <w:webHidden/>
            <w:sz w:val="20"/>
            <w:szCs w:val="20"/>
          </w:rPr>
          <w:fldChar w:fldCharType="begin"/>
        </w:r>
        <w:r w:rsidRPr="00146B16">
          <w:rPr>
            <w:noProof/>
            <w:webHidden/>
            <w:sz w:val="20"/>
            <w:szCs w:val="20"/>
          </w:rPr>
          <w:instrText xml:space="preserve"> PAGEREF _Toc139995526 \h </w:instrText>
        </w:r>
        <w:r w:rsidRPr="00146B16">
          <w:rPr>
            <w:noProof/>
            <w:webHidden/>
            <w:sz w:val="20"/>
            <w:szCs w:val="20"/>
          </w:rPr>
        </w:r>
        <w:r w:rsidRPr="00146B16">
          <w:rPr>
            <w:noProof/>
            <w:webHidden/>
            <w:sz w:val="20"/>
            <w:szCs w:val="20"/>
          </w:rPr>
          <w:fldChar w:fldCharType="separate"/>
        </w:r>
        <w:r w:rsidR="00775C96">
          <w:rPr>
            <w:noProof/>
            <w:webHidden/>
            <w:sz w:val="20"/>
            <w:szCs w:val="20"/>
          </w:rPr>
          <w:t>32</w:t>
        </w:r>
        <w:r w:rsidRPr="00146B16">
          <w:rPr>
            <w:noProof/>
            <w:webHidden/>
            <w:sz w:val="20"/>
            <w:szCs w:val="20"/>
          </w:rPr>
          <w:fldChar w:fldCharType="end"/>
        </w:r>
      </w:hyperlink>
    </w:p>
    <w:p w14:paraId="2B295E9E" w14:textId="3EA88FE0" w:rsidR="00C319B4" w:rsidRDefault="007C4013">
      <w:pPr>
        <w:jc w:val="left"/>
        <w:rPr>
          <w:sz w:val="20"/>
          <w:szCs w:val="20"/>
        </w:rPr>
      </w:pPr>
      <w:r w:rsidRPr="00146B16">
        <w:rPr>
          <w:sz w:val="20"/>
          <w:szCs w:val="20"/>
        </w:rPr>
        <w:fldChar w:fldCharType="end"/>
      </w:r>
    </w:p>
    <w:p w14:paraId="685615A5" w14:textId="5AA9221F" w:rsidR="00C319B4" w:rsidRPr="00C319B4" w:rsidRDefault="00C319B4" w:rsidP="00C319B4">
      <w:pPr>
        <w:pStyle w:val="TOCHeading"/>
        <w:rPr>
          <w:rFonts w:ascii="Palatino Linotype" w:hAnsi="Palatino Linotype"/>
          <w:color w:val="auto"/>
          <w:sz w:val="28"/>
          <w:szCs w:val="28"/>
        </w:rPr>
      </w:pPr>
      <w:r w:rsidRPr="00682280">
        <w:rPr>
          <w:rFonts w:ascii="Palatino Linotype" w:hAnsi="Palatino Linotype"/>
          <w:color w:val="auto"/>
          <w:sz w:val="28"/>
          <w:szCs w:val="28"/>
        </w:rPr>
        <w:t xml:space="preserve">Table of </w:t>
      </w:r>
      <w:r>
        <w:rPr>
          <w:rFonts w:ascii="Palatino Linotype" w:hAnsi="Palatino Linotype"/>
          <w:color w:val="auto"/>
          <w:sz w:val="28"/>
          <w:szCs w:val="28"/>
        </w:rPr>
        <w:t>Tables</w:t>
      </w:r>
    </w:p>
    <w:p w14:paraId="373920C2" w14:textId="16FA0147" w:rsidR="00775C96" w:rsidRPr="00775C96" w:rsidRDefault="00C319B4">
      <w:pPr>
        <w:pStyle w:val="TableofFigures"/>
        <w:tabs>
          <w:tab w:val="right" w:leader="dot" w:pos="8630"/>
        </w:tabs>
        <w:rPr>
          <w:rFonts w:asciiTheme="minorHAnsi" w:eastAsiaTheme="minorEastAsia" w:hAnsiTheme="minorHAnsi"/>
          <w:noProof/>
          <w:sz w:val="20"/>
          <w:szCs w:val="20"/>
        </w:rPr>
      </w:pPr>
      <w:r>
        <w:rPr>
          <w:sz w:val="20"/>
          <w:szCs w:val="20"/>
        </w:rPr>
        <w:fldChar w:fldCharType="begin"/>
      </w:r>
      <w:r>
        <w:rPr>
          <w:sz w:val="20"/>
          <w:szCs w:val="20"/>
        </w:rPr>
        <w:instrText xml:space="preserve"> TOC \h \z \c "Table" </w:instrText>
      </w:r>
      <w:r>
        <w:rPr>
          <w:sz w:val="20"/>
          <w:szCs w:val="20"/>
        </w:rPr>
        <w:fldChar w:fldCharType="separate"/>
      </w:r>
      <w:hyperlink w:anchor="_Toc139995530" w:history="1">
        <w:r w:rsidR="00775C96" w:rsidRPr="00775C96">
          <w:rPr>
            <w:rStyle w:val="Hyperlink"/>
            <w:noProof/>
            <w:sz w:val="20"/>
            <w:szCs w:val="20"/>
          </w:rPr>
          <w:t>Table 1. Models' results summary</w:t>
        </w:r>
        <w:r w:rsidR="00775C96" w:rsidRPr="00775C96">
          <w:rPr>
            <w:noProof/>
            <w:webHidden/>
            <w:sz w:val="20"/>
            <w:szCs w:val="20"/>
          </w:rPr>
          <w:tab/>
        </w:r>
        <w:r w:rsidR="00775C96" w:rsidRPr="00775C96">
          <w:rPr>
            <w:noProof/>
            <w:webHidden/>
            <w:sz w:val="20"/>
            <w:szCs w:val="20"/>
          </w:rPr>
          <w:fldChar w:fldCharType="begin"/>
        </w:r>
        <w:r w:rsidR="00775C96" w:rsidRPr="00775C96">
          <w:rPr>
            <w:noProof/>
            <w:webHidden/>
            <w:sz w:val="20"/>
            <w:szCs w:val="20"/>
          </w:rPr>
          <w:instrText xml:space="preserve"> PAGEREF _Toc139995530 \h </w:instrText>
        </w:r>
        <w:r w:rsidR="00775C96" w:rsidRPr="00775C96">
          <w:rPr>
            <w:noProof/>
            <w:webHidden/>
            <w:sz w:val="20"/>
            <w:szCs w:val="20"/>
          </w:rPr>
        </w:r>
        <w:r w:rsidR="00775C96" w:rsidRPr="00775C96">
          <w:rPr>
            <w:noProof/>
            <w:webHidden/>
            <w:sz w:val="20"/>
            <w:szCs w:val="20"/>
          </w:rPr>
          <w:fldChar w:fldCharType="separate"/>
        </w:r>
        <w:r w:rsidR="00775C96" w:rsidRPr="00775C96">
          <w:rPr>
            <w:noProof/>
            <w:webHidden/>
            <w:sz w:val="20"/>
            <w:szCs w:val="20"/>
          </w:rPr>
          <w:t>33</w:t>
        </w:r>
        <w:r w:rsidR="00775C96" w:rsidRPr="00775C96">
          <w:rPr>
            <w:noProof/>
            <w:webHidden/>
            <w:sz w:val="20"/>
            <w:szCs w:val="20"/>
          </w:rPr>
          <w:fldChar w:fldCharType="end"/>
        </w:r>
      </w:hyperlink>
    </w:p>
    <w:p w14:paraId="75499D8C" w14:textId="25AA70BE" w:rsidR="007C4013" w:rsidRPr="00C319B4" w:rsidRDefault="00C319B4">
      <w:pPr>
        <w:jc w:val="left"/>
        <w:rPr>
          <w:sz w:val="20"/>
          <w:szCs w:val="20"/>
        </w:rPr>
      </w:pPr>
      <w:r>
        <w:rPr>
          <w:sz w:val="20"/>
          <w:szCs w:val="20"/>
        </w:rPr>
        <w:fldChar w:fldCharType="end"/>
      </w:r>
      <w:r w:rsidR="007C4013" w:rsidRPr="00C319B4">
        <w:rPr>
          <w:sz w:val="20"/>
          <w:szCs w:val="20"/>
        </w:rPr>
        <w:br w:type="page"/>
      </w:r>
    </w:p>
    <w:p w14:paraId="784F4658" w14:textId="36A68308" w:rsidR="00486910" w:rsidRPr="000F1D6D" w:rsidRDefault="006619EE" w:rsidP="000F1D6D">
      <w:pPr>
        <w:pStyle w:val="Heading1"/>
      </w:pPr>
      <w:bookmarkStart w:id="1" w:name="_Toc139995541"/>
      <w:r w:rsidRPr="000F1D6D">
        <w:lastRenderedPageBreak/>
        <w:t>Introduction</w:t>
      </w:r>
      <w:bookmarkEnd w:id="1"/>
    </w:p>
    <w:p w14:paraId="38EADD1E" w14:textId="2873737C" w:rsidR="007419E9" w:rsidRPr="000F1D6D" w:rsidRDefault="00C813E8" w:rsidP="000F1D6D">
      <w:pPr>
        <w:pStyle w:val="Heading2"/>
      </w:pPr>
      <w:bookmarkStart w:id="2" w:name="_Toc139995542"/>
      <w:r w:rsidRPr="000F1D6D">
        <w:t>1</w:t>
      </w:r>
      <w:r w:rsidR="0057120C" w:rsidRPr="000F1D6D">
        <w:t>.</w:t>
      </w:r>
      <w:r w:rsidR="000F1D6D" w:rsidRPr="000F1D6D">
        <w:t>1</w:t>
      </w:r>
      <w:r w:rsidR="0057120C" w:rsidRPr="000F1D6D">
        <w:t>. Enverus</w:t>
      </w:r>
      <w:bookmarkEnd w:id="2"/>
    </w:p>
    <w:p w14:paraId="5F742C26" w14:textId="4FCE7878"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004ABE">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99554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995544"/>
      <w:r w:rsidRPr="000F1D6D">
        <w:t>1.2.1. Project objectives</w:t>
      </w:r>
      <w:bookmarkEnd w:id="4"/>
    </w:p>
    <w:p w14:paraId="3BE7A43E" w14:textId="10B2553D"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w:t>
      </w:r>
      <w:r w:rsidR="00D11C20" w:rsidRPr="002E0FF7">
        <w:t>Enverus will provide us with California ISO solar output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004ABE">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99554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w:t>
      </w:r>
      <w:r w:rsidRPr="000F1D6D">
        <w:lastRenderedPageBreak/>
        <w:t xml:space="preserve">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99554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995547"/>
      <w:r>
        <w:lastRenderedPageBreak/>
        <w:t>1</w:t>
      </w:r>
      <w:r w:rsidRPr="0057120C">
        <w:t>.</w:t>
      </w:r>
      <w:r>
        <w:t>4</w:t>
      </w:r>
      <w:r w:rsidRPr="0057120C">
        <w:t xml:space="preserve">. </w:t>
      </w:r>
      <w:r>
        <w:t>Hypotheses</w:t>
      </w:r>
      <w:bookmarkEnd w:id="7"/>
    </w:p>
    <w:p w14:paraId="2C93B70A" w14:textId="410D11D1"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w:t>
      </w:r>
      <w:r w:rsidR="00E02240">
        <w:t>-</w:t>
      </w:r>
      <w:r>
        <w:t>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995548"/>
      <w:r w:rsidRPr="007419E9">
        <w:lastRenderedPageBreak/>
        <w:t xml:space="preserve">Literature </w:t>
      </w:r>
      <w:r w:rsidR="00B25DCD">
        <w:t>review</w:t>
      </w:r>
      <w:bookmarkEnd w:id="8"/>
    </w:p>
    <w:p w14:paraId="0432DF04" w14:textId="77777777" w:rsidR="009C0475" w:rsidRPr="009C0475" w:rsidRDefault="009C0475" w:rsidP="009C0475"/>
    <w:p w14:paraId="232CB782" w14:textId="3ADAC010"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004ABE">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A0A6693"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004ABE">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28AB3120"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004ABE">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995549"/>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603968" behindDoc="0" locked="0" layoutInCell="1" allowOverlap="1" wp14:anchorId="65057421" wp14:editId="04B1311D">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0A6B0224" w:rsidR="00554DE1" w:rsidRPr="00CD7B41" w:rsidRDefault="00554DE1" w:rsidP="00CD7B41">
      <w:pPr>
        <w:pStyle w:val="Caption"/>
        <w:jc w:val="center"/>
        <w:rPr>
          <w:color w:val="auto"/>
        </w:rPr>
      </w:pPr>
      <w:bookmarkStart w:id="11" w:name="_Toc139995496"/>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995550"/>
      <w:r>
        <w:t>3.1</w:t>
      </w:r>
      <w:r w:rsidR="000E30DE">
        <w:t>.</w:t>
      </w:r>
      <w:r>
        <w:t xml:space="preserve"> </w:t>
      </w:r>
      <w:r w:rsidR="006619EE">
        <w:t>Data Collection</w:t>
      </w:r>
      <w:bookmarkEnd w:id="12"/>
    </w:p>
    <w:p w14:paraId="40F56880" w14:textId="4C4653E3" w:rsidR="00597962" w:rsidRDefault="00597962" w:rsidP="00B2795F">
      <w:pPr>
        <w:ind w:firstLine="720"/>
      </w:pPr>
      <w:r>
        <w:t xml:space="preserve">The data collection process for this project involves gathering relevant information to assess the impact of geographical locations and modeling techniques on </w:t>
      </w:r>
      <w:r w:rsidR="00E02240">
        <w:t>predicting</w:t>
      </w:r>
      <w:r>
        <w:t xml:space="preserve"> solar </w:t>
      </w:r>
      <w:r w:rsidR="007402EC">
        <w:t>energy generation's</w:t>
      </w:r>
      <w:r>
        <w:t xml:space="preserve"> performance</w:t>
      </w:r>
      <w:r w:rsidR="009E0E0D">
        <w:t xml:space="preserve">. We will construct a design matrix containing </w:t>
      </w:r>
      <w:r w:rsidR="00E02240">
        <w:t xml:space="preserve">California CAISO and </w:t>
      </w:r>
      <w:proofErr w:type="spellStart"/>
      <w:r w:rsidR="00E02240">
        <w:t>OpenWeather</w:t>
      </w:r>
      <w:proofErr w:type="spellEnd"/>
      <w:r w:rsidR="00E02240">
        <w:t xml:space="preserve"> data combinations</w:t>
      </w:r>
      <w:r w:rsidR="009E0E0D">
        <w:t>. These data sources will include macro, meso</w:t>
      </w:r>
      <w:r w:rsidR="00E02240">
        <w:t>,</w:t>
      </w:r>
      <w:r w:rsidR="009E0E0D">
        <w:t xml:space="preserve"> and micro</w:t>
      </w:r>
      <w:r w:rsidR="00E02240">
        <w:t>-</w:t>
      </w:r>
      <w:r w:rsidR="009E0E0D">
        <w:t>regions in the vicinity of solar location.</w:t>
      </w:r>
    </w:p>
    <w:p w14:paraId="5199696F" w14:textId="711960D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provided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t>
      </w:r>
      <w:r w:rsidR="00E02240">
        <w:t>must</w:t>
      </w:r>
      <w:r>
        <w:t xml:space="preserve">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coordinates to </w:t>
      </w:r>
      <w:r w:rsidR="00653263">
        <w:lastRenderedPageBreak/>
        <w:t xml:space="preserve">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15787003"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 xml:space="preserve">rom </w:t>
      </w:r>
      <w:proofErr w:type="spellStart"/>
      <w:r w:rsidR="00B2795F">
        <w:t>OpenWeather</w:t>
      </w:r>
      <w:proofErr w:type="spellEnd"/>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004ABE">
            <w:rPr>
              <w:noProof/>
            </w:rPr>
            <w:t>(OpenWeather, 2023)</w:t>
          </w:r>
          <w:r w:rsidR="00B2795F">
            <w:fldChar w:fldCharType="end"/>
          </w:r>
        </w:sdtContent>
      </w:sdt>
      <w:r w:rsidR="00F20265">
        <w:t>(Appendix A)</w:t>
      </w:r>
      <w:r w:rsidR="008C1E61">
        <w:t>.</w:t>
      </w:r>
      <w:r w:rsidR="002C4CB5">
        <w:t xml:space="preserve"> </w:t>
      </w:r>
    </w:p>
    <w:p w14:paraId="6AC034EB" w14:textId="4A335419"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w:t>
      </w:r>
      <w:proofErr w:type="spellStart"/>
      <w:r w:rsidR="00522725">
        <w:t>pvlib</w:t>
      </w:r>
      <w:proofErr w:type="spellEnd"/>
      <w:r w:rsidR="00522725">
        <w:t xml:space="preserve"> </w:t>
      </w:r>
      <w:sdt>
        <w:sdtPr>
          <w:id w:val="-1063720509"/>
          <w:citation/>
        </w:sdtPr>
        <w:sdtContent>
          <w:r w:rsidR="00522725">
            <w:fldChar w:fldCharType="begin"/>
          </w:r>
          <w:r w:rsidR="00522725">
            <w:instrText xml:space="preserve"> CITATION San23 \l 1033 </w:instrText>
          </w:r>
          <w:r w:rsidR="00522725">
            <w:fldChar w:fldCharType="separate"/>
          </w:r>
          <w:r w:rsidR="00004ABE">
            <w:rPr>
              <w:noProof/>
            </w:rPr>
            <w:t>(Sandia National Laboratories &amp; pvlib python Development Team, 2023)</w:t>
          </w:r>
          <w:r w:rsidR="00522725">
            <w:fldChar w:fldCharType="end"/>
          </w:r>
        </w:sdtContent>
      </w:sdt>
      <w:r w:rsidR="00522725">
        <w:t>. GHI</w:t>
      </w:r>
      <w:r w:rsidR="00522725" w:rsidRPr="00522725">
        <w:t xml:space="preserve"> </w:t>
      </w:r>
      <w:r w:rsidR="00E02240">
        <w:t>measures</w:t>
      </w:r>
      <w:r w:rsidR="00522725" w:rsidRPr="00522725">
        <w:t xml:space="preserve">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004ABE">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3CC0907E" w:rsidR="00597962" w:rsidRDefault="000F52CE" w:rsidP="00B2795F">
      <w:pPr>
        <w:ind w:firstLine="720"/>
      </w:pPr>
      <w:r>
        <w:t xml:space="preserve">Indeed, we will attempt to maintain </w:t>
      </w:r>
      <w:r w:rsidR="00E02240">
        <w:t>high</w:t>
      </w:r>
      <w:r>
        <w:t xml:space="preserve">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995551"/>
      <w:r>
        <w:t>3.2</w:t>
      </w:r>
      <w:r w:rsidR="000E30DE">
        <w:t>.</w:t>
      </w:r>
      <w:r>
        <w:t xml:space="preserve"> </w:t>
      </w:r>
      <w:r w:rsidR="006619EE">
        <w:t>Preprocessing</w:t>
      </w:r>
      <w:bookmarkEnd w:id="13"/>
    </w:p>
    <w:p w14:paraId="00B3A5AD" w14:textId="427416ED" w:rsidR="00597962" w:rsidRDefault="00597962" w:rsidP="00B2795F">
      <w:pPr>
        <w:ind w:firstLine="720"/>
      </w:pPr>
      <w:r>
        <w:t>Data preprocessing is a critical step in preparing the collected data for analysis and mode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lastRenderedPageBreak/>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68BDB1CC"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004ABE">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004ABE">
            <w:rPr>
              <w:noProof/>
            </w:rPr>
            <w:t>(Rebala, Ravi, &amp; Churiwala, 2019)</w:t>
          </w:r>
          <w:r w:rsidR="00B75B84">
            <w:fldChar w:fldCharType="end"/>
          </w:r>
        </w:sdtContent>
      </w:sdt>
      <w:r w:rsidR="00597962">
        <w:t xml:space="preserve">. </w:t>
      </w:r>
      <w:r>
        <w:t xml:space="preserve">We will </w:t>
      </w:r>
      <w:r w:rsidR="00E02240">
        <w:t>normalize the numerical data and transform</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995552"/>
      <w:r>
        <w:t>3.3</w:t>
      </w:r>
      <w:r w:rsidR="000E30DE">
        <w:t>.</w:t>
      </w:r>
      <w:r>
        <w:t xml:space="preserve"> </w:t>
      </w:r>
      <w:r w:rsidR="006619EE">
        <w:t>Data Modeling</w:t>
      </w:r>
      <w:bookmarkEnd w:id="14"/>
    </w:p>
    <w:p w14:paraId="61C23591" w14:textId="47ABC24C"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w:t>
      </w:r>
      <w:r w:rsidR="00E02240">
        <w:t>It</w:t>
      </w:r>
      <w:r w:rsidR="009E0E0D">
        <w:t xml:space="preserve"> includes partitioning the dataset into training and test subsets</w:t>
      </w:r>
      <w:r w:rsidR="00780286">
        <w:t xml:space="preserve"> and</w:t>
      </w:r>
      <w:r w:rsidR="009E0E0D">
        <w:t xml:space="preserve"> optimizing model parameters</w:t>
      </w:r>
      <w:r w:rsidR="00780286">
        <w:t>.</w:t>
      </w:r>
    </w:p>
    <w:p w14:paraId="2D94A41D" w14:textId="0D1A040E" w:rsidR="009E0E0D" w:rsidRDefault="009E0E0D" w:rsidP="003548AB">
      <w:pPr>
        <w:ind w:firstLine="720"/>
      </w:pPr>
      <w:r>
        <w:t xml:space="preserve">Firstly, we will develop and train the models using the preprocessed dataset for each selected modeling technique. Consequently, we will split the preprocessed data into a train and a test set. The test set will represent </w:t>
      </w:r>
      <w:r w:rsidR="00E02240">
        <w:t xml:space="preserve">the </w:t>
      </w:r>
      <w:r>
        <w:t>last four months of data</w:t>
      </w:r>
      <w:r w:rsidR="00E02240">
        <w:t>,</w:t>
      </w:r>
      <w:r>
        <w:t xml:space="preserve">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xml:space="preserve">, we will have </w:t>
      </w:r>
      <w:r w:rsidR="00E02240">
        <w:t>four</w:t>
      </w:r>
      <w:r>
        <w:t xml:space="preserve"> data</w:t>
      </w:r>
      <w:r w:rsidR="00E02240">
        <w:t xml:space="preserve"> </w:t>
      </w:r>
      <w:r>
        <w:t xml:space="preserve">frames corresponding to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and </w:t>
      </w:r>
      <w:proofErr w:type="spellStart"/>
      <w:r>
        <w:t>y_test</w:t>
      </w:r>
      <w:proofErr w:type="spellEnd"/>
      <w:r>
        <w:t>.</w:t>
      </w:r>
    </w:p>
    <w:p w14:paraId="37BE7409" w14:textId="115C5819" w:rsidR="00597962" w:rsidRDefault="0092181E" w:rsidP="00B2795F">
      <w:pPr>
        <w:ind w:firstLine="720"/>
      </w:pPr>
      <w:r>
        <w:t>Furthermore, b</w:t>
      </w:r>
      <w:r w:rsidR="00597962">
        <w:t xml:space="preserve">ased on the </w:t>
      </w:r>
      <w:r w:rsidR="007402EC">
        <w:t>study's objectives and the literature review findings</w:t>
      </w:r>
      <w:r w:rsidR="00597962">
        <w:t xml:space="preserve">, we will </w:t>
      </w:r>
      <w:r w:rsidR="00E02240">
        <w:t>explore a range of modeling techniques</w:t>
      </w:r>
      <w:r w:rsidR="00597962">
        <w:t>.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w:t>
      </w:r>
      <w:r w:rsidR="00E02240">
        <w:t>d</w:t>
      </w:r>
      <w:r w:rsidR="00D44C9D">
        <w:t xml:space="preserv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proofErr w:type="spellStart"/>
      <w:r w:rsidR="00B2795F">
        <w:t>e</w:t>
      </w:r>
      <w:r w:rsidR="000A2FAC">
        <w:t>X</w:t>
      </w:r>
      <w:r w:rsidR="00B2795F">
        <w:t>treme</w:t>
      </w:r>
      <w:proofErr w:type="spellEnd"/>
      <w:r w:rsidR="00B2795F">
        <w:t xml:space="preserv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62C491EF" w:rsidR="009E0E0D" w:rsidRDefault="00E02240" w:rsidP="00B2795F">
      <w:pPr>
        <w:ind w:firstLine="720"/>
      </w:pPr>
      <w:r>
        <w:t>We will have an experimental setup phase with the hyperparameters in this next step</w:t>
      </w:r>
      <w:r w:rsidR="0075559E">
        <w:t>.</w:t>
      </w:r>
      <w:r w:rsidR="00D06871">
        <w:t xml:space="preserve"> </w:t>
      </w:r>
      <w:r w:rsidR="00A64A49" w:rsidRPr="00A64A49">
        <w:t>Finding the ideal collection of hyperparameters for a particular machine</w:t>
      </w:r>
      <w:r>
        <w:t>-</w:t>
      </w:r>
      <w:r w:rsidR="00A64A49" w:rsidRPr="00A64A49">
        <w:t>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004ABE">
            <w:rPr>
              <w:noProof/>
            </w:rPr>
            <w:t>(Yang &amp; Shami, 2020)</w:t>
          </w:r>
          <w:r w:rsidR="00023384">
            <w:fldChar w:fldCharType="end"/>
          </w:r>
        </w:sdtContent>
      </w:sdt>
      <w:r w:rsidR="00A64A49" w:rsidRPr="00A64A49">
        <w:t xml:space="preserve">. Hyperparameters, such as learning rate, number of layers, or number of units in a neural network, are parameters </w:t>
      </w:r>
      <w:r>
        <w:t>defined before the training process and</w:t>
      </w:r>
      <w:r w:rsidR="00A64A49" w:rsidRPr="00A64A49">
        <w:t xml:space="preserve"> learn</w:t>
      </w:r>
      <w:r>
        <w:t>ed</w:t>
      </w:r>
      <w:r w:rsidR="00A64A49" w:rsidRPr="00A64A49">
        <w:t xml:space="preserve">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004ABE">
            <w:rPr>
              <w:noProof/>
            </w:rPr>
            <w:t>(Yang &amp; Shami, 2020)</w:t>
          </w:r>
          <w:r w:rsidR="00795890">
            <w:fldChar w:fldCharType="end"/>
          </w:r>
        </w:sdtContent>
      </w:sdt>
      <w:r w:rsidR="00A64A49" w:rsidRPr="00A64A49">
        <w:t xml:space="preserve">. Finding the best settings manually can be a time-consuming and tedious process, but it can </w:t>
      </w:r>
      <w:r>
        <w:t>significantly influence</w:t>
      </w:r>
      <w:r w:rsidR="00A64A49" w:rsidRPr="00A64A49">
        <w:t xml:space="preserve"> a model's performance.</w:t>
      </w:r>
      <w:r w:rsidR="00F97963">
        <w:t xml:space="preserve"> In order to allow to have some flexibility, we </w:t>
      </w:r>
      <w:r w:rsidR="00366EF3">
        <w:t xml:space="preserve">will use different techniques to obtain the best </w:t>
      </w:r>
      <w:r w:rsidR="00366EF3">
        <w:lastRenderedPageBreak/>
        <w:t xml:space="preserve">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 xml:space="preserve">will </w:t>
      </w:r>
      <w:r w:rsidR="001939B1">
        <w:t>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004ABE">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99555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0F6582D8"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w:t>
      </w:r>
      <w:r w:rsidR="00E02240">
        <w:t>use</w:t>
      </w:r>
      <w:r w:rsidR="0042116B">
        <w:t xml:space="preserve">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5FC0AC3D" w:rsidR="002A3778" w:rsidRDefault="00E02240" w:rsidP="0042116B">
      <w:pPr>
        <w:ind w:firstLine="720"/>
      </w:pPr>
      <w:r>
        <w:t>The average difference between predicted and actual values is measured using the RMSE (Root Mean Square Error) metric in regression tasks</w:t>
      </w:r>
      <w:r w:rsidR="004610E4" w:rsidRPr="00D44E3E">
        <w:t>.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004ABE">
            <w:rPr>
              <w:noProof/>
            </w:rPr>
            <w:t>(Botchkarev, 2019)</w:t>
          </w:r>
          <w:r w:rsidR="004117B8">
            <w:fldChar w:fldCharType="end"/>
          </w:r>
        </w:sdtContent>
      </w:sdt>
      <w:r w:rsidR="004610E4" w:rsidRPr="00D44E3E">
        <w:t>.</w:t>
      </w:r>
    </w:p>
    <w:p w14:paraId="3652C767" w14:textId="77777777" w:rsidR="004610E4" w:rsidRPr="00D160C0" w:rsidRDefault="004610E4" w:rsidP="0042116B">
      <w:pPr>
        <w:ind w:firstLine="720"/>
      </w:pPr>
    </w:p>
    <w:p w14:paraId="2863459B" w14:textId="50589A33" w:rsidR="00D160C0" w:rsidRPr="00D160C0" w:rsidRDefault="0000000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551187B2"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004ABE">
            <w:rPr>
              <w:noProof/>
            </w:rPr>
            <w:t>(Botchkarev, 2019)</w:t>
          </w:r>
          <w:r w:rsidR="000B12DA">
            <w:fldChar w:fldCharType="end"/>
          </w:r>
        </w:sdtContent>
      </w:sdt>
      <w:r w:rsidRPr="00D44E3E">
        <w:rPr>
          <w:rFonts w:eastAsiaTheme="minorEastAsia"/>
        </w:rPr>
        <w:t>. A better fit of the model to the data is indicated by higher values</w:t>
      </w:r>
      <w:r w:rsidR="00E02240">
        <w:rPr>
          <w:rFonts w:eastAsiaTheme="minorEastAsia"/>
        </w:rPr>
        <w:t xml:space="preserve"> ranging</w:t>
      </w:r>
      <w:r w:rsidRPr="00D44E3E">
        <w:rPr>
          <w:rFonts w:eastAsiaTheme="minorEastAsia"/>
        </w:rPr>
        <w:t xml:space="preserv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0556ED2E"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004ABE">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4BF7ABCE"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w:t>
      </w:r>
      <w:r w:rsidR="00E02240">
        <w:t>predicting</w:t>
      </w:r>
      <w:r>
        <w:t xml:space="preserve">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w:t>
      </w:r>
      <w:r w:rsidR="00E02240">
        <w:t>The following section</w:t>
      </w:r>
      <w:r w:rsidR="000A2023">
        <w:t xml:space="preserv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995554"/>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995555"/>
      <w:r>
        <w:t>4.1</w:t>
      </w:r>
      <w:r w:rsidR="000E30DE">
        <w:t>.</w:t>
      </w:r>
      <w:r>
        <w:t xml:space="preserve"> </w:t>
      </w:r>
      <w:r w:rsidR="00F8262B">
        <w:t>General trends</w:t>
      </w:r>
      <w:bookmarkEnd w:id="17"/>
    </w:p>
    <w:p w14:paraId="449D1C03" w14:textId="5AA498F7" w:rsidR="00EF35FE" w:rsidRPr="00EF35FE" w:rsidRDefault="00EF35FE" w:rsidP="00EF35FE">
      <w:r>
        <w:tab/>
      </w:r>
      <w:r w:rsidR="00D06FF5" w:rsidRPr="00D06FF5">
        <w:t xml:space="preserve">To understand the data provided by Enverus, we have plotted the "Actual" (average power generation in MW) for the three regions over the entire time period in Figure 2. In this graph, we can clearly see a pattern for each year. The </w:t>
      </w:r>
      <w:r w:rsidR="00F47FF2">
        <w:t>energy generation</w:t>
      </w:r>
      <w:r w:rsidR="00D06FF5" w:rsidRPr="00D06FF5">
        <w:t xml:space="preserve"> tends to be at its maximum in July for the year</w:t>
      </w:r>
      <w:r w:rsidR="00F47FF2">
        <w:t>s</w:t>
      </w:r>
      <w:r w:rsidR="00D06FF5" w:rsidRPr="00D06FF5">
        <w:t xml:space="preserve">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612160" behindDoc="1" locked="0" layoutInCell="1" allowOverlap="1" wp14:anchorId="2CE41695" wp14:editId="1CB5D950">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0980B87" w:rsidR="001C4941" w:rsidRDefault="00EF35FE" w:rsidP="00723366">
      <w:pPr>
        <w:pStyle w:val="Caption"/>
        <w:jc w:val="center"/>
        <w:rPr>
          <w:color w:val="auto"/>
        </w:rPr>
      </w:pPr>
      <w:bookmarkStart w:id="18" w:name="_Toc13999549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10693BC7" w:rsidR="009358D6" w:rsidRDefault="00327AC8" w:rsidP="0072733E">
      <w:pPr>
        <w:ind w:firstLine="720"/>
      </w:pPr>
      <w:r>
        <w:rPr>
          <w:noProof/>
        </w:rPr>
        <w:lastRenderedPageBreak/>
        <w:drawing>
          <wp:anchor distT="0" distB="0" distL="114300" distR="114300" simplePos="0" relativeHeight="251628544" behindDoc="0" locked="0" layoutInCell="1" allowOverlap="1" wp14:anchorId="6321BEC1" wp14:editId="5329CECB">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w:t>
      </w:r>
      <w:r w:rsidR="00F47FF2">
        <w:t>energy generation would generally occur</w:t>
      </w:r>
      <w:r w:rsidR="009B1249" w:rsidRPr="009B1249">
        <w:t xml:space="preserve"> during the daylight hours from 6</w:t>
      </w:r>
      <w:r w:rsidR="00F47FF2">
        <w:t xml:space="preserve"> </w:t>
      </w:r>
      <w:r w:rsidR="009B1249" w:rsidRPr="009B1249">
        <w:t xml:space="preserve">AM to </w:t>
      </w:r>
      <w:r w:rsidR="00D11C20">
        <w:t>9</w:t>
      </w:r>
      <w:r w:rsidR="00F47FF2">
        <w:t xml:space="preserve"> </w:t>
      </w:r>
      <w:r w:rsidR="009B1249" w:rsidRPr="009B1249">
        <w:t>PM.</w:t>
      </w:r>
    </w:p>
    <w:p w14:paraId="4F6C6018" w14:textId="5B6D8C88" w:rsidR="00723366" w:rsidRDefault="00723366" w:rsidP="00723366">
      <w:pPr>
        <w:pStyle w:val="Caption"/>
        <w:jc w:val="center"/>
        <w:rPr>
          <w:color w:val="auto"/>
        </w:rPr>
      </w:pPr>
      <w:bookmarkStart w:id="19" w:name="_Toc13999549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29931962" w:rsidR="0072733E" w:rsidRDefault="00327AC8" w:rsidP="009358D6">
      <w:r>
        <w:br/>
      </w:r>
      <w:r w:rsidR="009B1249">
        <w:tab/>
        <w:t xml:space="preserve">Furthermore, we </w:t>
      </w:r>
      <w:r w:rsidR="00F3086F">
        <w:t xml:space="preserve">were wondering to confirm that the generation is generally greater during summer with the long </w:t>
      </w:r>
      <w:r w:rsidR="00F47FF2">
        <w:t>daylight hours</w:t>
      </w:r>
      <w:r w:rsidR="00F3086F">
        <w:t xml:space="preserve">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xml:space="preserve">, we can assert that the generation is greater in </w:t>
      </w:r>
      <w:r w:rsidR="00F47FF2">
        <w:t>summer</w:t>
      </w:r>
      <w:r w:rsidR="00F3086F">
        <w:t xml:space="preserve">. In this regard, we can even see a </w:t>
      </w:r>
      <w:r w:rsidR="00D11C20">
        <w:t>similar trend</w:t>
      </w:r>
      <w:r w:rsidR="00F3086F">
        <w:t xml:space="preserv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99549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6DA4ACDA" w:rsidR="00CA7075" w:rsidRDefault="0011188E" w:rsidP="009358D6">
      <w:r w:rsidRPr="00310251">
        <w:rPr>
          <w:noProof/>
        </w:rPr>
        <w:lastRenderedPageBreak/>
        <w:drawing>
          <wp:anchor distT="0" distB="0" distL="114300" distR="114300" simplePos="0" relativeHeight="251636736" behindDoc="0" locked="0" layoutInCell="1" allowOverlap="1" wp14:anchorId="0BE9E5DC" wp14:editId="05EF1179">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w:t>
      </w:r>
      <w:r w:rsidR="00D902D3">
        <w:t xml:space="preserve">the </w:t>
      </w:r>
      <w:r w:rsidR="00F51D04">
        <w:t xml:space="preserve">middle point </w:t>
      </w:r>
      <w:r w:rsidR="00D902D3">
        <w:t>of</w:t>
      </w:r>
      <w:r w:rsidR="00F51D04">
        <w:t xml:space="preserve"> California to be of latitude of </w:t>
      </w:r>
      <w:r w:rsidR="00F51D04" w:rsidRPr="00F51D04">
        <w:t>37.051548</w:t>
      </w:r>
      <w:r w:rsidR="00F51D04">
        <w:t xml:space="preserve"> and </w:t>
      </w:r>
      <w:r w:rsidR="00D902D3">
        <w:t xml:space="preserve">a </w:t>
      </w:r>
      <w:r w:rsidR="00F51D04">
        <w:t xml:space="preserve">longitude of </w:t>
      </w:r>
      <w:r w:rsidR="00F51D04" w:rsidRPr="00F51D04">
        <w:t>-120.699371</w:t>
      </w:r>
      <w:r w:rsidR="00F51D04">
        <w:t xml:space="preserve">. Indeed, the exact address would be </w:t>
      </w:r>
      <w:r w:rsidR="00F51D04" w:rsidRPr="00F51D04">
        <w:t>CA 152</w:t>
      </w:r>
      <w:r w:rsidR="00D902D3">
        <w:t xml:space="preserve">, </w:t>
      </w:r>
      <w:r w:rsidR="00F51D04" w:rsidRPr="00F51D04">
        <w:t>CA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 xml:space="preserve">illustrated the </w:t>
      </w:r>
      <w:r w:rsidR="00D902D3">
        <w:t>S</w:t>
      </w:r>
      <w:r w:rsidR="00F51D04">
        <w:t>un</w:t>
      </w:r>
      <w:r w:rsidR="00D902D3">
        <w:t>'s</w:t>
      </w:r>
      <w:r w:rsidR="00F51D04">
        <w:t xml:space="preserve"> path for our specific location over the period given in Figure 5.</w:t>
      </w:r>
      <w:r w:rsidR="002912E6">
        <w:t xml:space="preserve"> Based on Figure 5, we can also see the hourly solar zenith at </w:t>
      </w:r>
      <w:r w:rsidR="008B3537">
        <w:t>hour 13 (1</w:t>
      </w:r>
      <w:r w:rsidR="00D902D3">
        <w:t xml:space="preserve"> </w:t>
      </w:r>
      <w:r w:rsidR="008B3537">
        <w:t xml:space="preserve">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399FBC17" w:rsidR="007E69A3" w:rsidRPr="00EF35FE" w:rsidRDefault="007E69A3" w:rsidP="007E69A3">
      <w:pPr>
        <w:pStyle w:val="Caption"/>
        <w:jc w:val="center"/>
        <w:rPr>
          <w:color w:val="auto"/>
        </w:rPr>
      </w:pPr>
      <w:bookmarkStart w:id="21" w:name="_Toc13999550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79BFD30F" w14:textId="0638E37F" w:rsidR="00D11C20" w:rsidRDefault="00056C0C" w:rsidP="00D11C20">
      <w:r>
        <w:tab/>
      </w:r>
      <w:r w:rsidR="00D11C20" w:rsidRPr="002E0FF7">
        <w:t xml:space="preserve">In addition, we wanted to explore the impact of GHI and cloud cover on the solar output to recognize potential correlations. However, since GHI and solar output are temporal data with daily cycles, it is more suitable to explore the trends at one point in time to eliminate any temporal </w:t>
      </w:r>
      <w:proofErr w:type="spellStart"/>
      <w:r w:rsidR="00D11C20" w:rsidRPr="002E0FF7">
        <w:t>dependancies</w:t>
      </w:r>
      <w:proofErr w:type="spellEnd"/>
      <w:r w:rsidR="00D11C20" w:rsidRPr="002E0FF7">
        <w:t xml:space="preserve">. For this reason, we created a 3D plot with GHI, cloud cover, and solar output at 1:00 </w:t>
      </w:r>
      <w:r w:rsidR="00146B16">
        <w:t>PM</w:t>
      </w:r>
      <w:r w:rsidR="00D11C20" w:rsidRPr="002E0FF7">
        <w:t xml:space="preserve"> (Figure 6). The plot revealed </w:t>
      </w:r>
      <w:proofErr w:type="gramStart"/>
      <w:r w:rsidR="00D11C20" w:rsidRPr="002E0FF7">
        <w:t>that,</w:t>
      </w:r>
      <w:proofErr w:type="gramEnd"/>
      <w:r w:rsidR="00D11C20" w:rsidRPr="002E0FF7">
        <w:t xml:space="preserve"> the solar output at 1:00 </w:t>
      </w:r>
      <w:r w:rsidR="00146B16">
        <w:t>PM</w:t>
      </w:r>
      <w:r w:rsidR="00D11C20" w:rsidRPr="002E0FF7">
        <w:t xml:space="preserve"> (at given time point) is positively correlated with GHI, but negatively correlated with cloud cover. This observation is sensible, because the </w:t>
      </w:r>
      <w:proofErr w:type="gramStart"/>
      <w:r w:rsidR="00D11C20" w:rsidRPr="002E0FF7">
        <w:t>more cloudy</w:t>
      </w:r>
      <w:proofErr w:type="gramEnd"/>
      <w:r w:rsidR="00D11C20" w:rsidRPr="002E0FF7">
        <w:t xml:space="preserve"> the sky is, the less solar </w:t>
      </w:r>
      <w:proofErr w:type="spellStart"/>
      <w:r w:rsidR="00D11C20" w:rsidRPr="002E0FF7">
        <w:t>irradiace</w:t>
      </w:r>
      <w:proofErr w:type="spellEnd"/>
      <w:r w:rsidR="00D11C20" w:rsidRPr="002E0FF7">
        <w:t xml:space="preserve"> reach to photovoltaic cells, and hence, the lower the solar output is. In addition, looking at Figures 7 &amp; 8, we can see the solar output over 3 weeks from October 11</w:t>
      </w:r>
      <w:r w:rsidR="00D11C20" w:rsidRPr="002E0FF7">
        <w:rPr>
          <w:vertAlign w:val="superscript"/>
        </w:rPr>
        <w:t>th</w:t>
      </w:r>
      <w:r w:rsidR="00D11C20" w:rsidRPr="002E0FF7">
        <w:t xml:space="preserve"> 2021 to November 1</w:t>
      </w:r>
      <w:r w:rsidR="00D11C20" w:rsidRPr="002E0FF7">
        <w:rPr>
          <w:vertAlign w:val="superscript"/>
        </w:rPr>
        <w:t>st</w:t>
      </w:r>
      <w:r w:rsidR="00D11C20" w:rsidRPr="002E0FF7">
        <w:t xml:space="preserve"> 2021 and the cloud cover over the same period. As cloud cover becomes heavier in the middle week (orange), the solar output peak tends to decreases, affirming the significance of </w:t>
      </w:r>
      <w:proofErr w:type="spellStart"/>
      <w:r w:rsidR="00D11C20" w:rsidRPr="002E0FF7">
        <w:t>clould</w:t>
      </w:r>
      <w:proofErr w:type="spellEnd"/>
      <w:r w:rsidR="00D11C20" w:rsidRPr="002E0FF7">
        <w:t xml:space="preserve"> cover on PV cells solar output.</w:t>
      </w:r>
      <w:r w:rsidR="00D11C20">
        <w:t xml:space="preserve"> </w:t>
      </w:r>
    </w:p>
    <w:p w14:paraId="46C91508" w14:textId="25C61FD7" w:rsidR="00D33CD3" w:rsidRDefault="00D11C20" w:rsidP="00D11C20">
      <w:pPr>
        <w:jc w:val="center"/>
      </w:pPr>
      <w:r w:rsidRPr="0011188E">
        <w:rPr>
          <w:noProof/>
        </w:rPr>
        <w:lastRenderedPageBreak/>
        <w:drawing>
          <wp:anchor distT="0" distB="0" distL="114300" distR="114300" simplePos="0" relativeHeight="251669504" behindDoc="1" locked="0" layoutInCell="1" allowOverlap="1" wp14:anchorId="4DD2A172" wp14:editId="067CDC78">
            <wp:simplePos x="0" y="0"/>
            <wp:positionH relativeFrom="column">
              <wp:posOffset>3189654</wp:posOffset>
            </wp:positionH>
            <wp:positionV relativeFrom="paragraph">
              <wp:posOffset>58125</wp:posOffset>
            </wp:positionV>
            <wp:extent cx="2189191" cy="2148840"/>
            <wp:effectExtent l="19050" t="19050" r="1905" b="3810"/>
            <wp:wrapTight wrapText="bothSides">
              <wp:wrapPolygon edited="0">
                <wp:start x="-188" y="-191"/>
                <wp:lineTo x="-188" y="21638"/>
                <wp:lineTo x="21619" y="21638"/>
                <wp:lineTo x="21619" y="-191"/>
                <wp:lineTo x="-188" y="-191"/>
              </wp:wrapPolygon>
            </wp:wrapTight>
            <wp:docPr id="1733371279" name="Picture 1733371279"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89191" cy="214884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403E4">
        <w:rPr>
          <w:noProof/>
        </w:rPr>
        <w:drawing>
          <wp:anchor distT="0" distB="0" distL="114300" distR="114300" simplePos="0" relativeHeight="251661312" behindDoc="1" locked="0" layoutInCell="1" allowOverlap="1" wp14:anchorId="20B66AE6" wp14:editId="58635D2B">
            <wp:simplePos x="0" y="0"/>
            <wp:positionH relativeFrom="margin">
              <wp:posOffset>212090</wp:posOffset>
            </wp:positionH>
            <wp:positionV relativeFrom="paragraph">
              <wp:posOffset>59690</wp:posOffset>
            </wp:positionV>
            <wp:extent cx="2286000" cy="2146935"/>
            <wp:effectExtent l="19050" t="19050" r="0" b="5715"/>
            <wp:wrapTight wrapText="bothSides">
              <wp:wrapPolygon edited="0">
                <wp:start x="-180" y="-192"/>
                <wp:lineTo x="-180" y="21657"/>
                <wp:lineTo x="21600" y="21657"/>
                <wp:lineTo x="21600" y="-192"/>
                <wp:lineTo x="-180" y="-192"/>
              </wp:wrapPolygon>
            </wp:wrapTight>
            <wp:docPr id="338854189" name="Picture 338854189"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86000" cy="2146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380389" w14:textId="77777777" w:rsidR="00D33CD3" w:rsidRDefault="00D33CD3" w:rsidP="009358D6"/>
    <w:p w14:paraId="706A3A39" w14:textId="77777777" w:rsidR="00D11C20" w:rsidRDefault="00D11C20" w:rsidP="00D11C20">
      <w:pPr>
        <w:jc w:val="center"/>
      </w:pPr>
    </w:p>
    <w:p w14:paraId="1AEC2611" w14:textId="77777777" w:rsidR="00D11C20" w:rsidRDefault="00D11C20" w:rsidP="00D11C20">
      <w:pPr>
        <w:jc w:val="center"/>
      </w:pPr>
    </w:p>
    <w:p w14:paraId="09DD61B2" w14:textId="77777777" w:rsidR="00D11C20" w:rsidRDefault="00D11C20" w:rsidP="00D11C20">
      <w:pPr>
        <w:jc w:val="center"/>
      </w:pPr>
    </w:p>
    <w:p w14:paraId="5F02C044" w14:textId="77777777" w:rsidR="00D11C20" w:rsidRDefault="00D11C20" w:rsidP="00D11C20">
      <w:pPr>
        <w:jc w:val="center"/>
      </w:pPr>
    </w:p>
    <w:p w14:paraId="414C2C7E" w14:textId="77777777" w:rsidR="00D11C20" w:rsidRDefault="00D11C20" w:rsidP="00D11C20">
      <w:pPr>
        <w:jc w:val="center"/>
      </w:pPr>
    </w:p>
    <w:p w14:paraId="00B7D3B6" w14:textId="77777777" w:rsidR="00D11C20" w:rsidRDefault="00D11C20" w:rsidP="00D11C20">
      <w:pPr>
        <w:jc w:val="center"/>
      </w:pPr>
    </w:p>
    <w:p w14:paraId="5A4A6888" w14:textId="27992A30" w:rsidR="00615778" w:rsidRPr="00EF35FE" w:rsidRDefault="00615778" w:rsidP="00615778">
      <w:pPr>
        <w:pStyle w:val="Caption"/>
        <w:jc w:val="center"/>
        <w:rPr>
          <w:color w:val="auto"/>
        </w:rPr>
      </w:pPr>
      <w:bookmarkStart w:id="22" w:name="_Toc13999550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6</w:t>
      </w:r>
      <w:r w:rsidRPr="00EF35FE">
        <w:rPr>
          <w:color w:val="auto"/>
        </w:rPr>
        <w:fldChar w:fldCharType="end"/>
      </w:r>
      <w:r w:rsidRPr="00EF35FE">
        <w:rPr>
          <w:color w:val="auto"/>
        </w:rPr>
        <w:t xml:space="preserve">. </w:t>
      </w:r>
      <w:r w:rsidRPr="00615778">
        <w:rPr>
          <w:color w:val="auto"/>
        </w:rPr>
        <w:t xml:space="preserve">Cloud cover vs Solar output at 1:00 </w:t>
      </w:r>
      <w:r w:rsidR="00146B16">
        <w:rPr>
          <w:color w:val="auto"/>
        </w:rPr>
        <w:t>PM</w:t>
      </w:r>
      <w:r w:rsidRPr="00615778">
        <w:rPr>
          <w:color w:val="auto"/>
        </w:rPr>
        <w:t xml:space="preserve"> (left). Solar output at 1:00 </w:t>
      </w:r>
      <w:r w:rsidR="00146B16">
        <w:rPr>
          <w:color w:val="auto"/>
        </w:rPr>
        <w:t>PM</w:t>
      </w:r>
      <w:r w:rsidRPr="00615778">
        <w:rPr>
          <w:color w:val="auto"/>
        </w:rPr>
        <w:t>. vs GHI (right)</w:t>
      </w:r>
      <w:bookmarkEnd w:id="22"/>
    </w:p>
    <w:p w14:paraId="38E3C0F5" w14:textId="77777777" w:rsidR="00D11C20" w:rsidRDefault="00D11C20" w:rsidP="00615778"/>
    <w:p w14:paraId="32FCB4F6" w14:textId="2253B79D" w:rsidR="00E403E4" w:rsidRDefault="00E403E4" w:rsidP="00D11C20">
      <w:pPr>
        <w:jc w:val="center"/>
      </w:pPr>
      <w:r w:rsidRPr="00E403E4">
        <w:rPr>
          <w:noProof/>
        </w:rPr>
        <w:drawing>
          <wp:inline distT="0" distB="0" distL="0" distR="0" wp14:anchorId="0971B135" wp14:editId="3C8F3A15">
            <wp:extent cx="3927378" cy="1950427"/>
            <wp:effectExtent l="19050" t="19050" r="0" b="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3939188" cy="1956292"/>
                    </a:xfrm>
                    <a:prstGeom prst="rect">
                      <a:avLst/>
                    </a:prstGeom>
                    <a:ln>
                      <a:solidFill>
                        <a:schemeClr val="tx1"/>
                      </a:solidFill>
                    </a:ln>
                  </pic:spPr>
                </pic:pic>
              </a:graphicData>
            </a:graphic>
          </wp:inline>
        </w:drawing>
      </w:r>
    </w:p>
    <w:p w14:paraId="2F777D70" w14:textId="6BD092D0" w:rsidR="00226DD9" w:rsidRPr="00615778" w:rsidRDefault="00615778" w:rsidP="00615778">
      <w:pPr>
        <w:pStyle w:val="Caption"/>
        <w:jc w:val="center"/>
        <w:rPr>
          <w:color w:val="auto"/>
        </w:rPr>
      </w:pPr>
      <w:bookmarkStart w:id="23" w:name="_Toc13999550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7</w:t>
      </w:r>
      <w:r w:rsidRPr="00EF35FE">
        <w:rPr>
          <w:color w:val="auto"/>
        </w:rPr>
        <w:fldChar w:fldCharType="end"/>
      </w:r>
      <w:r w:rsidRPr="00EF35FE">
        <w:rPr>
          <w:color w:val="auto"/>
        </w:rPr>
        <w:t xml:space="preserve">. </w:t>
      </w:r>
      <w:r w:rsidRPr="00615778">
        <w:rPr>
          <w:color w:val="auto"/>
        </w:rPr>
        <w:t>Actual output over 3 weeks</w:t>
      </w:r>
      <w:bookmarkEnd w:id="23"/>
    </w:p>
    <w:p w14:paraId="2A67BC60" w14:textId="2A943E09" w:rsidR="00E403E4" w:rsidRDefault="00E403E4" w:rsidP="00D11C20">
      <w:pPr>
        <w:jc w:val="center"/>
      </w:pPr>
      <w:r w:rsidRPr="00E403E4">
        <w:rPr>
          <w:noProof/>
        </w:rPr>
        <w:drawing>
          <wp:inline distT="0" distB="0" distL="0" distR="0" wp14:anchorId="141CA482" wp14:editId="70CC6593">
            <wp:extent cx="3917303" cy="2003083"/>
            <wp:effectExtent l="19050" t="19050" r="7620" b="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3939803" cy="2014588"/>
                    </a:xfrm>
                    <a:prstGeom prst="rect">
                      <a:avLst/>
                    </a:prstGeom>
                    <a:ln>
                      <a:solidFill>
                        <a:schemeClr val="tx1"/>
                      </a:solidFill>
                    </a:ln>
                  </pic:spPr>
                </pic:pic>
              </a:graphicData>
            </a:graphic>
          </wp:inline>
        </w:drawing>
      </w:r>
    </w:p>
    <w:p w14:paraId="55D05FB0" w14:textId="069551CD" w:rsidR="00615778" w:rsidRPr="00615778" w:rsidRDefault="00615778" w:rsidP="00615778">
      <w:pPr>
        <w:pStyle w:val="Caption"/>
        <w:jc w:val="center"/>
        <w:rPr>
          <w:color w:val="auto"/>
        </w:rPr>
      </w:pPr>
      <w:bookmarkStart w:id="24" w:name="_Toc13999550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8</w:t>
      </w:r>
      <w:r w:rsidRPr="00EF35FE">
        <w:rPr>
          <w:color w:val="auto"/>
        </w:rPr>
        <w:fldChar w:fldCharType="end"/>
      </w:r>
      <w:r w:rsidRPr="00EF35FE">
        <w:rPr>
          <w:color w:val="auto"/>
        </w:rPr>
        <w:t xml:space="preserve">. </w:t>
      </w:r>
      <w:r w:rsidRPr="00615778">
        <w:rPr>
          <w:color w:val="auto"/>
        </w:rPr>
        <w:t>Cloud cover over 3 weeks</w:t>
      </w:r>
      <w:bookmarkEnd w:id="24"/>
    </w:p>
    <w:p w14:paraId="0B07020E" w14:textId="338C17F3" w:rsidR="00B36744" w:rsidRDefault="00B36744" w:rsidP="00B36744">
      <w:pPr>
        <w:pStyle w:val="Heading2"/>
      </w:pPr>
      <w:bookmarkStart w:id="25" w:name="_Toc139995556"/>
      <w:r>
        <w:lastRenderedPageBreak/>
        <w:t xml:space="preserve">4.2. </w:t>
      </w:r>
      <w:r w:rsidR="001879C3">
        <w:t>Feature selection</w:t>
      </w:r>
      <w:bookmarkEnd w:id="25"/>
    </w:p>
    <w:p w14:paraId="5A7F73D6" w14:textId="559BCC69" w:rsidR="000311F3" w:rsidRPr="000311F3" w:rsidRDefault="000311F3" w:rsidP="000311F3">
      <w:r>
        <w:tab/>
        <w:t xml:space="preserve">In this part of the explanatory data analysis, we aimed to filter only the significant columns to be used in our model. In order to do so, we first have a look at the </w:t>
      </w:r>
      <w:r w:rsidR="00E415EF">
        <w:t xml:space="preserve">numerical </w:t>
      </w:r>
      <w:r>
        <w:t>data</w:t>
      </w:r>
      <w:r w:rsidR="00E415EF">
        <w:t xml:space="preserve"> and then the ca</w:t>
      </w:r>
      <w:r w:rsidR="004A1D94">
        <w:t>tegorical data.</w:t>
      </w:r>
    </w:p>
    <w:p w14:paraId="4C8D4E16" w14:textId="3F9BA9CD" w:rsidR="00917814" w:rsidRDefault="00917814" w:rsidP="00917814">
      <w:r w:rsidRPr="00E403E4">
        <w:rPr>
          <w:noProof/>
        </w:rPr>
        <w:drawing>
          <wp:anchor distT="0" distB="0" distL="114300" distR="114300" simplePos="0" relativeHeight="251644928" behindDoc="0" locked="0" layoutInCell="1" allowOverlap="1" wp14:anchorId="1999E5F6" wp14:editId="3F7E0CA0">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1AD808BD" w:rsidR="00917814" w:rsidRPr="00EF35FE" w:rsidRDefault="00917814" w:rsidP="00917814">
      <w:pPr>
        <w:pStyle w:val="Caption"/>
        <w:jc w:val="center"/>
        <w:rPr>
          <w:color w:val="auto"/>
        </w:rPr>
      </w:pPr>
      <w:bookmarkStart w:id="26" w:name="_Toc13999550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9</w:t>
      </w:r>
      <w:r w:rsidRPr="00EF35FE">
        <w:rPr>
          <w:color w:val="auto"/>
        </w:rPr>
        <w:fldChar w:fldCharType="end"/>
      </w:r>
      <w:r w:rsidRPr="00EF35FE">
        <w:rPr>
          <w:color w:val="auto"/>
        </w:rPr>
        <w:t xml:space="preserve">. </w:t>
      </w:r>
      <w:r>
        <w:rPr>
          <w:color w:val="auto"/>
        </w:rPr>
        <w:t>First Correlation Matrix</w:t>
      </w:r>
      <w:bookmarkEnd w:id="26"/>
    </w:p>
    <w:p w14:paraId="48A53A14" w14:textId="5B7B15D5" w:rsidR="00917814" w:rsidRDefault="00917814" w:rsidP="00917814">
      <w:pPr>
        <w:jc w:val="left"/>
      </w:pPr>
    </w:p>
    <w:p w14:paraId="05B1DA53" w14:textId="538BC60E"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r w:rsidR="00E02240">
        <w:t>'</w:t>
      </w:r>
      <w:proofErr w:type="spellStart"/>
      <w:r>
        <w:t>ghi</w:t>
      </w:r>
      <w:proofErr w:type="spellEnd"/>
      <w:r w:rsidR="00E02240">
        <w:t>'</w:t>
      </w:r>
      <w:r w:rsidR="00460F84">
        <w:t xml:space="preserve"> (GHI)</w:t>
      </w:r>
      <w:r>
        <w:t xml:space="preserve">, which has a high correlation of 92% with our </w:t>
      </w:r>
      <w:r w:rsidR="00E02240">
        <w:t>'</w:t>
      </w:r>
      <w:r>
        <w:t>Actual</w:t>
      </w:r>
      <w:r w:rsidR="00E02240">
        <w:t>'</w:t>
      </w:r>
      <w:r>
        <w:t xml:space="preserve"> values, because it is </w:t>
      </w:r>
      <w:r w:rsidR="00FF529B">
        <w:t xml:space="preserve">a </w:t>
      </w:r>
      <w:r>
        <w:t>must</w:t>
      </w:r>
      <w:r w:rsidR="00FF529B">
        <w:t>-</w:t>
      </w:r>
      <w:r>
        <w:t>ha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77696" behindDoc="0" locked="0" layoutInCell="1" allowOverlap="1" wp14:anchorId="6BDE7CD8" wp14:editId="61B71C68">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68BC306" w:rsidR="00917814" w:rsidRPr="00EF35FE" w:rsidRDefault="00917814" w:rsidP="00917814">
      <w:pPr>
        <w:pStyle w:val="Caption"/>
        <w:jc w:val="center"/>
        <w:rPr>
          <w:color w:val="auto"/>
        </w:rPr>
      </w:pPr>
      <w:bookmarkStart w:id="27" w:name="_Toc13999550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0</w:t>
      </w:r>
      <w:r w:rsidRPr="00EF35FE">
        <w:rPr>
          <w:color w:val="auto"/>
        </w:rPr>
        <w:fldChar w:fldCharType="end"/>
      </w:r>
      <w:r w:rsidRPr="00EF35FE">
        <w:rPr>
          <w:color w:val="auto"/>
        </w:rPr>
        <w:t xml:space="preserve">. </w:t>
      </w:r>
      <w:r>
        <w:rPr>
          <w:color w:val="auto"/>
        </w:rPr>
        <w:t>Final Correlation Matrix</w:t>
      </w:r>
      <w:bookmarkEnd w:id="27"/>
    </w:p>
    <w:p w14:paraId="1ACEBDB6" w14:textId="77777777" w:rsidR="00917814" w:rsidRDefault="00917814" w:rsidP="00917814">
      <w:pPr>
        <w:jc w:val="left"/>
      </w:pPr>
    </w:p>
    <w:p w14:paraId="4A2486C5" w14:textId="77777777" w:rsidR="00917814" w:rsidRDefault="00917814">
      <w:pPr>
        <w:jc w:val="left"/>
      </w:pPr>
      <w:r>
        <w:br w:type="page"/>
      </w:r>
    </w:p>
    <w:p w14:paraId="3B4C6FC5" w14:textId="6B2AC252" w:rsidR="00264B4B" w:rsidRDefault="00264B4B" w:rsidP="00917814">
      <w:pPr>
        <w:ind w:firstLine="720"/>
      </w:pPr>
      <w:r w:rsidRPr="00264B4B">
        <w:lastRenderedPageBreak/>
        <w:t xml:space="preserve">To find possible outliers or skewness, we first analyzed the density of the numerical values. Figure </w:t>
      </w:r>
      <w:r w:rsidR="00BF0B80">
        <w:t>11</w:t>
      </w:r>
      <w:r w:rsidRPr="00264B4B">
        <w:t xml:space="preserve"> shows the distributions of each numeric characteristic, which we calculated as line graphs. </w:t>
      </w:r>
      <w:r w:rsidR="00FF529B">
        <w:t>It</w:t>
      </w:r>
      <w:r w:rsidRPr="00264B4B">
        <w:t xml:space="preserve"> allowed us to assess the </w:t>
      </w:r>
      <w:r w:rsidR="00FF529B">
        <w:t>data's central tendency and spread and</w:t>
      </w:r>
      <w:r w:rsidRPr="00264B4B">
        <w:t xml:space="preserve"> identify any potential outliers.</w:t>
      </w:r>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79273567" w:rsidR="0030061D" w:rsidRPr="00EF35FE" w:rsidRDefault="0030061D" w:rsidP="0030061D">
      <w:pPr>
        <w:pStyle w:val="Caption"/>
        <w:jc w:val="center"/>
        <w:rPr>
          <w:color w:val="auto"/>
        </w:rPr>
      </w:pPr>
      <w:bookmarkStart w:id="28" w:name="_Toc13999550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8"/>
    </w:p>
    <w:p w14:paraId="23D4E2DD" w14:textId="0D5A920A"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xml:space="preserve">" has a high density in the zero mean, which is a distribution of numerical values centered on zero. </w:t>
      </w:r>
      <w:r w:rsidR="00FF529B">
        <w:t>It</w:t>
      </w:r>
      <w:r w:rsidR="00C809C0" w:rsidRPr="00C809C0">
        <w:t xml:space="preserve"> indicates that the majority of the data points are clustered around the center and deviate from the mean with relatively </w:t>
      </w:r>
      <w:r w:rsidR="00FF529B">
        <w:t>slight</w:t>
      </w:r>
      <w:r w:rsidR="00C809C0" w:rsidRPr="00C809C0">
        <w:t xml:space="preserve"> variance.</w:t>
      </w:r>
    </w:p>
    <w:p w14:paraId="2018FF73" w14:textId="77777777" w:rsidR="00481BC5" w:rsidRDefault="00481BC5" w:rsidP="009358D6"/>
    <w:p w14:paraId="6D94CAD5" w14:textId="6C5ABC97" w:rsidR="00C809C0" w:rsidRDefault="00D51E57" w:rsidP="009358D6">
      <w:r w:rsidRPr="00E403E4">
        <w:rPr>
          <w:noProof/>
        </w:rPr>
        <w:drawing>
          <wp:anchor distT="0" distB="0" distL="114300" distR="114300" simplePos="0" relativeHeight="251620352" behindDoc="0" locked="0" layoutInCell="1" allowOverlap="1" wp14:anchorId="0377DF56" wp14:editId="3BE5C3C3">
            <wp:simplePos x="0" y="0"/>
            <wp:positionH relativeFrom="margin">
              <wp:posOffset>321310</wp:posOffset>
            </wp:positionH>
            <wp:positionV relativeFrom="paragraph">
              <wp:posOffset>1567633</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w:t>
      </w:r>
      <w:r w:rsidR="00FF529B">
        <w:t>It</w:t>
      </w:r>
      <w:r w:rsidR="00C809C0" w:rsidRPr="00C809C0">
        <w:t xml:space="preserve">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xml:space="preserve">, like </w:t>
      </w:r>
      <w:r w:rsidR="00E02240">
        <w:t>'</w:t>
      </w:r>
      <w:r w:rsidR="00C46926">
        <w:t>sky is clear</w:t>
      </w:r>
      <w:r w:rsidR="00E02240">
        <w:t>'</w:t>
      </w:r>
      <w:r w:rsidR="00C46926">
        <w:t xml:space="preserve"> in </w:t>
      </w:r>
      <w:r w:rsidR="00E02240">
        <w:t>'</w:t>
      </w:r>
      <w:proofErr w:type="spellStart"/>
      <w:r w:rsidR="00C46926">
        <w:t>weather_description</w:t>
      </w:r>
      <w:proofErr w:type="spellEnd"/>
      <w:r w:rsidR="00E02240">
        <w:t>'</w:t>
      </w:r>
      <w:r w:rsidR="00C46926">
        <w:t xml:space="preserve"> and </w:t>
      </w:r>
      <w:r w:rsidR="00E02240">
        <w:t>'</w:t>
      </w:r>
      <w:r w:rsidR="00C46926">
        <w:t>01n</w:t>
      </w:r>
      <w:r w:rsidR="00E02240">
        <w:t>'</w:t>
      </w:r>
      <w:r w:rsidR="00C46926">
        <w:t xml:space="preserve"> &amp;</w:t>
      </w:r>
      <w:r w:rsidR="00E02240">
        <w:t xml:space="preserve">' </w:t>
      </w:r>
      <w:r w:rsidR="00C46926">
        <w:t>01d</w:t>
      </w:r>
      <w:r w:rsidR="00E02240">
        <w:t>'</w:t>
      </w:r>
      <w:r w:rsidR="00C46926">
        <w:t xml:space="preserve"> in </w:t>
      </w:r>
      <w:r w:rsidR="00E02240">
        <w:t>'</w:t>
      </w:r>
      <w:proofErr w:type="spellStart"/>
      <w:r w:rsidR="00C46926">
        <w:t>weather_icon</w:t>
      </w:r>
      <w:proofErr w:type="spellEnd"/>
      <w:r w:rsidR="00E02240">
        <w:t>'</w:t>
      </w:r>
      <w:r w:rsidR="00C46926">
        <w:t>,</w:t>
      </w:r>
      <w:r w:rsidR="007A4E6E">
        <w:t xml:space="preserve"> that</w:t>
      </w:r>
      <w:r w:rsidR="00C809C0" w:rsidRPr="00C809C0">
        <w:t xml:space="preserve"> could introduce bias into the model</w:t>
      </w:r>
      <w:r w:rsidR="00FF529B">
        <w:t>. At the same time,</w:t>
      </w:r>
      <w:r w:rsidR="007A4E6E">
        <w:t xml:space="preserve"> the</w:t>
      </w:r>
      <w:r w:rsidR="00C809C0" w:rsidRPr="00C809C0">
        <w:t xml:space="preserve"> rare categories might not provide enough information to make accurate predictions.</w:t>
      </w:r>
    </w:p>
    <w:p w14:paraId="4F3BA8CD" w14:textId="09D1E457" w:rsidR="00C809C0" w:rsidRDefault="00C809C0" w:rsidP="00C809C0">
      <w:pPr>
        <w:pStyle w:val="Caption"/>
        <w:jc w:val="center"/>
        <w:rPr>
          <w:color w:val="auto"/>
        </w:rPr>
      </w:pPr>
      <w:bookmarkStart w:id="29" w:name="_Toc13999550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9"/>
    </w:p>
    <w:p w14:paraId="324AD877" w14:textId="77777777" w:rsidR="006A1378" w:rsidRDefault="006A1378" w:rsidP="001D0CDD">
      <w:pPr>
        <w:jc w:val="left"/>
      </w:pPr>
    </w:p>
    <w:p w14:paraId="692E51ED" w14:textId="7900B4CC" w:rsidR="006A1378" w:rsidRDefault="00574D61" w:rsidP="003B63A7">
      <w:r>
        <w:tab/>
        <w:t xml:space="preserve">Regarding our final dataset, we are keeping </w:t>
      </w:r>
      <w:r w:rsidR="00FF529B">
        <w:t>twelve</w:t>
      </w:r>
      <w:r>
        <w:t xml:space="preserve"> numerical features and </w:t>
      </w:r>
      <w:r w:rsidR="00FF529B">
        <w:t>two</w:t>
      </w:r>
      <w:r>
        <w:t xml:space="preserve"> categorical features </w:t>
      </w:r>
      <w:r w:rsidR="008D0351">
        <w:t>alongside</w:t>
      </w:r>
      <w:r>
        <w:t xml:space="preserve"> the response variables.</w:t>
      </w:r>
      <w:r w:rsidR="008D0351">
        <w:t xml:space="preserve"> Consequently, our final dataset has </w:t>
      </w:r>
      <w:r w:rsidR="008D0351" w:rsidRPr="008D0351">
        <w:t xml:space="preserve">26185 rows </w:t>
      </w:r>
      <w:r w:rsidR="008D0351">
        <w:t>and</w:t>
      </w:r>
      <w:r w:rsidR="008D0351" w:rsidRPr="008D0351">
        <w:t xml:space="preserve"> 16 columns</w:t>
      </w:r>
      <w:r w:rsidR="008D0351">
        <w:t xml:space="preserve"> before</w:t>
      </w:r>
      <w:r w:rsidR="005977C4">
        <w:t>.</w:t>
      </w:r>
      <w:r w:rsidR="00405450">
        <w:t xml:space="preserve"> Indeed, we preferred to stay at this stage of feature selection because of the low number of features and also because certain models contain feature selection at their core.</w:t>
      </w:r>
      <w:r w:rsidR="00E96AAF">
        <w:t xml:space="preserve"> </w:t>
      </w:r>
      <w:r w:rsidR="00B331BE">
        <w:t>The following section</w:t>
      </w:r>
      <w:r w:rsidR="00E96AAF">
        <w:t xml:space="preserve"> will apply the regression models to our final dataset</w:t>
      </w:r>
      <w:r w:rsidR="000C6D9B">
        <w:t xml:space="preserve"> to generate predictions.</w:t>
      </w:r>
    </w:p>
    <w:p w14:paraId="40B278C1" w14:textId="042FA147" w:rsidR="00E403E4" w:rsidRDefault="00481BC5" w:rsidP="001D0CDD">
      <w:pPr>
        <w:jc w:val="left"/>
      </w:pPr>
      <w:r>
        <w:br w:type="page"/>
      </w:r>
    </w:p>
    <w:p w14:paraId="402F4F86" w14:textId="0C82373E" w:rsidR="00E403E4" w:rsidRPr="009358D6" w:rsidRDefault="00F8262B" w:rsidP="009358D6">
      <w:pPr>
        <w:pStyle w:val="Heading1"/>
      </w:pPr>
      <w:bookmarkStart w:id="30" w:name="_Toc139995557"/>
      <w:r>
        <w:lastRenderedPageBreak/>
        <w:t>Results and Visualizations</w:t>
      </w:r>
      <w:bookmarkEnd w:id="30"/>
    </w:p>
    <w:p w14:paraId="5C4460CA" w14:textId="509DBF7E" w:rsidR="00461DDC" w:rsidRPr="00E704A5" w:rsidRDefault="00F8262B" w:rsidP="000F1D6D">
      <w:pPr>
        <w:pStyle w:val="Heading2"/>
      </w:pPr>
      <w:bookmarkStart w:id="31" w:name="_Toc139995558"/>
      <w:r>
        <w:t>5</w:t>
      </w:r>
      <w:r w:rsidR="00E704A5">
        <w:t>.</w:t>
      </w:r>
      <w:r>
        <w:t>1</w:t>
      </w:r>
      <w:r w:rsidR="000E30DE">
        <w:t>.</w:t>
      </w:r>
      <w:r w:rsidR="00E704A5">
        <w:t xml:space="preserve"> </w:t>
      </w:r>
      <w:r w:rsidR="00461DDC" w:rsidRPr="00E704A5">
        <w:t>Linear Regression Modeling</w:t>
      </w:r>
      <w:bookmarkEnd w:id="31"/>
    </w:p>
    <w:p w14:paraId="09F93D95" w14:textId="77777777" w:rsidR="00B331BE" w:rsidRDefault="00B331BE" w:rsidP="00B91735">
      <w:pPr>
        <w:ind w:firstLine="720"/>
      </w:pPr>
      <w:r>
        <w:t>We first built</w:t>
      </w:r>
      <w:r w:rsidR="00B91735" w:rsidRPr="00E60319">
        <w:t xml:space="preserve"> </w:t>
      </w:r>
      <w:r>
        <w:t xml:space="preserve">a </w:t>
      </w:r>
      <w:r w:rsidR="00B91735" w:rsidRPr="00E60319">
        <w:t>simple linear regression model using only the scaled GHI values. Th</w:t>
      </w:r>
      <w:r>
        <w:t>is model aim</w:t>
      </w:r>
      <w:r w:rsidR="00B91735" w:rsidRPr="00E60319">
        <w:t>s to be a reference model for assessing the performance of the upcoming</w:t>
      </w:r>
      <w:r>
        <w:t xml:space="preserve"> </w:t>
      </w:r>
      <w:r w:rsidR="00B91735" w:rsidRPr="00E60319">
        <w:t xml:space="preserve">more complex models. The simple linear regression model was </w:t>
      </w:r>
      <w:r>
        <w:t>evaluat</w:t>
      </w:r>
      <w:r w:rsidR="00B91735" w:rsidRPr="00E60319">
        <w:t>ed through 5-fold cross</w:t>
      </w:r>
      <w:r>
        <w:t>-</w:t>
      </w:r>
      <w:r w:rsidR="00B91735" w:rsidRPr="00E60319">
        <w:t xml:space="preserve">validation and achieved </w:t>
      </w:r>
      <w:r>
        <w:t xml:space="preserve">an </w:t>
      </w:r>
      <w:r w:rsidR="00B91735" w:rsidRPr="00E60319">
        <w:t>overall R</w:t>
      </w:r>
      <w:r w:rsidR="00B91735" w:rsidRPr="00B331BE">
        <w:rPr>
          <w:vertAlign w:val="superscript"/>
        </w:rPr>
        <w:t>2</w:t>
      </w:r>
      <w:r w:rsidR="00B91735" w:rsidRPr="00E60319">
        <w:t xml:space="preserve"> value of 85.4%. However, these results are optimistically misleading because approximately half of the records in the dataset are within nighttime with zero power generation. This </w:t>
      </w:r>
      <w:r>
        <w:t>imbalanced training and testing set</w:t>
      </w:r>
      <w:r w:rsidR="00B91735" w:rsidRPr="00E60319">
        <w:t xml:space="preserve"> with roughly half of the target feature values being zero. To overcome this issue, we can eliminate night</w:t>
      </w:r>
      <w:r>
        <w:t>time hours (zero production hours),</w:t>
      </w:r>
      <w:r w:rsidR="00B91735" w:rsidRPr="00E60319">
        <w:t xml:space="preserve"> easily identified as described during </w:t>
      </w:r>
      <w:r>
        <w:t xml:space="preserve">the </w:t>
      </w:r>
      <w:r w:rsidR="00B91735" w:rsidRPr="00E60319">
        <w:t xml:space="preserve">data exploration phase. The nighttime hours are between </w:t>
      </w:r>
      <w:r>
        <w:t>10</w:t>
      </w:r>
      <w:r w:rsidR="00B91735" w:rsidRPr="00E60319">
        <w:t xml:space="preserve">:00 </w:t>
      </w:r>
      <w:r w:rsidR="00F47FF2">
        <w:t>PM</w:t>
      </w:r>
      <w:r w:rsidR="00B91735" w:rsidRPr="00E60319">
        <w:t xml:space="preserve"> to 5:00 </w:t>
      </w:r>
      <w:r w:rsidR="00F47FF2">
        <w:t>AM</w:t>
      </w:r>
      <w:r w:rsidR="00B91735" w:rsidRPr="00E60319">
        <w:t xml:space="preserve"> inclusive. </w:t>
      </w:r>
    </w:p>
    <w:p w14:paraId="6DE03441" w14:textId="3D5A56AC" w:rsidR="00461DDC" w:rsidRDefault="00B91735" w:rsidP="00B91735">
      <w:pPr>
        <w:ind w:firstLine="720"/>
      </w:pPr>
      <w:r w:rsidRPr="00E60319">
        <w:t>After excluding nighttime hours, the simple linear regression model was reassessed through 5-fold cross</w:t>
      </w:r>
      <w:r w:rsidR="00B331BE">
        <w:t>-</w:t>
      </w:r>
      <w:r w:rsidRPr="00E60319">
        <w:t xml:space="preserve">validation, and the model achieved </w:t>
      </w:r>
      <w:r w:rsidR="00B331BE">
        <w:t xml:space="preserve">an </w:t>
      </w:r>
      <w:r w:rsidRPr="00E60319">
        <w:t xml:space="preserve">overall R2 value of 79.8%. This observation confirms our doubts that keeping zero production hours may result in optimistically misleading results. </w:t>
      </w:r>
      <w:r>
        <w:t>Then</w:t>
      </w:r>
      <w:r w:rsidRPr="00E60319">
        <w:t xml:space="preserve">, the dataset was split into training and testing, </w:t>
      </w:r>
      <w:r w:rsidR="00B331BE">
        <w:t>allocating the last four months for testing while the earlier part of the data was</w:t>
      </w:r>
      <w:r w:rsidRPr="00E60319">
        <w:t xml:space="preserve"> for training. After excluding nighttime hours, the simple linear regression model was trained using only GHI data and </w:t>
      </w:r>
      <w:r w:rsidR="00B331BE">
        <w:t>achieved</w:t>
      </w:r>
      <w:r w:rsidRPr="00E60319">
        <w:t xml:space="preserve"> </w:t>
      </w:r>
      <w:r w:rsidR="00B331BE">
        <w:t xml:space="preserve">an </w:t>
      </w:r>
      <w:r w:rsidRPr="00E60319">
        <w:t xml:space="preserve">RMSE of 2379 MW, </w:t>
      </w:r>
      <w:r w:rsidR="00B331BE">
        <w:t xml:space="preserve">an </w:t>
      </w:r>
      <w:r w:rsidRPr="00E60319">
        <w:t>R</w:t>
      </w:r>
      <w:r w:rsidRPr="00B331BE">
        <w:rPr>
          <w:vertAlign w:val="superscript"/>
        </w:rPr>
        <w:t>2</w:t>
      </w:r>
      <w:r w:rsidRPr="00E60319">
        <w:t xml:space="preserve"> value of 74.1% on the testing set. A scatter plot of the predicted values versus actual power generation on the testing set suggests that </w:t>
      </w:r>
      <w:r w:rsidR="00B331BE">
        <w:t>the simple linear regression model is not suitable</w:t>
      </w:r>
      <w:r w:rsidRPr="00E60319">
        <w:t xml:space="preserve"> for the power generation forecast problem (Figure</w:t>
      </w:r>
      <w:r w:rsidR="008272ED">
        <w:t xml:space="preserve"> </w:t>
      </w:r>
      <w:r>
        <w:t>13</w:t>
      </w:r>
      <w:r w:rsidRPr="00E60319">
        <w:t>). In addition, the testing error distribution of the testing set does not appear</w:t>
      </w:r>
      <w:r w:rsidR="00B331BE">
        <w:t xml:space="preserve"> normally distributed, which supports the earlier observation that the simple linear regression model does not properly fit the data</w:t>
      </w:r>
      <w:r w:rsidRPr="00E60319">
        <w:t>. Figure</w:t>
      </w:r>
      <w:r w:rsidR="008272ED">
        <w:t xml:space="preserve"> </w:t>
      </w:r>
      <w:r>
        <w:t>14</w:t>
      </w:r>
      <w:r w:rsidRPr="00E60319">
        <w:t xml:space="preserve"> </w:t>
      </w:r>
      <w:r w:rsidR="00B331BE">
        <w:t>compares</w:t>
      </w:r>
      <w:r w:rsidRPr="00E60319">
        <w:t xml:space="preserve"> actual and modeled solar power generation for a 7-day period within the testing set. </w:t>
      </w:r>
    </w:p>
    <w:p w14:paraId="4692321E" w14:textId="77777777" w:rsidR="00B91735" w:rsidRDefault="00B91735" w:rsidP="00B91735">
      <w:pPr>
        <w:ind w:firstLine="720"/>
      </w:pPr>
    </w:p>
    <w:p w14:paraId="4D419839" w14:textId="1099995B" w:rsidR="00461DDC" w:rsidRDefault="00000000" w:rsidP="00461DDC">
      <w:pPr>
        <w:pStyle w:val="ListParagraph"/>
        <w:ind w:left="0"/>
      </w:pPr>
      <w:r>
        <w:pict w14:anchorId="6B0768B7">
          <v:group id="_x0000_s1056" style="width:497.1pt;height:197.55pt;mso-position-horizontal-relative:char;mso-position-vertical-relative:line" coordsize="58405,218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773E59FB" w:rsidR="004A5AC4" w:rsidRDefault="004A5AC4" w:rsidP="004A5AC4">
      <w:pPr>
        <w:pStyle w:val="Caption"/>
        <w:jc w:val="center"/>
        <w:rPr>
          <w:color w:val="auto"/>
        </w:rPr>
      </w:pPr>
      <w:bookmarkStart w:id="32" w:name="_Toc13999550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32"/>
    </w:p>
    <w:p w14:paraId="0885224D" w14:textId="41A0250F" w:rsidR="00461DDC" w:rsidRDefault="00B91735" w:rsidP="00461DDC">
      <w:pPr>
        <w:pStyle w:val="ListParagraph"/>
        <w:ind w:left="0"/>
        <w:rPr>
          <w:noProof/>
        </w:rPr>
      </w:pPr>
      <w:r>
        <w:rPr>
          <w:noProof/>
        </w:rPr>
        <w:drawing>
          <wp:anchor distT="0" distB="0" distL="114300" distR="114300" simplePos="0" relativeHeight="251702272" behindDoc="0" locked="0" layoutInCell="1" allowOverlap="1" wp14:anchorId="536C76D4" wp14:editId="5318C3DA">
            <wp:simplePos x="0" y="0"/>
            <wp:positionH relativeFrom="margin">
              <wp:align>center</wp:align>
            </wp:positionH>
            <wp:positionV relativeFrom="paragraph">
              <wp:posOffset>376555</wp:posOffset>
            </wp:positionV>
            <wp:extent cx="3627120" cy="2463165"/>
            <wp:effectExtent l="0" t="0" r="0" b="0"/>
            <wp:wrapTopAndBottom/>
            <wp:docPr id="31956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7120" cy="2463165"/>
                    </a:xfrm>
                    <a:prstGeom prst="rect">
                      <a:avLst/>
                    </a:prstGeom>
                    <a:noFill/>
                  </pic:spPr>
                </pic:pic>
              </a:graphicData>
            </a:graphic>
          </wp:anchor>
        </w:drawing>
      </w:r>
    </w:p>
    <w:p w14:paraId="624C0C79" w14:textId="1D1208FD" w:rsidR="004A5AC4" w:rsidRDefault="004A5AC4" w:rsidP="004A5AC4">
      <w:pPr>
        <w:pStyle w:val="Caption"/>
        <w:jc w:val="center"/>
        <w:rPr>
          <w:color w:val="auto"/>
        </w:rPr>
      </w:pPr>
      <w:bookmarkStart w:id="33" w:name="_Toc13999550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4</w:t>
      </w:r>
      <w:r w:rsidRPr="00EF35FE">
        <w:rPr>
          <w:color w:val="auto"/>
        </w:rPr>
        <w:fldChar w:fldCharType="end"/>
      </w:r>
      <w:r w:rsidRPr="00EF35FE">
        <w:rPr>
          <w:color w:val="auto"/>
        </w:rPr>
        <w:t xml:space="preserve">. </w:t>
      </w:r>
      <w:r w:rsidR="006008EB">
        <w:rPr>
          <w:color w:val="auto"/>
        </w:rPr>
        <w:t xml:space="preserve">LR - </w:t>
      </w:r>
      <w:r w:rsidR="00B91735" w:rsidRPr="00B91735">
        <w:rPr>
          <w:color w:val="auto"/>
        </w:rPr>
        <w:t>Actual and model power generation in week 10 in 2023</w:t>
      </w:r>
      <w:bookmarkEnd w:id="33"/>
    </w:p>
    <w:p w14:paraId="12256769" w14:textId="3865CD0F" w:rsidR="00461DDC" w:rsidRDefault="00461DDC" w:rsidP="00461DDC">
      <w:pPr>
        <w:pStyle w:val="ListParagraph"/>
        <w:ind w:left="0"/>
      </w:pPr>
    </w:p>
    <w:p w14:paraId="0E57CC2A" w14:textId="3F256100" w:rsidR="00B91735" w:rsidRPr="00E60319" w:rsidRDefault="00442F6B" w:rsidP="00B91735">
      <w:pPr>
        <w:ind w:firstLine="720"/>
      </w:pPr>
      <w:r>
        <w:t>Furthermore</w:t>
      </w:r>
      <w:r w:rsidR="00B91735" w:rsidRPr="00E60319">
        <w:t>, we explored multiple linear regression model</w:t>
      </w:r>
      <w:r w:rsidR="00B331BE">
        <w:t>s using the whole dataset's scaled numeric features</w:t>
      </w:r>
      <w:r w:rsidR="00B91735" w:rsidRPr="00E60319">
        <w:t xml:space="preserve">. Categorical features were excluded as their information is already captured in some numeric features. Also, we excluded nighttime hours as described earlier to avoid misleading results. Multiple model fit iterations were implemented while excluding one feature at a time to recognize the significant features. The first model utilizing all numeric features achieved </w:t>
      </w:r>
      <w:r w:rsidR="00B331BE">
        <w:t xml:space="preserve">an </w:t>
      </w:r>
      <w:r w:rsidR="00B91735" w:rsidRPr="00E60319">
        <w:t xml:space="preserve">RMSE of 1870 MW, and </w:t>
      </w:r>
      <w:r w:rsidR="00B331BE">
        <w:t xml:space="preserve">an </w:t>
      </w:r>
      <w:r w:rsidR="00B91735" w:rsidRPr="00E60319">
        <w:t>R</w:t>
      </w:r>
      <w:r w:rsidR="00B91735" w:rsidRPr="00B331BE">
        <w:rPr>
          <w:vertAlign w:val="superscript"/>
        </w:rPr>
        <w:t>2</w:t>
      </w:r>
      <w:r w:rsidR="00B91735" w:rsidRPr="00E60319">
        <w:t xml:space="preserve"> value of 84.0%, while the final model u</w:t>
      </w:r>
      <w:r w:rsidR="00B331BE">
        <w:t>s</w:t>
      </w:r>
      <w:r w:rsidR="00B91735" w:rsidRPr="00E60319">
        <w:t xml:space="preserve">ing only GHI and DNI </w:t>
      </w:r>
      <w:r w:rsidR="00B331BE">
        <w:t>reached</w:t>
      </w:r>
      <w:r w:rsidR="00B91735" w:rsidRPr="00E60319">
        <w:t xml:space="preserve"> </w:t>
      </w:r>
      <w:r w:rsidR="00B331BE">
        <w:t xml:space="preserve">an </w:t>
      </w:r>
      <w:r w:rsidR="00B91735" w:rsidRPr="00E60319">
        <w:t xml:space="preserve">RMSE of 1897 MW, </w:t>
      </w:r>
      <w:r w:rsidR="00B331BE">
        <w:t xml:space="preserve">an </w:t>
      </w:r>
      <w:r w:rsidR="00B91735" w:rsidRPr="00E60319">
        <w:t>R</w:t>
      </w:r>
      <w:r w:rsidR="00B91735" w:rsidRPr="00B331BE">
        <w:rPr>
          <w:vertAlign w:val="superscript"/>
        </w:rPr>
        <w:t>2</w:t>
      </w:r>
      <w:r w:rsidR="00B91735" w:rsidRPr="00E60319">
        <w:t xml:space="preserve"> value of 83.6%. </w:t>
      </w:r>
      <w:r w:rsidR="00B331BE">
        <w:t>It</w:t>
      </w:r>
      <w:r w:rsidR="00B91735" w:rsidRPr="00E60319">
        <w:t xml:space="preserve"> suggests that both GHI and DNI are significant for forecasting power generation. A scatter plot of the predicted values versus actual power </w:t>
      </w:r>
      <w:r w:rsidR="00B91735" w:rsidRPr="00E60319">
        <w:lastRenderedPageBreak/>
        <w:t xml:space="preserve">generation on the testing set suggests that </w:t>
      </w:r>
      <w:r w:rsidR="00B331BE">
        <w:t>the MLR model is not suitable</w:t>
      </w:r>
      <w:r w:rsidR="00B91735" w:rsidRPr="00E60319">
        <w:t xml:space="preserve"> for the power generation forecast problem </w:t>
      </w:r>
      <w:r w:rsidR="00B331BE">
        <w:t xml:space="preserve">yet </w:t>
      </w:r>
      <w:r w:rsidR="00B91735" w:rsidRPr="00E60319">
        <w:t>(Figure</w:t>
      </w:r>
      <w:r w:rsidR="008272ED">
        <w:t xml:space="preserve"> </w:t>
      </w:r>
      <w:r w:rsidR="00B91735">
        <w:t>15</w:t>
      </w:r>
      <w:r w:rsidR="00B91735" w:rsidRPr="00E60319">
        <w:t>). In addition, the testing error distribution of the testing set does not appear normally distributed</w:t>
      </w:r>
      <w:r w:rsidR="00B331BE">
        <w:t>,</w:t>
      </w:r>
      <w:r w:rsidR="00B91735" w:rsidRPr="00E60319">
        <w:t xml:space="preserve"> which support</w:t>
      </w:r>
      <w:r w:rsidR="00B331BE">
        <w:t>s</w:t>
      </w:r>
      <w:r w:rsidR="00B91735" w:rsidRPr="00E60319">
        <w:t xml:space="preserve"> the earlier observation that </w:t>
      </w:r>
      <w:r w:rsidR="00B331BE">
        <w:t xml:space="preserve">the </w:t>
      </w:r>
      <w:r w:rsidR="00B91735" w:rsidRPr="00E60319">
        <w:t>MLR model does not fit the data properly</w:t>
      </w:r>
      <w:r w:rsidR="00B331BE">
        <w:t>. However,</w:t>
      </w:r>
      <w:r w:rsidR="00B91735" w:rsidRPr="00E60319">
        <w:t xml:space="preserve"> the model</w:t>
      </w:r>
      <w:r w:rsidR="00E02240">
        <w:t>'</w:t>
      </w:r>
      <w:r w:rsidR="00B91735" w:rsidRPr="00E60319">
        <w:t>s predictive performance</w:t>
      </w:r>
      <w:r w:rsidR="00B91735" w:rsidRPr="00E60319">
        <w:rPr>
          <w:rFonts w:asciiTheme="minorHAnsi" w:hAnsiTheme="minorHAnsi"/>
        </w:rPr>
        <w:t xml:space="preserve"> </w:t>
      </w:r>
      <w:r w:rsidR="00B91735" w:rsidRPr="00E60319">
        <w:t>may be fair. Figure</w:t>
      </w:r>
      <w:r w:rsidR="008272ED">
        <w:t xml:space="preserve"> </w:t>
      </w:r>
      <w:r w:rsidR="00B91735">
        <w:t>16</w:t>
      </w:r>
      <w:r w:rsidR="00B91735" w:rsidRPr="00E60319">
        <w:t xml:space="preserve"> show</w:t>
      </w:r>
      <w:r w:rsidR="00B331BE">
        <w:t>s</w:t>
      </w:r>
      <w:r w:rsidR="00B91735" w:rsidRPr="00E60319">
        <w:t xml:space="preserve"> a comparison between actual and modeled solar power generation for a 7-day period within the testing set. Since regression models do not appear suitable, random forest models will be explored next.</w:t>
      </w:r>
    </w:p>
    <w:p w14:paraId="56E948F7" w14:textId="77777777" w:rsidR="00461DDC" w:rsidRDefault="00461DDC" w:rsidP="00461DDC">
      <w:pPr>
        <w:pStyle w:val="ListParagraph"/>
      </w:pPr>
    </w:p>
    <w:p w14:paraId="4EA0FD7A" w14:textId="63EA7705" w:rsidR="00461DDC" w:rsidRDefault="00000000" w:rsidP="00B91735">
      <w:pPr>
        <w:pStyle w:val="ListParagraph"/>
        <w:ind w:left="-630"/>
      </w:pPr>
      <w:r>
        <w:pict w14:anchorId="0271D44E">
          <v:group id="_x0000_s1081" style="width:493.65pt;height:187.65pt;mso-position-horizontal-relative:char;mso-position-vertical-relative:line" coordsize="62693,23831">
            <v:shape id="Picture 1" o:spid="_x0000_s1082" type="#_x0000_t75" style="position:absolute;left:32893;top:317;width:29800;height:23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">
              <v:imagedata r:id="rId26" o:title=""/>
            </v:shape>
            <v:shape id="Picture 1" o:spid="_x0000_s1083" type="#_x0000_t75" style="position:absolute;width:30162;height:2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">
              <v:imagedata r:id="rId27" o:title=""/>
            </v:shape>
            <w10:anchorlock/>
          </v:group>
        </w:pict>
      </w:r>
    </w:p>
    <w:p w14:paraId="2C98DEB0" w14:textId="1807162B" w:rsidR="004A5AC4" w:rsidRPr="004A5AC4" w:rsidRDefault="004A5AC4" w:rsidP="004A5AC4">
      <w:pPr>
        <w:pStyle w:val="Caption"/>
        <w:jc w:val="center"/>
        <w:rPr>
          <w:color w:val="auto"/>
        </w:rPr>
      </w:pPr>
      <w:bookmarkStart w:id="34" w:name="_Toc13999551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5</w:t>
      </w:r>
      <w:r w:rsidRPr="00EF35FE">
        <w:rPr>
          <w:color w:val="auto"/>
        </w:rPr>
        <w:fldChar w:fldCharType="end"/>
      </w:r>
      <w:r w:rsidRPr="00EF35FE">
        <w:rPr>
          <w:color w:val="auto"/>
        </w:rPr>
        <w:t xml:space="preserve">. </w:t>
      </w:r>
      <w:r w:rsidR="006008EB">
        <w:rPr>
          <w:color w:val="auto"/>
        </w:rPr>
        <w:t xml:space="preserve">LR scaled - </w:t>
      </w:r>
      <w:r w:rsidRPr="004A5AC4">
        <w:rPr>
          <w:color w:val="auto"/>
        </w:rPr>
        <w:t>Prediction vs</w:t>
      </w:r>
      <w:r w:rsidR="00B331BE">
        <w:rPr>
          <w:color w:val="auto"/>
        </w:rPr>
        <w:t>.</w:t>
      </w:r>
      <w:r w:rsidRPr="004A5AC4">
        <w:rPr>
          <w:color w:val="auto"/>
        </w:rPr>
        <w:t xml:space="preserve"> Actual; &amp;</w:t>
      </w:r>
      <w:r w:rsidR="00B91735">
        <w:rPr>
          <w:color w:val="auto"/>
        </w:rPr>
        <w:t xml:space="preserve"> testing</w:t>
      </w:r>
      <w:r w:rsidRPr="004A5AC4">
        <w:rPr>
          <w:color w:val="auto"/>
        </w:rPr>
        <w:t xml:space="preserve"> error distribution for MLR model</w:t>
      </w:r>
      <w:bookmarkEnd w:id="34"/>
      <w:r>
        <w:tab/>
      </w:r>
    </w:p>
    <w:p w14:paraId="6F980A50" w14:textId="77777777" w:rsidR="00461DDC" w:rsidRDefault="00461DDC" w:rsidP="00461DDC">
      <w:pPr>
        <w:pStyle w:val="ListParagraph"/>
        <w:tabs>
          <w:tab w:val="left" w:pos="3194"/>
        </w:tabs>
      </w:pPr>
    </w:p>
    <w:p w14:paraId="36D0918E" w14:textId="2D38F2EE" w:rsidR="00461DDC" w:rsidRDefault="00D950E2" w:rsidP="00461DDC">
      <w:pPr>
        <w:pStyle w:val="ListParagraph"/>
        <w:tabs>
          <w:tab w:val="left" w:pos="3194"/>
        </w:tabs>
      </w:pPr>
      <w:r w:rsidRPr="00E60319">
        <w:rPr>
          <w:rFonts w:asciiTheme="minorHAnsi" w:hAnsiTheme="minorHAnsi"/>
          <w:noProof/>
        </w:rPr>
        <w:drawing>
          <wp:anchor distT="0" distB="0" distL="114300" distR="114300" simplePos="0" relativeHeight="251653120" behindDoc="0" locked="0" layoutInCell="1" allowOverlap="1" wp14:anchorId="4D32A7DA" wp14:editId="7CCC5EA3">
            <wp:simplePos x="0" y="0"/>
            <wp:positionH relativeFrom="margin">
              <wp:align>center</wp:align>
            </wp:positionH>
            <wp:positionV relativeFrom="paragraph">
              <wp:posOffset>272324</wp:posOffset>
            </wp:positionV>
            <wp:extent cx="3860800" cy="2614787"/>
            <wp:effectExtent l="0" t="0" r="0" b="0"/>
            <wp:wrapTopAndBottom/>
            <wp:docPr id="38339533"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9533" name="Picture 1" descr="A graph of blue and orange line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860800" cy="2614787"/>
                    </a:xfrm>
                    <a:prstGeom prst="rect">
                      <a:avLst/>
                    </a:prstGeom>
                  </pic:spPr>
                </pic:pic>
              </a:graphicData>
            </a:graphic>
          </wp:anchor>
        </w:drawing>
      </w:r>
    </w:p>
    <w:p w14:paraId="7A6CBD0A" w14:textId="3BB1C0A9" w:rsidR="00461DDC" w:rsidRDefault="00461DDC" w:rsidP="00B91735">
      <w:pPr>
        <w:pStyle w:val="ListParagraph"/>
        <w:ind w:left="-360"/>
        <w:jc w:val="center"/>
      </w:pPr>
    </w:p>
    <w:p w14:paraId="778F15CC" w14:textId="0B44C853" w:rsidR="00446E40" w:rsidRDefault="00446E40" w:rsidP="00446E40">
      <w:pPr>
        <w:pStyle w:val="Caption"/>
        <w:jc w:val="center"/>
        <w:rPr>
          <w:color w:val="auto"/>
        </w:rPr>
      </w:pPr>
      <w:bookmarkStart w:id="35" w:name="_Toc13999551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Actual and model power generation in a winter week in 2021 &amp; 2022</w:t>
      </w:r>
      <w:bookmarkEnd w:id="35"/>
    </w:p>
    <w:p w14:paraId="01CFFF86" w14:textId="75C07BBA" w:rsidR="00461DDC" w:rsidRPr="003C3570" w:rsidRDefault="00F8262B" w:rsidP="000F1D6D">
      <w:pPr>
        <w:pStyle w:val="Heading2"/>
      </w:pPr>
      <w:bookmarkStart w:id="36" w:name="_Toc139995559"/>
      <w:r>
        <w:lastRenderedPageBreak/>
        <w:t>5.2</w:t>
      </w:r>
      <w:r w:rsidR="000E30DE">
        <w:t>.</w:t>
      </w:r>
      <w:r w:rsidR="00E704A5">
        <w:t xml:space="preserve"> </w:t>
      </w:r>
      <w:r w:rsidR="00461DDC" w:rsidRPr="003C3570">
        <w:t xml:space="preserve">Random </w:t>
      </w:r>
      <w:r w:rsidR="00461DDC">
        <w:t>F</w:t>
      </w:r>
      <w:r w:rsidR="00461DDC" w:rsidRPr="003C3570">
        <w:t>orest</w:t>
      </w:r>
      <w:bookmarkEnd w:id="36"/>
      <w:r w:rsidR="00461DDC" w:rsidRPr="003C3570">
        <w:t xml:space="preserve"> </w:t>
      </w:r>
    </w:p>
    <w:p w14:paraId="2AC05A82" w14:textId="654C3AA0" w:rsidR="00B331BE" w:rsidRDefault="00B331BE" w:rsidP="00442F6B">
      <w:pPr>
        <w:ind w:firstLine="720"/>
      </w:pPr>
      <w:r>
        <w:t>A r</w:t>
      </w:r>
      <w:r w:rsidR="00A567A0" w:rsidRPr="00A567A0">
        <w:t>andom forest model was built using the scaled numeric features of the whole dataset. Categorical features were excluded as their information is already captured in some numeric features. The initial model was built with 100 trees and using the scaled numeric features. Next, multiple model</w:t>
      </w:r>
      <w:r>
        <w:t>s</w:t>
      </w:r>
      <w:r w:rsidR="00A567A0" w:rsidRPr="00A567A0">
        <w:t xml:space="preserve"> fit iterations while excluding one feature at a time were implemented and assessed through R2 value and RMSE to recognize the significant features. The assessment revealed </w:t>
      </w:r>
      <w:r>
        <w:t>significant features of GHI, DNI, cloud cover, humidity, pressure, the week number, and the hour of the day</w:t>
      </w:r>
      <w:r w:rsidR="00A567A0" w:rsidRPr="00A567A0">
        <w:t>. Next, the number of trees for the random forest model was optimized based on RMSE and R2 value</w:t>
      </w:r>
      <w:r>
        <w:t>s,</w:t>
      </w:r>
      <w:r w:rsidR="00A567A0" w:rsidRPr="00A567A0">
        <w:t xml:space="preserve"> as shown in Figure</w:t>
      </w:r>
      <w:r w:rsidR="00A567A0">
        <w:t xml:space="preserve"> </w:t>
      </w:r>
      <w:r w:rsidR="00A567A0" w:rsidRPr="00A567A0">
        <w:t xml:space="preserve">17 below. The optimal number of trees was found to be five, with </w:t>
      </w:r>
      <w:r w:rsidR="008E3103" w:rsidRPr="00A567A0">
        <w:t>an overall</w:t>
      </w:r>
      <w:r w:rsidR="00A567A0" w:rsidRPr="00A567A0">
        <w:t xml:space="preserve"> RMSE of 1666 MW, and </w:t>
      </w:r>
      <w:r>
        <w:t xml:space="preserve">an </w:t>
      </w:r>
      <w:r w:rsidR="00A567A0" w:rsidRPr="00A567A0">
        <w:t>R</w:t>
      </w:r>
      <w:r w:rsidR="00A567A0" w:rsidRPr="00B331BE">
        <w:rPr>
          <w:vertAlign w:val="superscript"/>
        </w:rPr>
        <w:t>2</w:t>
      </w:r>
      <w:r w:rsidR="00A567A0" w:rsidRPr="00A567A0">
        <w:t xml:space="preserve"> value of 87.3% on the testing set.</w:t>
      </w:r>
    </w:p>
    <w:p w14:paraId="2B4C9299" w14:textId="77777777" w:rsidR="00B331BE" w:rsidRDefault="00B331BE" w:rsidP="00442F6B">
      <w:pPr>
        <w:ind w:firstLine="720"/>
      </w:pPr>
      <w:r>
        <w:t>Similarly</w:t>
      </w:r>
      <w:r w:rsidR="00A567A0" w:rsidRPr="00A567A0">
        <w:t>, the optimal number of samples per leaf was determined to be eleven. Although the model</w:t>
      </w:r>
      <w:r w:rsidR="00E02240">
        <w:t>'</w:t>
      </w:r>
      <w:r w:rsidR="00A567A0" w:rsidRPr="00A567A0">
        <w:t>s predictive performance is relatively good, a scatter plot of the predicted values versus actual power generation on the testing set suggests that random forest may not be a suitable model for the power generation forecast problem (Figure</w:t>
      </w:r>
      <w:r w:rsidR="00A567A0">
        <w:t xml:space="preserve"> </w:t>
      </w:r>
      <w:r w:rsidR="00A567A0" w:rsidRPr="00A567A0">
        <w:t xml:space="preserve">18). In addition, the testing error distribution of the testing set does not </w:t>
      </w:r>
      <w:r w:rsidR="008E3103" w:rsidRPr="00A567A0">
        <w:t>appear</w:t>
      </w:r>
      <w:r w:rsidR="00A567A0" w:rsidRPr="00A567A0">
        <w:t xml:space="preserve"> </w:t>
      </w:r>
      <w:r>
        <w:t>customari</w:t>
      </w:r>
      <w:r w:rsidR="00A567A0" w:rsidRPr="00A567A0">
        <w:t>ly distributed</w:t>
      </w:r>
      <w:r>
        <w:t>,</w:t>
      </w:r>
      <w:r w:rsidR="00A567A0" w:rsidRPr="00A567A0">
        <w:t xml:space="preserve"> which </w:t>
      </w:r>
      <w:r w:rsidR="008E3103" w:rsidRPr="00A567A0">
        <w:t>supports</w:t>
      </w:r>
      <w:r w:rsidR="00A567A0" w:rsidRPr="00A567A0">
        <w:t xml:space="preserve"> the earlier observation that </w:t>
      </w:r>
      <w:r>
        <w:t xml:space="preserve">the </w:t>
      </w:r>
      <w:r w:rsidR="00A567A0" w:rsidRPr="00A567A0">
        <w:t>random forest model does not have an acceptable fit to the data. Figure</w:t>
      </w:r>
      <w:r w:rsidR="00A567A0">
        <w:t xml:space="preserve"> </w:t>
      </w:r>
      <w:r w:rsidR="00A567A0" w:rsidRPr="00A567A0">
        <w:t xml:space="preserve">19 </w:t>
      </w:r>
      <w:r>
        <w:t>compares</w:t>
      </w:r>
      <w:r w:rsidR="00A567A0" w:rsidRPr="00A567A0">
        <w:t xml:space="preserve"> actual and modeled solar power generation for a 7-day period within the testing set. The model appears to be consistently underestimating peak hours</w:t>
      </w:r>
      <w:r>
        <w:t>'</w:t>
      </w:r>
      <w:r w:rsidR="00A567A0" w:rsidRPr="00A567A0">
        <w:t xml:space="preserve"> energy output.</w:t>
      </w:r>
    </w:p>
    <w:p w14:paraId="12574285" w14:textId="53AB14DD" w:rsidR="00461DDC" w:rsidRDefault="00A567A0" w:rsidP="00442F6B">
      <w:pPr>
        <w:ind w:firstLine="720"/>
      </w:pPr>
      <w:r w:rsidRPr="00A567A0">
        <w:t xml:space="preserve">For this reason, we explored a different approach by creating two random forest models: one for peak hours and another for off-peak hours. However, this approach resulted in </w:t>
      </w:r>
      <w:r w:rsidR="00B331BE">
        <w:t xml:space="preserve">an </w:t>
      </w:r>
      <w:r w:rsidRPr="00A567A0">
        <w:t xml:space="preserve">RMSE increase to 2492 and </w:t>
      </w:r>
      <w:r w:rsidR="00B331BE">
        <w:t xml:space="preserve">an </w:t>
      </w:r>
      <w:r w:rsidRPr="00A567A0">
        <w:t>R</w:t>
      </w:r>
      <w:r w:rsidRPr="00B331BE">
        <w:rPr>
          <w:vertAlign w:val="superscript"/>
        </w:rPr>
        <w:t>2</w:t>
      </w:r>
      <w:r w:rsidRPr="00A567A0">
        <w:t xml:space="preserve"> value decrease to 71.6%, suggesting that </w:t>
      </w:r>
      <w:r w:rsidR="00B331BE">
        <w:t>the aggregating model approach may not be optimal</w:t>
      </w:r>
      <w:r w:rsidRPr="00A567A0">
        <w:t xml:space="preserve">. For this reason, time series modeling will be explored </w:t>
      </w:r>
      <w:r>
        <w:t>afterward</w:t>
      </w:r>
      <w:r w:rsidRPr="00A567A0">
        <w:t>.</w:t>
      </w:r>
    </w:p>
    <w:p w14:paraId="58489EBF" w14:textId="0C56BD4B" w:rsidR="00D11C20" w:rsidRDefault="00000000" w:rsidP="00D11C20">
      <w:pPr>
        <w:pStyle w:val="ListParagraph"/>
        <w:ind w:left="-270"/>
      </w:pPr>
      <w:r>
        <w:pict w14:anchorId="2E1830C2">
          <v:group id="Group 3" o:spid="_x0000_s1093" style="width:448.45pt;height:167.3pt;mso-position-horizontal-relative:char;mso-position-vertical-relative:line" coordsize="62230,23082">
            <v:group id="_x0000_s1094" style="position:absolute;width:62230;height:23082" coordsize="62230,23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">
              <v:shape id="Picture 1" o:spid="_x0000_s1095" type="#_x0000_t75" style="position:absolute;top:190;width:2915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">
                <v:imagedata r:id="rId29" o:title=""/>
              </v:shape>
              <v:shape id="Picture 1" o:spid="_x0000_s1096" type="#_x0000_t75" style="position:absolute;left:32067;width:30163;height:23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">
                <v:imagedata r:id="rId30" o:title=""/>
              </v:shape>
            </v:group>
            <v:oval id="Oval 2" o:spid="_x0000_s1097" style="position:absolute;left:5207;top:19431;width:1524;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" filled="f" strokecolor="red" strokeweight="1pt">
              <v:stroke joinstyle="miter"/>
            </v:oval>
            <v:oval id="Oval 2" o:spid="_x0000_s1098" style="position:absolute;left:37973;top:2095;width:1524;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" filled="f" strokecolor="red" strokeweight="1pt">
              <v:stroke joinstyle="miter"/>
            </v:oval>
            <w10:anchorlock/>
          </v:group>
        </w:pict>
      </w:r>
    </w:p>
    <w:p w14:paraId="74FEFA59" w14:textId="77777777" w:rsidR="00D11C20" w:rsidRPr="00BC3B4A" w:rsidRDefault="00D11C20" w:rsidP="00D11C20">
      <w:pPr>
        <w:pStyle w:val="Caption"/>
        <w:jc w:val="center"/>
      </w:pPr>
      <w:bookmarkStart w:id="37" w:name="_Toc139829244"/>
      <w:bookmarkStart w:id="38" w:name="_Toc13999551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7</w:t>
      </w:r>
      <w:r w:rsidRPr="00EF35FE">
        <w:rPr>
          <w:color w:val="auto"/>
        </w:rPr>
        <w:fldChar w:fldCharType="end"/>
      </w:r>
      <w:r w:rsidRPr="00EF35FE">
        <w:rPr>
          <w:color w:val="auto"/>
        </w:rPr>
        <w:t>.</w:t>
      </w:r>
      <w:r>
        <w:rPr>
          <w:color w:val="auto"/>
        </w:rPr>
        <w:t xml:space="preserve"> RF -</w:t>
      </w:r>
      <w:r w:rsidRPr="00EF35FE">
        <w:rPr>
          <w:color w:val="auto"/>
        </w:rPr>
        <w:t xml:space="preserve"> </w:t>
      </w:r>
      <w:r w:rsidRPr="00BC3B4A">
        <w:rPr>
          <w:color w:val="auto"/>
        </w:rPr>
        <w:t>RMSE &amp; R2 vs Number of Trees</w:t>
      </w:r>
      <w:bookmarkEnd w:id="37"/>
      <w:bookmarkEnd w:id="38"/>
    </w:p>
    <w:p w14:paraId="247FDFB9" w14:textId="77777777" w:rsidR="00BC3B4A" w:rsidRPr="00BC3B4A" w:rsidRDefault="00BC3B4A" w:rsidP="00BC3B4A"/>
    <w:p w14:paraId="61C14F02" w14:textId="77777777" w:rsidR="00461DDC" w:rsidRDefault="00461DDC" w:rsidP="00461DDC">
      <w:pPr>
        <w:pStyle w:val="ListParagraph"/>
        <w:ind w:left="90"/>
        <w:jc w:val="center"/>
      </w:pPr>
    </w:p>
    <w:p w14:paraId="5000ED7F" w14:textId="4C4EC85C" w:rsidR="00461DDC" w:rsidRDefault="00000000" w:rsidP="008E3103">
      <w:pPr>
        <w:pStyle w:val="ListParagraph"/>
        <w:ind w:left="-450"/>
        <w:rPr>
          <w:noProof/>
        </w:rPr>
      </w:pPr>
      <w:r>
        <w:pict w14:anchorId="7806288C">
          <v:group id="Group 4" o:spid="_x0000_s1084" style="width:477.5pt;height:183.95pt;mso-position-horizontal-relative:char;mso-position-vertical-relative:line" coordsize="60642,23361">
            <v:shape id="Picture 1" o:spid="_x0000_s1085" type="#_x0000_t75" style="position:absolute;width:29508;height:22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">
              <v:imagedata r:id="rId31" o:title=""/>
            </v:shape>
            <v:shape id="Picture 1" o:spid="_x0000_s1086" type="#_x0000_t75" style="position:absolute;left:31178;top:127;width:29464;height:2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">
              <v:imagedata r:id="rId32" o:title=""/>
            </v:shape>
            <w10:anchorlock/>
          </v:group>
        </w:pict>
      </w:r>
    </w:p>
    <w:p w14:paraId="628FAA73" w14:textId="4A9905E1" w:rsidR="00BC3B4A" w:rsidRDefault="00BC3B4A" w:rsidP="00BC3B4A">
      <w:pPr>
        <w:pStyle w:val="Caption"/>
        <w:jc w:val="center"/>
      </w:pPr>
      <w:bookmarkStart w:id="39" w:name="_Toc13999551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8</w:t>
      </w:r>
      <w:r w:rsidRPr="00EF35FE">
        <w:rPr>
          <w:color w:val="auto"/>
        </w:rPr>
        <w:fldChar w:fldCharType="end"/>
      </w:r>
      <w:r w:rsidRPr="00EF35FE">
        <w:rPr>
          <w:color w:val="auto"/>
        </w:rPr>
        <w:t xml:space="preserve">. </w:t>
      </w:r>
      <w:r w:rsidR="006008EB">
        <w:rPr>
          <w:color w:val="auto"/>
        </w:rPr>
        <w:t xml:space="preserve">RF - </w:t>
      </w:r>
      <w:r w:rsidRPr="00BC3B4A">
        <w:rPr>
          <w:color w:val="auto"/>
        </w:rPr>
        <w:t>Prediction vs Actual; &amp; error distribution for random forest model</w:t>
      </w:r>
      <w:bookmarkEnd w:id="39"/>
    </w:p>
    <w:p w14:paraId="047873A4" w14:textId="0706C698" w:rsidR="00461DDC" w:rsidRDefault="008E3103" w:rsidP="00461DDC">
      <w:pPr>
        <w:pStyle w:val="ListParagraph"/>
        <w:ind w:left="0"/>
      </w:pPr>
      <w:r>
        <w:rPr>
          <w:noProof/>
        </w:rPr>
        <w:drawing>
          <wp:anchor distT="0" distB="0" distL="114300" distR="114300" simplePos="0" relativeHeight="251710464" behindDoc="0" locked="0" layoutInCell="1" allowOverlap="1" wp14:anchorId="2574BB31" wp14:editId="47578CAC">
            <wp:simplePos x="0" y="0"/>
            <wp:positionH relativeFrom="margin">
              <wp:align>center</wp:align>
            </wp:positionH>
            <wp:positionV relativeFrom="paragraph">
              <wp:posOffset>414927</wp:posOffset>
            </wp:positionV>
            <wp:extent cx="3030868" cy="2082800"/>
            <wp:effectExtent l="0" t="0" r="0" b="0"/>
            <wp:wrapTopAndBottom/>
            <wp:docPr id="169540001"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40001" name="Picture 1" descr="A graph of blue and orange lin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030868" cy="2082800"/>
                    </a:xfrm>
                    <a:prstGeom prst="rect">
                      <a:avLst/>
                    </a:prstGeom>
                  </pic:spPr>
                </pic:pic>
              </a:graphicData>
            </a:graphic>
          </wp:anchor>
        </w:drawing>
      </w:r>
    </w:p>
    <w:p w14:paraId="4F13C6A2" w14:textId="731851CB" w:rsidR="00BC3B4A" w:rsidRDefault="00BC3B4A" w:rsidP="008E3103">
      <w:pPr>
        <w:pStyle w:val="Caption"/>
        <w:jc w:val="center"/>
      </w:pPr>
      <w:bookmarkStart w:id="40" w:name="_Toc13999551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9</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40"/>
    </w:p>
    <w:p w14:paraId="2D3B17FB" w14:textId="77777777" w:rsidR="00BC3B4A" w:rsidRPr="00BC3B4A" w:rsidRDefault="00BC3B4A" w:rsidP="00BC3B4A"/>
    <w:p w14:paraId="74DF98C3" w14:textId="77500433" w:rsidR="00D27A5C" w:rsidRDefault="00D27A5C">
      <w:pPr>
        <w:jc w:val="left"/>
      </w:pPr>
      <w:r>
        <w:br w:type="page"/>
      </w:r>
    </w:p>
    <w:p w14:paraId="3F5A88D4" w14:textId="618C63EB" w:rsidR="00461DDC" w:rsidRDefault="00F8262B" w:rsidP="000F1D6D">
      <w:pPr>
        <w:pStyle w:val="Heading2"/>
      </w:pPr>
      <w:bookmarkStart w:id="41" w:name="_Toc139995560"/>
      <w:r>
        <w:lastRenderedPageBreak/>
        <w:t>5</w:t>
      </w:r>
      <w:r w:rsidR="00E704A5">
        <w:t>.</w:t>
      </w:r>
      <w:r>
        <w:t>3</w:t>
      </w:r>
      <w:r w:rsidR="000E30DE">
        <w:t>.</w:t>
      </w:r>
      <w:r w:rsidR="00E704A5">
        <w:t xml:space="preserve"> </w:t>
      </w:r>
      <w:r w:rsidR="00461DDC">
        <w:t>Time Series Modeling</w:t>
      </w:r>
      <w:bookmarkEnd w:id="41"/>
      <w:r w:rsidR="00461DDC">
        <w:t xml:space="preserve"> </w:t>
      </w:r>
    </w:p>
    <w:p w14:paraId="27C1A1F4" w14:textId="77777777" w:rsidR="00B331BE" w:rsidRDefault="00D27A5C" w:rsidP="00D27A5C">
      <w:pPr>
        <w:ind w:firstLine="720"/>
      </w:pPr>
      <w:bookmarkStart w:id="42" w:name="_Hlk139828135"/>
      <w:r w:rsidRPr="00AC3943">
        <w:t xml:space="preserve">Time series models were explored on the actual solar power generation without excluding nighttime. The </w:t>
      </w:r>
      <w:proofErr w:type="spellStart"/>
      <w:r w:rsidRPr="00AC3943">
        <w:t>auto_arima</w:t>
      </w:r>
      <w:proofErr w:type="spellEnd"/>
      <w:r w:rsidRPr="00AC3943">
        <w:t xml:space="preserve"> function was utilized to optimize the parameters p, d, </w:t>
      </w:r>
      <w:r w:rsidR="00B331BE">
        <w:t xml:space="preserve">and </w:t>
      </w:r>
      <w:r w:rsidRPr="00AC3943">
        <w:t xml:space="preserve">q, comprising the order of the model. The function </w:t>
      </w:r>
      <w:proofErr w:type="spellStart"/>
      <w:r w:rsidRPr="00AC3943">
        <w:t>auto_arima</w:t>
      </w:r>
      <w:proofErr w:type="spellEnd"/>
      <w:r w:rsidRPr="00AC3943">
        <w:t xml:space="preserve"> suggested that the optimal order of Arima is (1,1,2). However, using this model </w:t>
      </w:r>
      <w:r w:rsidR="00B331BE">
        <w:t xml:space="preserve">in </w:t>
      </w:r>
      <w:r w:rsidRPr="00AC3943">
        <w:t>order to forecast one week revealed that it was poor</w:t>
      </w:r>
      <w:r w:rsidR="00B331BE">
        <w:t>,</w:t>
      </w:r>
      <w:r w:rsidRPr="00AC3943">
        <w:t xml:space="preserve"> as shown in Figure</w:t>
      </w:r>
      <w:r>
        <w:t xml:space="preserve"> </w:t>
      </w:r>
      <w:r w:rsidRPr="00AC3943">
        <w:t xml:space="preserve">20. Upon exploration, we noticed that only the autoregressive part of </w:t>
      </w:r>
      <w:r w:rsidR="00B331BE">
        <w:t xml:space="preserve">the </w:t>
      </w:r>
      <w:r w:rsidRPr="00AC3943">
        <w:t xml:space="preserve">ARIMA model was the significant parameter, meaning that </w:t>
      </w:r>
      <w:r w:rsidR="00B331BE">
        <w:t xml:space="preserve">the </w:t>
      </w:r>
      <w:r w:rsidRPr="00AC3943">
        <w:t xml:space="preserve">ARIMA model simplifies to </w:t>
      </w:r>
      <w:r w:rsidR="00B331BE">
        <w:t xml:space="preserve">the </w:t>
      </w:r>
      <w:r w:rsidRPr="00AC3943">
        <w:t xml:space="preserve">autoregressive model. To identify the optimal number of lags in </w:t>
      </w:r>
      <w:r w:rsidR="00B331BE">
        <w:t xml:space="preserve">the </w:t>
      </w:r>
      <w:r w:rsidRPr="00AC3943">
        <w:t>autoregressive model, we plotted the partial autocorrelation in the whole dataset</w:t>
      </w:r>
      <w:r w:rsidR="00B331BE">
        <w:t>,</w:t>
      </w:r>
      <w:r w:rsidRPr="00AC3943">
        <w:t xml:space="preserve"> as shown in Figure</w:t>
      </w:r>
      <w:r>
        <w:t xml:space="preserve"> </w:t>
      </w:r>
      <w:r w:rsidRPr="00AC3943">
        <w:t>2</w:t>
      </w:r>
      <w:r>
        <w:t>0</w:t>
      </w:r>
      <w:r w:rsidRPr="00AC3943">
        <w:t>, and determined the optimal number of lags to be 50 hours. The autoregressive model was trained on 720 hours</w:t>
      </w:r>
      <w:r w:rsidR="00B331BE">
        <w:t xml:space="preserve"> to estimate the parameters associated with each of the 50 lags</w:t>
      </w:r>
      <w:r w:rsidRPr="00AC3943">
        <w:t xml:space="preserve"> to forecast the future 72 hours (3 days). The autoregressive model achieved an overall </w:t>
      </w:r>
      <w:bookmarkStart w:id="43" w:name="_Hlk139380704"/>
      <w:r w:rsidRPr="00AC3943">
        <w:t xml:space="preserve">RMSE of 1900 MW, </w:t>
      </w:r>
      <w:bookmarkEnd w:id="43"/>
      <w:r w:rsidR="00B331BE">
        <w:t>with a relatively low R</w:t>
      </w:r>
      <w:r w:rsidR="00B331BE" w:rsidRPr="00B331BE">
        <w:rPr>
          <w:vertAlign w:val="superscript"/>
        </w:rPr>
        <w:t>2</w:t>
      </w:r>
      <w:r w:rsidR="00B331BE">
        <w:t xml:space="preserve"> value of 76.1%</w:t>
      </w:r>
      <w:r w:rsidRPr="00AC3943">
        <w:t>. However, upon inspection, we noticed that the model forecast tends to lag ahead of the actual output</w:t>
      </w:r>
      <w:r w:rsidR="00B331BE">
        <w:t>,</w:t>
      </w:r>
      <w:r w:rsidRPr="00AC3943">
        <w:t xml:space="preserve"> as shown in Figure</w:t>
      </w:r>
      <w:r>
        <w:t xml:space="preserve"> </w:t>
      </w:r>
      <w:r w:rsidRPr="00AC3943">
        <w:t>2</w:t>
      </w:r>
      <w:r>
        <w:t>1</w:t>
      </w:r>
      <w:r w:rsidRPr="00AC3943">
        <w:t>.</w:t>
      </w:r>
    </w:p>
    <w:p w14:paraId="273B5A43" w14:textId="5228E026" w:rsidR="00D27A5C" w:rsidRDefault="00D27A5C" w:rsidP="00D27A5C">
      <w:pPr>
        <w:ind w:firstLine="720"/>
      </w:pPr>
      <w:r w:rsidRPr="00AC3943">
        <w:t xml:space="preserve">For this reason, we </w:t>
      </w:r>
      <w:r w:rsidR="00B331BE">
        <w:t>manually decided to shift the forecast one hour earlier</w:t>
      </w:r>
      <w:r w:rsidRPr="00AC3943">
        <w:t xml:space="preserve">. This simple trick resulted in outstanding improvement of the autoregressive model, leading RMSE to decline </w:t>
      </w:r>
      <w:r w:rsidR="00B331BE">
        <w:t>to 1055 MW and R2 increase</w:t>
      </w:r>
      <w:r w:rsidRPr="00AC3943">
        <w:t xml:space="preserve"> to 89.5%. Figure</w:t>
      </w:r>
      <w:r>
        <w:t xml:space="preserve"> </w:t>
      </w:r>
      <w:r w:rsidRPr="00AC3943">
        <w:t>2</w:t>
      </w:r>
      <w:r>
        <w:t>2</w:t>
      </w:r>
      <w:r w:rsidRPr="00AC3943">
        <w:t xml:space="preserve"> shows the same forecast period used in Figure</w:t>
      </w:r>
      <w:r w:rsidR="00B331BE">
        <w:t xml:space="preserve"> </w:t>
      </w:r>
      <w:r w:rsidRPr="00AC3943">
        <w:t>11 after applying the shifting trick. In addition, the testing error distribution for the model appears approximately normally distributed</w:t>
      </w:r>
      <w:r w:rsidR="00B331BE">
        <w:t>,</w:t>
      </w:r>
      <w:r w:rsidRPr="00AC3943">
        <w:t xml:space="preserve"> as shown in Figure</w:t>
      </w:r>
      <w:r>
        <w:t xml:space="preserve"> </w:t>
      </w:r>
      <w:r w:rsidRPr="00AC3943">
        <w:t>2</w:t>
      </w:r>
      <w:r>
        <w:t>3</w:t>
      </w:r>
      <w:r w:rsidRPr="00AC3943">
        <w:t xml:space="preserve">. Consequently, autoregressive models may be suitable for the power generation forecast problem, </w:t>
      </w:r>
      <w:r w:rsidR="00B331BE">
        <w:t>al</w:t>
      </w:r>
      <w:r w:rsidRPr="00AC3943">
        <w:t xml:space="preserve">though they lack </w:t>
      </w:r>
      <w:proofErr w:type="spellStart"/>
      <w:r w:rsidRPr="00AC3943">
        <w:t>explainability</w:t>
      </w:r>
      <w:proofErr w:type="spellEnd"/>
      <w:r w:rsidRPr="00AC3943">
        <w:t xml:space="preserve">. </w:t>
      </w:r>
    </w:p>
    <w:p w14:paraId="42C41E0F" w14:textId="77777777" w:rsidR="00D11C20" w:rsidRPr="00AC3943" w:rsidRDefault="00D11C20" w:rsidP="00D27A5C">
      <w:pPr>
        <w:ind w:firstLine="720"/>
      </w:pPr>
    </w:p>
    <w:bookmarkEnd w:id="42"/>
    <w:p w14:paraId="56C31E4B" w14:textId="0E857153" w:rsidR="00D11C20" w:rsidRDefault="00000000" w:rsidP="00D11C20">
      <w:pPr>
        <w:ind w:hanging="810"/>
      </w:pPr>
      <w:r>
        <w:pict w14:anchorId="1400F2EB">
          <v:group id="Group 1" o:spid="_x0000_s1099" style="width:499.85pt;height:176.45pt;mso-position-horizontal-relative:char;mso-position-vertical-relative:line" coordsize="63480,22409">
            <v:shape id="Picture 1" o:spid="_x0000_s1100" type="#_x0000_t75" style="position:absolute;left:34544;top:698;width:28936;height:21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">
              <v:imagedata r:id="rId34" o:title=""/>
            </v:shape>
            <v:shape id="Picture 1" o:spid="_x0000_s1101" type="#_x0000_t75" style="position:absolute;width:32924;height:22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">
              <v:imagedata r:id="rId35" o:title=""/>
            </v:shape>
            <w10:anchorlock/>
          </v:group>
        </w:pict>
      </w:r>
    </w:p>
    <w:p w14:paraId="166E0A0D" w14:textId="77777777" w:rsidR="00D11C20" w:rsidRPr="00114073" w:rsidRDefault="00D11C20" w:rsidP="00D11C20">
      <w:pPr>
        <w:pStyle w:val="Caption"/>
        <w:jc w:val="center"/>
      </w:pPr>
      <w:bookmarkStart w:id="44" w:name="_Toc139829247"/>
      <w:bookmarkStart w:id="45" w:name="_Toc13999551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0</w:t>
      </w:r>
      <w:r w:rsidRPr="00EF35FE">
        <w:rPr>
          <w:color w:val="auto"/>
        </w:rPr>
        <w:fldChar w:fldCharType="end"/>
      </w:r>
      <w:r w:rsidRPr="00EF35FE">
        <w:rPr>
          <w:color w:val="auto"/>
        </w:rPr>
        <w:t xml:space="preserve">. </w:t>
      </w:r>
      <w:r>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4"/>
      <w:bookmarkEnd w:id="45"/>
    </w:p>
    <w:p w14:paraId="3C1B0250" w14:textId="2D91249E" w:rsidR="004A5AC4" w:rsidRDefault="00000000" w:rsidP="008E3103">
      <w:pPr>
        <w:pStyle w:val="Caption"/>
        <w:ind w:left="-720"/>
        <w:jc w:val="center"/>
      </w:pPr>
      <w:r>
        <w:pict w14:anchorId="03D56BB1">
          <v:group id="Group 2" o:spid="_x0000_s1087" style="width:503.45pt;height:174.4pt;mso-position-horizontal-relative:char;mso-position-vertical-relative:line" coordsize="63936,22148">
            <v:shape id="Picture 1" o:spid="_x0000_s1088" type="#_x0000_t75" style="position:absolute;left:35227;width:28709;height:22148;visibility:visible;mso-wrap-style:square">
              <v:imagedata r:id="rId36" o:title=""/>
            </v:shape>
            <v:shape id="Picture 1" o:spid="_x0000_s1089" type="#_x0000_t75" style="position:absolute;width:33966;height:22148;visibility:visible;mso-wrap-style:square">
              <v:imagedata r:id="rId37" o:title=""/>
            </v:shape>
            <w10:anchorlock/>
          </v:group>
        </w:pict>
      </w:r>
    </w:p>
    <w:p w14:paraId="577ECA18" w14:textId="2F16D063" w:rsidR="00461DDC" w:rsidRDefault="00BC3B4A" w:rsidP="00FB0DEB">
      <w:pPr>
        <w:pStyle w:val="Caption"/>
        <w:jc w:val="center"/>
        <w:rPr>
          <w:color w:val="auto"/>
        </w:rPr>
      </w:pPr>
      <w:bookmarkStart w:id="46" w:name="_Toc13999551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FB0DEB">
        <w:rPr>
          <w:noProof/>
          <w:color w:val="auto"/>
        </w:rPr>
        <w:t>21</w:t>
      </w:r>
      <w:r w:rsidRPr="00EF35FE">
        <w:rPr>
          <w:color w:val="auto"/>
        </w:rPr>
        <w:fldChar w:fldCharType="end"/>
      </w:r>
      <w:r w:rsidRPr="00EF35FE">
        <w:rPr>
          <w:color w:val="auto"/>
        </w:rPr>
        <w:t xml:space="preserve">. </w:t>
      </w:r>
      <w:r w:rsidR="000F7C04">
        <w:rPr>
          <w:color w:val="auto"/>
        </w:rPr>
        <w:t xml:space="preserve">Autoregressive </w:t>
      </w:r>
      <w:r w:rsidR="00A53685">
        <w:rPr>
          <w:color w:val="auto"/>
        </w:rPr>
        <w:t xml:space="preserve">- </w:t>
      </w:r>
      <w:r w:rsidR="008E3103" w:rsidRPr="008E3103">
        <w:rPr>
          <w:color w:val="auto"/>
        </w:rPr>
        <w:t xml:space="preserve">Autoregressive model forecast over </w:t>
      </w:r>
      <w:r w:rsidR="00972C4C">
        <w:rPr>
          <w:color w:val="auto"/>
        </w:rPr>
        <w:t>three days</w:t>
      </w:r>
      <w:r w:rsidR="00D11C20">
        <w:rPr>
          <w:color w:val="auto"/>
        </w:rPr>
        <w:t>.</w:t>
      </w:r>
      <w:bookmarkEnd w:id="46"/>
    </w:p>
    <w:p w14:paraId="5DAF748B" w14:textId="77777777" w:rsidR="00D11C20" w:rsidRPr="00D11C20" w:rsidRDefault="00D11C20" w:rsidP="00D11C20"/>
    <w:p w14:paraId="7EC8C8CE" w14:textId="7CB36277" w:rsidR="002C7CB1" w:rsidRDefault="00000000" w:rsidP="00FB0DEB">
      <w:pPr>
        <w:pStyle w:val="ListParagraph"/>
        <w:ind w:left="-630"/>
        <w:jc w:val="left"/>
      </w:pPr>
      <w:r>
        <w:pict w14:anchorId="58CCBD6D">
          <v:group id="_x0000_s1090" style="width:493.55pt;height:170.7pt;mso-position-horizontal-relative:char;mso-position-vertical-relative:line" coordsize="62677,21680">
            <v:shape id="Picture 1" o:spid="_x0000_s1091" type="#_x0000_t75" style="position:absolute;left:34172;width:28505;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">
              <v:imagedata r:id="rId38" o:title=""/>
            </v:shape>
            <v:shape id="Picture 1" o:spid="_x0000_s1092" type="#_x0000_t75" style="position:absolute;top:58;width:33229;height:21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">
              <v:imagedata r:id="rId39" o:title=""/>
            </v:shape>
            <w10:anchorlock/>
          </v:group>
        </w:pict>
      </w:r>
    </w:p>
    <w:p w14:paraId="58E58CD9" w14:textId="60236FD1" w:rsidR="00BC3B4A" w:rsidRDefault="00D27A5C" w:rsidP="00BC3B4A">
      <w:pPr>
        <w:pStyle w:val="Caption"/>
        <w:jc w:val="center"/>
      </w:pPr>
      <w:bookmarkStart w:id="47" w:name="_Toc139995517"/>
      <w:r w:rsidRPr="00AC3943">
        <w:rPr>
          <w:noProof/>
        </w:rPr>
        <w:drawing>
          <wp:anchor distT="0" distB="0" distL="114300" distR="114300" simplePos="0" relativeHeight="251718656" behindDoc="0" locked="0" layoutInCell="1" allowOverlap="1" wp14:anchorId="3C98BAAF" wp14:editId="50F2F69A">
            <wp:simplePos x="0" y="0"/>
            <wp:positionH relativeFrom="column">
              <wp:posOffset>1219200</wp:posOffset>
            </wp:positionH>
            <wp:positionV relativeFrom="paragraph">
              <wp:posOffset>287383</wp:posOffset>
            </wp:positionV>
            <wp:extent cx="3150870" cy="2379345"/>
            <wp:effectExtent l="0" t="0" r="0" b="0"/>
            <wp:wrapTopAndBottom/>
            <wp:docPr id="1279614676" name="Picture 1" descr="A graph of error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14676" name="Picture 1" descr="A graph of error distribu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150870" cy="2379345"/>
                    </a:xfrm>
                    <a:prstGeom prst="rect">
                      <a:avLst/>
                    </a:prstGeom>
                  </pic:spPr>
                </pic:pic>
              </a:graphicData>
            </a:graphic>
          </wp:anchor>
        </w:drawing>
      </w:r>
      <w:r w:rsidR="00BC3B4A" w:rsidRPr="00EF35FE">
        <w:rPr>
          <w:color w:val="auto"/>
        </w:rPr>
        <w:t xml:space="preserve">Figure </w:t>
      </w:r>
      <w:r w:rsidR="00BC3B4A" w:rsidRPr="00EF35FE">
        <w:rPr>
          <w:color w:val="auto"/>
        </w:rPr>
        <w:fldChar w:fldCharType="begin"/>
      </w:r>
      <w:r w:rsidR="00BC3B4A" w:rsidRPr="00EF35FE">
        <w:rPr>
          <w:color w:val="auto"/>
        </w:rPr>
        <w:instrText xml:space="preserve"> SEQ Figure \* ARABIC </w:instrText>
      </w:r>
      <w:r w:rsidR="00BC3B4A" w:rsidRPr="00EF35FE">
        <w:rPr>
          <w:color w:val="auto"/>
        </w:rPr>
        <w:fldChar w:fldCharType="separate"/>
      </w:r>
      <w:r w:rsidR="00FB0DEB">
        <w:rPr>
          <w:noProof/>
          <w:color w:val="auto"/>
        </w:rPr>
        <w:t>22</w:t>
      </w:r>
      <w:r w:rsidR="00BC3B4A" w:rsidRPr="00EF35FE">
        <w:rPr>
          <w:color w:val="auto"/>
        </w:rPr>
        <w:fldChar w:fldCharType="end"/>
      </w:r>
      <w:r w:rsidR="00BC3B4A" w:rsidRPr="00EF35FE">
        <w:rPr>
          <w:color w:val="auto"/>
        </w:rPr>
        <w:t xml:space="preserve">. </w:t>
      </w:r>
      <w:r w:rsidR="00A53685">
        <w:rPr>
          <w:color w:val="auto"/>
        </w:rPr>
        <w:t xml:space="preserve">Autoregressive - </w:t>
      </w:r>
      <w:r w:rsidR="00FB0DEB" w:rsidRPr="00FB0DEB">
        <w:rPr>
          <w:color w:val="auto"/>
        </w:rPr>
        <w:t xml:space="preserve">Autoregressive model forecast over </w:t>
      </w:r>
      <w:r w:rsidR="00972C4C">
        <w:rPr>
          <w:color w:val="auto"/>
        </w:rPr>
        <w:t>three days</w:t>
      </w:r>
      <w:r w:rsidR="00FB0DEB" w:rsidRPr="00FB0DEB">
        <w:rPr>
          <w:color w:val="auto"/>
        </w:rPr>
        <w:t xml:space="preserve"> </w:t>
      </w:r>
      <w:r w:rsidR="00041891">
        <w:rPr>
          <w:color w:val="auto"/>
        </w:rPr>
        <w:t>w/</w:t>
      </w:r>
      <w:r w:rsidR="00FB0DEB" w:rsidRPr="00FB0DEB">
        <w:rPr>
          <w:color w:val="auto"/>
        </w:rPr>
        <w:t xml:space="preserve"> shifting trick.</w:t>
      </w:r>
      <w:bookmarkEnd w:id="47"/>
    </w:p>
    <w:p w14:paraId="2B423F9B" w14:textId="25146203" w:rsidR="002A7851" w:rsidRDefault="00D27A5C" w:rsidP="00D11C20">
      <w:pPr>
        <w:pStyle w:val="Caption"/>
        <w:jc w:val="center"/>
      </w:pPr>
      <w:bookmarkStart w:id="48" w:name="_Toc13999551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3</w:t>
      </w:r>
      <w:r w:rsidRPr="00EF35FE">
        <w:rPr>
          <w:color w:val="auto"/>
        </w:rPr>
        <w:fldChar w:fldCharType="end"/>
      </w:r>
      <w:r w:rsidRPr="00EF35FE">
        <w:rPr>
          <w:color w:val="auto"/>
        </w:rPr>
        <w:t xml:space="preserve">. </w:t>
      </w:r>
      <w:r>
        <w:rPr>
          <w:color w:val="auto"/>
        </w:rPr>
        <w:t xml:space="preserve">Autoregressive - </w:t>
      </w:r>
      <w:r w:rsidRPr="00D27A5C">
        <w:rPr>
          <w:color w:val="auto"/>
        </w:rPr>
        <w:t>Testing error distribution for shifted autoregressive model</w:t>
      </w:r>
      <w:r w:rsidR="00D11C20">
        <w:rPr>
          <w:color w:val="auto"/>
        </w:rPr>
        <w:t>.</w:t>
      </w:r>
      <w:bookmarkEnd w:id="48"/>
    </w:p>
    <w:p w14:paraId="640321EF" w14:textId="3E268618" w:rsidR="002A7851" w:rsidRDefault="00F8262B" w:rsidP="002A7851">
      <w:pPr>
        <w:pStyle w:val="Heading2"/>
      </w:pPr>
      <w:bookmarkStart w:id="49" w:name="_Toc139995561"/>
      <w:r>
        <w:lastRenderedPageBreak/>
        <w:t>5</w:t>
      </w:r>
      <w:r w:rsidR="002A7851">
        <w:t>.</w:t>
      </w:r>
      <w:r>
        <w:t>4</w:t>
      </w:r>
      <w:r w:rsidR="002A7851">
        <w:t>. XGBoost</w:t>
      </w:r>
      <w:bookmarkEnd w:id="49"/>
      <w:r w:rsidR="002A7851">
        <w:t xml:space="preserve"> </w:t>
      </w:r>
    </w:p>
    <w:p w14:paraId="62F47A2E" w14:textId="18058D7E" w:rsidR="008F546D" w:rsidRDefault="004D0E28" w:rsidP="00B75B5B">
      <w:r>
        <w:tab/>
      </w:r>
      <w:r w:rsidR="0078072E">
        <w:t xml:space="preserve">For our last model, we are using XGBoost because </w:t>
      </w:r>
      <w:r w:rsidR="00363A70">
        <w:t xml:space="preserve">it is well known for its ability to handle complicated data sets and deliver powerful results. Its widespread use is due to the sophisticated ensemble learning approach, which combines the predictions of multiple separate models or weak learners to produce a robust final model </w:t>
      </w:r>
      <w:sdt>
        <w:sdtPr>
          <w:id w:val="218947651"/>
          <w:citation/>
        </w:sdtPr>
        <w:sdtContent>
          <w:r w:rsidR="00363A70">
            <w:fldChar w:fldCharType="begin"/>
          </w:r>
          <w:r w:rsidR="00363A70">
            <w:instrText xml:space="preserve"> CITATION Pol22 \l 1033 </w:instrText>
          </w:r>
          <w:r w:rsidR="00363A70">
            <w:fldChar w:fldCharType="separate"/>
          </w:r>
          <w:r w:rsidR="00004ABE">
            <w:rPr>
              <w:noProof/>
            </w:rPr>
            <w:t>(Srinivas &amp; Katarya, 2022)</w:t>
          </w:r>
          <w:r w:rsidR="00363A70">
            <w:fldChar w:fldCharType="end"/>
          </w:r>
        </w:sdtContent>
      </w:sdt>
      <w:r w:rsidR="00363A70">
        <w:t xml:space="preserve">. XGBoost effectively handles </w:t>
      </w:r>
      <w:r w:rsidR="00972C4C">
        <w:t>various</w:t>
      </w:r>
      <w:r w:rsidR="00363A70">
        <w:t xml:space="preserve"> feature types thanks to parallel processing and tree-based learning techniques, making it suitable for a wide range of fields.</w:t>
      </w:r>
      <w:r w:rsidR="00B75B5B">
        <w:t xml:space="preserve"> Also, t</w:t>
      </w:r>
      <w:r w:rsidR="00363A70">
        <w:t xml:space="preserve">he regularization algorithms used by XGBoost ensure reliable predictions by preventing overfitting and improving generalization </w:t>
      </w:r>
      <w:sdt>
        <w:sdtPr>
          <w:id w:val="794405102"/>
          <w:citation/>
        </w:sdtPr>
        <w:sdtContent>
          <w:r w:rsidR="00363A70">
            <w:fldChar w:fldCharType="begin"/>
          </w:r>
          <w:r w:rsidR="00363A70">
            <w:instrText xml:space="preserve"> CITATION Pol22 \l 1033 </w:instrText>
          </w:r>
          <w:r w:rsidR="00363A70">
            <w:fldChar w:fldCharType="separate"/>
          </w:r>
          <w:r w:rsidR="00004ABE">
            <w:rPr>
              <w:noProof/>
            </w:rPr>
            <w:t>(Srinivas &amp; Katarya, 2022)</w:t>
          </w:r>
          <w:r w:rsidR="00363A70">
            <w:fldChar w:fldCharType="end"/>
          </w:r>
        </w:sdtContent>
      </w:sdt>
      <w:r w:rsidR="00363A70">
        <w:t>.</w:t>
      </w:r>
      <w:r w:rsidR="003631C4">
        <w:t xml:space="preserve"> </w:t>
      </w:r>
    </w:p>
    <w:p w14:paraId="0684852B" w14:textId="77777777" w:rsidR="00116697" w:rsidRDefault="00116697" w:rsidP="00B75B5B"/>
    <w:p w14:paraId="639CB987" w14:textId="471E0413" w:rsidR="004D0E28" w:rsidRDefault="008F546D" w:rsidP="00363A70">
      <w:pPr>
        <w:ind w:firstLine="720"/>
      </w:pPr>
      <w:r>
        <w:t xml:space="preserve">Firstly, we ran the model without any optimization on the split final dataset. </w:t>
      </w:r>
      <w:r w:rsidR="003631C4">
        <w:t xml:space="preserve">In </w:t>
      </w:r>
      <w:r>
        <w:t>Figure 2</w:t>
      </w:r>
      <w:r w:rsidR="009B6DA3">
        <w:t>4</w:t>
      </w:r>
      <w:r w:rsidR="003631C4">
        <w:t xml:space="preserve">, </w:t>
      </w:r>
      <w:r>
        <w:t xml:space="preserve">we have the </w:t>
      </w:r>
      <w:r w:rsidR="003631C4">
        <w:t xml:space="preserve">feature importance </w:t>
      </w:r>
      <w:r>
        <w:t xml:space="preserve">displayed. As expected, </w:t>
      </w:r>
      <w:r w:rsidR="00E02240">
        <w:t>'</w:t>
      </w:r>
      <w:proofErr w:type="spellStart"/>
      <w:r>
        <w:t>ghi</w:t>
      </w:r>
      <w:proofErr w:type="spellEnd"/>
      <w:r w:rsidR="00E02240">
        <w:t>'</w:t>
      </w:r>
      <w:r>
        <w:t xml:space="preserve"> and </w:t>
      </w:r>
      <w:r w:rsidR="00E02240">
        <w:t>'</w:t>
      </w:r>
      <w:r>
        <w:t>day</w:t>
      </w:r>
      <w:r w:rsidR="00E02240">
        <w:t>'</w:t>
      </w:r>
      <w:r>
        <w:t xml:space="preserve"> are the top ones due to their high correlation. Then, the rest of the features hold some importance, but it may change after optimization of the hyperparameters.</w:t>
      </w:r>
    </w:p>
    <w:p w14:paraId="30987667" w14:textId="4886A77C" w:rsidR="002A7851" w:rsidRDefault="002A7851">
      <w:pPr>
        <w:jc w:val="left"/>
      </w:pPr>
      <w:r w:rsidRPr="002A7851">
        <w:rPr>
          <w:noProof/>
        </w:rPr>
        <w:drawing>
          <wp:inline distT="0" distB="0" distL="0" distR="0" wp14:anchorId="70D4269F" wp14:editId="2043DDC4">
            <wp:extent cx="5334904" cy="3004185"/>
            <wp:effectExtent l="19050" t="19050" r="0" b="5715"/>
            <wp:docPr id="7435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334904" cy="3004185"/>
                    </a:xfrm>
                    <a:prstGeom prst="rect">
                      <a:avLst/>
                    </a:prstGeom>
                    <a:ln>
                      <a:solidFill>
                        <a:schemeClr val="tx1"/>
                      </a:solidFill>
                    </a:ln>
                  </pic:spPr>
                </pic:pic>
              </a:graphicData>
            </a:graphic>
          </wp:inline>
        </w:drawing>
      </w:r>
    </w:p>
    <w:p w14:paraId="444AB6E4" w14:textId="5270FB46" w:rsidR="00F27012" w:rsidRDefault="00F27012" w:rsidP="00F27012">
      <w:pPr>
        <w:pStyle w:val="Caption"/>
        <w:jc w:val="center"/>
      </w:pPr>
      <w:bookmarkStart w:id="50" w:name="_Toc13999551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4</w:t>
      </w:r>
      <w:r w:rsidRPr="00EF35FE">
        <w:rPr>
          <w:color w:val="auto"/>
        </w:rPr>
        <w:fldChar w:fldCharType="end"/>
      </w:r>
      <w:r w:rsidRPr="00EF35FE">
        <w:rPr>
          <w:color w:val="auto"/>
        </w:rPr>
        <w:t xml:space="preserve">. </w:t>
      </w:r>
      <w:r>
        <w:rPr>
          <w:color w:val="auto"/>
        </w:rPr>
        <w:t>XGB - Feature importance on non-optimized model</w:t>
      </w:r>
      <w:bookmarkEnd w:id="50"/>
    </w:p>
    <w:p w14:paraId="1A4E2E16" w14:textId="77777777" w:rsidR="00F27012" w:rsidRDefault="00F27012">
      <w:pPr>
        <w:jc w:val="left"/>
      </w:pPr>
    </w:p>
    <w:p w14:paraId="511779A0" w14:textId="0B781965" w:rsidR="00F11656" w:rsidRDefault="00363A70" w:rsidP="00F11656">
      <w:pPr>
        <w:ind w:firstLine="720"/>
      </w:pPr>
      <w:r w:rsidRPr="00363A70">
        <w:t xml:space="preserve">However, no model promises perfect results under all circumstances. Proper evaluation, tuning, and handling potential problems such as overfitting are critical. </w:t>
      </w:r>
      <w:r w:rsidR="00972C4C">
        <w:t>The handling of class imbalances and hyperparameter tuning influences model performance</w:t>
      </w:r>
      <w:r w:rsidRPr="00363A70">
        <w:t>.</w:t>
      </w:r>
      <w:r w:rsidR="00D01821">
        <w:t xml:space="preserve"> </w:t>
      </w:r>
      <w:r w:rsidR="00F11656">
        <w:t xml:space="preserve">To effectively search the hyperparameter space and determine the ideal configuration for XGBoost, Optuna uses state-of-the-art optimization methods, including Bayesian optimization and tree-structured </w:t>
      </w:r>
      <w:proofErr w:type="spellStart"/>
      <w:r w:rsidR="00F11656">
        <w:t>Parzen</w:t>
      </w:r>
      <w:proofErr w:type="spellEnd"/>
      <w:r w:rsidR="00F11656">
        <w:t xml:space="preserve"> estimators </w:t>
      </w:r>
      <w:r w:rsidR="00F11656">
        <w:rPr>
          <w:noProof/>
        </w:rPr>
        <w:t xml:space="preserve">(Akiba, Sano, Yanase, Ohta, &amp; </w:t>
      </w:r>
      <w:r w:rsidR="00F11656">
        <w:rPr>
          <w:noProof/>
        </w:rPr>
        <w:lastRenderedPageBreak/>
        <w:t>Koyama, 2019; Srinivas &amp; Katarya, 2022)</w:t>
      </w:r>
      <w:r w:rsidR="00F11656">
        <w:t>. It effectively searches for hyperparameters that lead to improved performance by judiciously balancing exploration and exploitation.</w:t>
      </w:r>
    </w:p>
    <w:p w14:paraId="78D46256" w14:textId="77777777" w:rsidR="00116697" w:rsidRDefault="00116697" w:rsidP="00F11656">
      <w:pPr>
        <w:ind w:firstLine="720"/>
      </w:pPr>
    </w:p>
    <w:p w14:paraId="6E26FB44" w14:textId="287094C4" w:rsidR="00F11656" w:rsidRDefault="00F11656" w:rsidP="00F11656">
      <w:pPr>
        <w:ind w:firstLine="720"/>
      </w:pPr>
      <w:r>
        <w:t>We can automate the hyperparameter tuning process for XGBoost using Optuna's capabilities, which will save a lot of time and effort. Optuna intelligently samples hyperparameter combinations and evaluates them using specified objective functions or evaluation metrics</w:t>
      </w:r>
      <w:r w:rsidR="00972C4C">
        <w:t xml:space="preserve"> instead of</w:t>
      </w:r>
      <w:r>
        <w:t xml:space="preserve"> manually tweaking hyperparameters and evaluating model performance. Because Optuna provides a simple API to specify the search range for hyperparameters and an interface to communicate with the XGBoost training process, its integration with XGBoost is smooth </w:t>
      </w:r>
      <w:sdt>
        <w:sdtPr>
          <w:id w:val="1122270166"/>
          <w:citation/>
        </w:sdtPr>
        <w:sdtContent>
          <w:r>
            <w:fldChar w:fldCharType="begin"/>
          </w:r>
          <w:r>
            <w:instrText xml:space="preserve"> CITATION Aki19 \l 1033 </w:instrText>
          </w:r>
          <w:r>
            <w:fldChar w:fldCharType="separate"/>
          </w:r>
          <w:r w:rsidR="00004ABE">
            <w:rPr>
              <w:noProof/>
            </w:rPr>
            <w:t>(Akiba, Sano, Yanase, Ohta, &amp; Koyama, 2019)</w:t>
          </w:r>
          <w:r>
            <w:fldChar w:fldCharType="end"/>
          </w:r>
        </w:sdtContent>
      </w:sdt>
      <w:r>
        <w:t>. The fact that it supports both discrete and continuous hyperparameters makes it possible to perform a thorough search over a wide range of values.</w:t>
      </w:r>
    </w:p>
    <w:p w14:paraId="127525A2" w14:textId="77777777" w:rsidR="00116697" w:rsidRDefault="00116697" w:rsidP="00F11656">
      <w:pPr>
        <w:ind w:firstLine="720"/>
      </w:pPr>
    </w:p>
    <w:p w14:paraId="3B01593D" w14:textId="19DEC6B5" w:rsidR="00F11656" w:rsidRDefault="00F11656" w:rsidP="000759EF">
      <w:pPr>
        <w:ind w:firstLine="720"/>
      </w:pPr>
      <w:r>
        <w:t>In addition, Optuna provides features such as early pausing, trimming, and parallel execution that further speed up and increase the effectiveness of the hyperparameter optimization process. It intelligently terminates unproductive experiments early and efficiently distributes computing resources.</w:t>
      </w:r>
      <w:r w:rsidR="000759EF">
        <w:t xml:space="preserve"> As shown in Figure 2</w:t>
      </w:r>
      <w:r w:rsidR="009B6DA3">
        <w:t>5</w:t>
      </w:r>
      <w:r w:rsidR="000759EF">
        <w:t xml:space="preserve">, Optuna quickly found the </w:t>
      </w:r>
      <w:r w:rsidR="00E12D33">
        <w:t>best objective value for our model.</w:t>
      </w:r>
    </w:p>
    <w:p w14:paraId="5ABECF04" w14:textId="77777777" w:rsidR="00E55F27" w:rsidRDefault="00E55F27" w:rsidP="00D00A06"/>
    <w:p w14:paraId="763632F5" w14:textId="77777777" w:rsidR="00625D05" w:rsidRDefault="00625D05">
      <w:pPr>
        <w:jc w:val="left"/>
      </w:pPr>
      <w:r>
        <w:rPr>
          <w:noProof/>
        </w:rPr>
        <w:drawing>
          <wp:inline distT="0" distB="0" distL="0" distR="0" wp14:anchorId="1C95A977" wp14:editId="2EF78E51">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8893F3E" w14:textId="463F1836" w:rsidR="00F27012" w:rsidRDefault="00F27012" w:rsidP="00E55F27">
      <w:pPr>
        <w:pStyle w:val="Caption"/>
        <w:jc w:val="center"/>
      </w:pPr>
      <w:bookmarkStart w:id="51" w:name="_Toc13999552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5</w:t>
      </w:r>
      <w:r w:rsidRPr="00EF35FE">
        <w:rPr>
          <w:color w:val="auto"/>
        </w:rPr>
        <w:fldChar w:fldCharType="end"/>
      </w:r>
      <w:r w:rsidRPr="00EF35FE">
        <w:rPr>
          <w:color w:val="auto"/>
        </w:rPr>
        <w:t xml:space="preserve">. </w:t>
      </w:r>
      <w:r>
        <w:rPr>
          <w:color w:val="auto"/>
        </w:rPr>
        <w:t>XGB Optuna - Optimization History Plot</w:t>
      </w:r>
      <w:bookmarkEnd w:id="51"/>
    </w:p>
    <w:p w14:paraId="407FC7F8" w14:textId="75301C77" w:rsidR="00E12D33" w:rsidRDefault="00E12D33" w:rsidP="00E55F27">
      <w:pPr>
        <w:ind w:firstLine="720"/>
      </w:pPr>
      <w:r w:rsidRPr="00E12D33">
        <w:lastRenderedPageBreak/>
        <w:t>Optuna provides a Parallel Coordinate plot which helps decipher and evaluate the results of hyperparameter tuning. It provides a clear and simple perspective that makes it easy to identify high</w:t>
      </w:r>
      <w:r w:rsidR="00972C4C">
        <w:t>-</w:t>
      </w:r>
      <w:r w:rsidRPr="00E12D33">
        <w:t>performing hyperparameter setups by displaying each trial as a line and mapping the hyperparameters on multiple axes</w:t>
      </w:r>
      <w:r w:rsidR="00F87922">
        <w:t xml:space="preserve"> for our model. Indeed, Figure 2</w:t>
      </w:r>
      <w:r w:rsidR="009B6DA3">
        <w:t>6</w:t>
      </w:r>
      <w:r w:rsidR="00F87922">
        <w:t xml:space="preserve"> clearly </w:t>
      </w:r>
      <w:r w:rsidR="00E84487">
        <w:t>shows</w:t>
      </w:r>
      <w:r w:rsidR="00F87922">
        <w:t xml:space="preserve"> a repetitive pattern that would work best for our dataset.</w:t>
      </w:r>
    </w:p>
    <w:p w14:paraId="7D0475EE" w14:textId="2E7FC1AF" w:rsidR="00625D05" w:rsidRDefault="00625D05">
      <w:pPr>
        <w:jc w:val="left"/>
      </w:pPr>
      <w:r>
        <w:rPr>
          <w:noProof/>
        </w:rPr>
        <w:drawing>
          <wp:inline distT="0" distB="0" distL="0" distR="0" wp14:anchorId="6CC29AE3" wp14:editId="6A999805">
            <wp:extent cx="5476875" cy="2442610"/>
            <wp:effectExtent l="19050" t="19050" r="0"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459"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44A65F29" w14:textId="3D195756" w:rsidR="00F27012" w:rsidRDefault="00F27012" w:rsidP="00F27012">
      <w:pPr>
        <w:pStyle w:val="Caption"/>
        <w:jc w:val="center"/>
      </w:pPr>
      <w:bookmarkStart w:id="52" w:name="_Toc13999552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6</w:t>
      </w:r>
      <w:r w:rsidRPr="00EF35FE">
        <w:rPr>
          <w:color w:val="auto"/>
        </w:rPr>
        <w:fldChar w:fldCharType="end"/>
      </w:r>
      <w:r w:rsidRPr="00EF35FE">
        <w:rPr>
          <w:color w:val="auto"/>
        </w:rPr>
        <w:t xml:space="preserve">. </w:t>
      </w:r>
      <w:r>
        <w:rPr>
          <w:color w:val="auto"/>
        </w:rPr>
        <w:t>XGB Optuna - Parallel Coordinate Plot</w:t>
      </w:r>
      <w:bookmarkEnd w:id="52"/>
    </w:p>
    <w:p w14:paraId="08A5331C" w14:textId="77777777" w:rsidR="00F27012" w:rsidRDefault="00F27012">
      <w:pPr>
        <w:jc w:val="left"/>
      </w:pPr>
    </w:p>
    <w:p w14:paraId="659E663B" w14:textId="3005DE66" w:rsidR="00E84487" w:rsidRDefault="00E84487" w:rsidP="00E55F27">
      <w:r>
        <w:tab/>
        <w:t>As shown in Figure 2</w:t>
      </w:r>
      <w:r w:rsidR="009B6DA3">
        <w:t>7</w:t>
      </w:r>
      <w:r>
        <w:t xml:space="preserve">, the final hyperparameters would highly rely on the eta parameter with a significance of 67%. </w:t>
      </w:r>
      <w:r w:rsidRPr="00E84487">
        <w:t xml:space="preserve">The shrinkage applied to each tree's contribution </w:t>
      </w:r>
      <w:r w:rsidR="00972C4C">
        <w:t>to</w:t>
      </w:r>
      <w:r w:rsidRPr="00E84487">
        <w:t xml:space="preserve"> the ensemble is controlled by the eta parameter, which impacts the model's convergence rate and overall performance</w:t>
      </w:r>
      <w:r>
        <w:t xml:space="preserve"> </w:t>
      </w:r>
      <w:sdt>
        <w:sdtPr>
          <w:id w:val="421762699"/>
          <w:citation/>
        </w:sdtPr>
        <w:sdtContent>
          <w:r>
            <w:fldChar w:fldCharType="begin"/>
          </w:r>
          <w:r>
            <w:instrText xml:space="preserve"> CITATION Aki19 \l 1033 </w:instrText>
          </w:r>
          <w:r>
            <w:fldChar w:fldCharType="separate"/>
          </w:r>
          <w:r w:rsidR="00004ABE">
            <w:rPr>
              <w:noProof/>
            </w:rPr>
            <w:t>(Akiba, Sano, Yanase, Ohta, &amp; Koyama, 2019)</w:t>
          </w:r>
          <w:r>
            <w:fldChar w:fldCharType="end"/>
          </w:r>
        </w:sdtContent>
      </w:sdt>
      <w:r w:rsidRPr="00E84487">
        <w:t>.</w:t>
      </w:r>
    </w:p>
    <w:p w14:paraId="6D6159FF" w14:textId="338C3E8E" w:rsidR="008403F5" w:rsidRDefault="008403F5">
      <w:pPr>
        <w:jc w:val="left"/>
      </w:pPr>
      <w:r>
        <w:rPr>
          <w:noProof/>
        </w:rPr>
        <w:drawing>
          <wp:inline distT="0" distB="0" distL="0" distR="0" wp14:anchorId="67CF4A3A" wp14:editId="54327E90">
            <wp:extent cx="5476875" cy="2442610"/>
            <wp:effectExtent l="19050" t="19050" r="0"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18397"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653C3A65" w14:textId="30D11007" w:rsidR="00F27012" w:rsidRDefault="00F27012" w:rsidP="00F27012">
      <w:pPr>
        <w:pStyle w:val="Caption"/>
        <w:jc w:val="center"/>
        <w:rPr>
          <w:color w:val="auto"/>
        </w:rPr>
      </w:pPr>
      <w:bookmarkStart w:id="53" w:name="_Toc13999552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7</w:t>
      </w:r>
      <w:r w:rsidRPr="00EF35FE">
        <w:rPr>
          <w:color w:val="auto"/>
        </w:rPr>
        <w:fldChar w:fldCharType="end"/>
      </w:r>
      <w:r w:rsidRPr="00EF35FE">
        <w:rPr>
          <w:color w:val="auto"/>
        </w:rPr>
        <w:t xml:space="preserve">. </w:t>
      </w:r>
      <w:r>
        <w:rPr>
          <w:color w:val="auto"/>
        </w:rPr>
        <w:t>XGB Optuna - Hyperparameter Importance</w:t>
      </w:r>
      <w:bookmarkEnd w:id="53"/>
    </w:p>
    <w:p w14:paraId="21D43684" w14:textId="5717CF55" w:rsidR="00F27012" w:rsidRDefault="003677D7" w:rsidP="00E55F27">
      <w:r>
        <w:lastRenderedPageBreak/>
        <w:tab/>
        <w:t>After using Optuna for our hyperparameter tuning, we can observe a shift in the feature importance</w:t>
      </w:r>
      <w:r w:rsidR="0013044F">
        <w:t xml:space="preserve"> (Figure </w:t>
      </w:r>
      <w:r w:rsidR="003D77D1">
        <w:t>28</w:t>
      </w:r>
      <w:r w:rsidR="0013044F">
        <w:t>)</w:t>
      </w:r>
      <w:r>
        <w:t xml:space="preserve">. </w:t>
      </w:r>
      <w:r w:rsidR="00E02240">
        <w:t>'</w:t>
      </w:r>
      <w:proofErr w:type="spellStart"/>
      <w:r>
        <w:t>ghi</w:t>
      </w:r>
      <w:proofErr w:type="spellEnd"/>
      <w:r w:rsidR="00E02240">
        <w:t>'</w:t>
      </w:r>
      <w:r>
        <w:t xml:space="preserve"> and </w:t>
      </w:r>
      <w:r w:rsidR="00E02240">
        <w:t>'</w:t>
      </w:r>
      <w:r>
        <w:t>day</w:t>
      </w:r>
      <w:r w:rsidR="00E02240">
        <w:t>'</w:t>
      </w:r>
      <w:r>
        <w:t xml:space="preserve"> remain </w:t>
      </w:r>
      <w:r w:rsidR="00E55F27">
        <w:t>high,</w:t>
      </w:r>
      <w:r>
        <w:t xml:space="preserve"> but </w:t>
      </w:r>
      <w:r w:rsidR="00E02240">
        <w:t>'</w:t>
      </w:r>
      <w:r>
        <w:t>month</w:t>
      </w:r>
      <w:r w:rsidR="00E02240">
        <w:t>'</w:t>
      </w:r>
      <w:r>
        <w:t xml:space="preserve"> finally increased, which would be logical as this is also a timestamp and indicator of the season too for </w:t>
      </w:r>
      <w:r w:rsidR="00E55F27">
        <w:t>energy</w:t>
      </w:r>
      <w:r>
        <w:t xml:space="preserve"> generation.</w:t>
      </w:r>
      <w:r w:rsidR="0013044F">
        <w:t xml:space="preserve"> Indeed, Figure </w:t>
      </w:r>
      <w:r w:rsidR="00197193">
        <w:t>28</w:t>
      </w:r>
      <w:r w:rsidR="0013044F">
        <w:t xml:space="preserve"> illustrates </w:t>
      </w:r>
      <w:r w:rsidR="00972C4C">
        <w:t xml:space="preserve">a </w:t>
      </w:r>
      <w:r w:rsidR="0013044F">
        <w:t xml:space="preserve">better importance of the features when modeling for </w:t>
      </w:r>
      <w:r w:rsidR="00972C4C">
        <w:t>predicting</w:t>
      </w:r>
      <w:r w:rsidR="0013044F">
        <w:t xml:space="preserve"> energy generation.</w:t>
      </w:r>
    </w:p>
    <w:p w14:paraId="5EBF3297" w14:textId="77777777" w:rsidR="00F27012" w:rsidRDefault="00437E7D">
      <w:pPr>
        <w:jc w:val="left"/>
      </w:pPr>
      <w:r w:rsidRPr="00437E7D">
        <w:rPr>
          <w:noProof/>
        </w:rPr>
        <w:drawing>
          <wp:inline distT="0" distB="0" distL="0" distR="0" wp14:anchorId="0488805E" wp14:editId="431E1740">
            <wp:extent cx="5486009" cy="3089275"/>
            <wp:effectExtent l="19050" t="19050" r="635" b="0"/>
            <wp:docPr id="88284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486009" cy="3089275"/>
                    </a:xfrm>
                    <a:prstGeom prst="rect">
                      <a:avLst/>
                    </a:prstGeom>
                    <a:ln>
                      <a:solidFill>
                        <a:schemeClr val="tx1"/>
                      </a:solidFill>
                    </a:ln>
                  </pic:spPr>
                </pic:pic>
              </a:graphicData>
            </a:graphic>
          </wp:inline>
        </w:drawing>
      </w:r>
    </w:p>
    <w:p w14:paraId="255A24A1" w14:textId="4E2E3CCF" w:rsidR="00F27012" w:rsidRDefault="00F27012" w:rsidP="00F27012">
      <w:pPr>
        <w:pStyle w:val="Caption"/>
        <w:jc w:val="center"/>
      </w:pPr>
      <w:bookmarkStart w:id="54" w:name="_Toc13999552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3D77D1">
        <w:rPr>
          <w:noProof/>
          <w:color w:val="auto"/>
        </w:rPr>
        <w:t>28</w:t>
      </w:r>
      <w:r w:rsidRPr="00EF35FE">
        <w:rPr>
          <w:color w:val="auto"/>
        </w:rPr>
        <w:fldChar w:fldCharType="end"/>
      </w:r>
      <w:r w:rsidRPr="00EF35FE">
        <w:rPr>
          <w:color w:val="auto"/>
        </w:rPr>
        <w:t xml:space="preserve">. </w:t>
      </w:r>
      <w:r>
        <w:rPr>
          <w:color w:val="auto"/>
        </w:rPr>
        <w:t>XGB Optimized - Feature importance on optimized model</w:t>
      </w:r>
      <w:bookmarkEnd w:id="54"/>
    </w:p>
    <w:p w14:paraId="1A1FD96F" w14:textId="6ED1C4C3" w:rsidR="00F27012" w:rsidRDefault="00E55F27" w:rsidP="00E55F27">
      <w:r>
        <w:tab/>
      </w:r>
      <w:r w:rsidR="000F01F5">
        <w:t xml:space="preserve">Then, we plotted our predictions against the actuals in Figure </w:t>
      </w:r>
      <w:r w:rsidR="00630621">
        <w:t>29</w:t>
      </w:r>
      <w:r w:rsidR="000F01F5">
        <w:t xml:space="preserve">. We can observe that our model is pretty conservative </w:t>
      </w:r>
      <w:r w:rsidR="00972C4C">
        <w:t>compared to what</w:t>
      </w:r>
      <w:r w:rsidR="000F01F5">
        <w:t xml:space="preserve"> happened.</w:t>
      </w:r>
    </w:p>
    <w:p w14:paraId="07855BCC" w14:textId="6804C5A9" w:rsidR="00BA66A3" w:rsidRDefault="00437E7D">
      <w:pPr>
        <w:jc w:val="left"/>
      </w:pPr>
      <w:r>
        <w:rPr>
          <w:noProof/>
        </w:rPr>
        <w:drawing>
          <wp:inline distT="0" distB="0" distL="0" distR="0" wp14:anchorId="757CC6EA" wp14:editId="74854A88">
            <wp:extent cx="5476875" cy="2442610"/>
            <wp:effectExtent l="19050" t="19050" r="0"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502"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540CECC9" w14:textId="2651A847" w:rsidR="00F27012" w:rsidRDefault="00F27012" w:rsidP="00F27012">
      <w:pPr>
        <w:pStyle w:val="Caption"/>
        <w:jc w:val="center"/>
      </w:pPr>
      <w:bookmarkStart w:id="55" w:name="_Toc13999552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630621">
        <w:rPr>
          <w:noProof/>
          <w:color w:val="auto"/>
        </w:rPr>
        <w:t>29</w:t>
      </w:r>
      <w:r w:rsidRPr="00EF35FE">
        <w:rPr>
          <w:color w:val="auto"/>
        </w:rPr>
        <w:fldChar w:fldCharType="end"/>
      </w:r>
      <w:r w:rsidRPr="00EF35FE">
        <w:rPr>
          <w:color w:val="auto"/>
        </w:rPr>
        <w:t xml:space="preserve">. </w:t>
      </w:r>
      <w:r>
        <w:rPr>
          <w:color w:val="auto"/>
        </w:rPr>
        <w:t>XGB Optimized - Model Predictions vs Actual</w:t>
      </w:r>
      <w:bookmarkEnd w:id="55"/>
    </w:p>
    <w:p w14:paraId="0B181C37" w14:textId="77777777" w:rsidR="00433737" w:rsidRDefault="00433737">
      <w:pPr>
        <w:jc w:val="left"/>
      </w:pPr>
    </w:p>
    <w:p w14:paraId="6D04CA44" w14:textId="139D7D45" w:rsidR="006174BA" w:rsidRDefault="00604866" w:rsidP="00EF5551">
      <w:pPr>
        <w:ind w:firstLine="720"/>
      </w:pPr>
      <w:r>
        <w:rPr>
          <w:noProof/>
        </w:rPr>
        <w:lastRenderedPageBreak/>
        <w:drawing>
          <wp:anchor distT="0" distB="0" distL="114300" distR="114300" simplePos="0" relativeHeight="251685888" behindDoc="0" locked="0" layoutInCell="1" allowOverlap="1" wp14:anchorId="3781F328" wp14:editId="12D353A4">
            <wp:simplePos x="0" y="0"/>
            <wp:positionH relativeFrom="margin">
              <wp:align>center</wp:align>
            </wp:positionH>
            <wp:positionV relativeFrom="paragraph">
              <wp:posOffset>1009650</wp:posOffset>
            </wp:positionV>
            <wp:extent cx="4937760" cy="2743200"/>
            <wp:effectExtent l="19050" t="19050" r="0" b="0"/>
            <wp:wrapTopAndBottom/>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1807"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937760" cy="2743200"/>
                    </a:xfrm>
                    <a:prstGeom prst="rect">
                      <a:avLst/>
                    </a:prstGeom>
                    <a:noFill/>
                    <a:ln>
                      <a:solidFill>
                        <a:schemeClr val="tx1"/>
                      </a:solidFill>
                    </a:ln>
                  </pic:spPr>
                </pic:pic>
              </a:graphicData>
            </a:graphic>
          </wp:anchor>
        </w:drawing>
      </w:r>
      <w:r w:rsidR="000F01F5">
        <w:t>Now</w:t>
      </w:r>
      <w:r w:rsidR="00433737">
        <w:t xml:space="preserve">, we will look at the predictions only to understand what happened. Figure </w:t>
      </w:r>
      <w:r w:rsidR="00731CC4">
        <w:t>30</w:t>
      </w:r>
      <w:r w:rsidR="00433737">
        <w:t xml:space="preserve"> represents the last </w:t>
      </w:r>
      <w:r w:rsidR="00972C4C">
        <w:t>four</w:t>
      </w:r>
      <w:r w:rsidR="00433737">
        <w:t xml:space="preserve"> months of data, where we teste</w:t>
      </w:r>
      <w:r w:rsidR="00CC5C8F">
        <w:t>d</w:t>
      </w:r>
      <w:r w:rsidR="00433737">
        <w:t xml:space="preserve"> our predictions.</w:t>
      </w:r>
      <w:r w:rsidR="0072006D">
        <w:t xml:space="preserve"> </w:t>
      </w:r>
      <w:r w:rsidR="00972C4C">
        <w:t>We can better see the predictions once we slightly gray out the actual</w:t>
      </w:r>
      <w:r w:rsidR="0072006D">
        <w:t xml:space="preserve">. Indeed, we can see that our model is </w:t>
      </w:r>
      <w:r w:rsidR="003718B9">
        <w:t xml:space="preserve">quite </w:t>
      </w:r>
      <w:r>
        <w:t>conservative,</w:t>
      </w:r>
      <w:r w:rsidR="003718B9">
        <w:t xml:space="preserve"> but it </w:t>
      </w:r>
      <w:r w:rsidR="00972C4C">
        <w:t>follows</w:t>
      </w:r>
      <w:r w:rsidR="003718B9">
        <w:t xml:space="preserve"> most of the trends from the actual.</w:t>
      </w:r>
    </w:p>
    <w:p w14:paraId="0BAE3B38" w14:textId="04404A32" w:rsidR="00F27012" w:rsidRDefault="00F27012" w:rsidP="00F27012">
      <w:pPr>
        <w:pStyle w:val="Caption"/>
        <w:jc w:val="center"/>
      </w:pPr>
      <w:bookmarkStart w:id="56" w:name="_Toc13999552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0</w:t>
      </w:r>
      <w:r w:rsidRPr="00EF35FE">
        <w:rPr>
          <w:color w:val="auto"/>
        </w:rPr>
        <w:fldChar w:fldCharType="end"/>
      </w:r>
      <w:r w:rsidRPr="00EF35FE">
        <w:rPr>
          <w:color w:val="auto"/>
        </w:rPr>
        <w:t xml:space="preserve">. </w:t>
      </w:r>
      <w:r>
        <w:rPr>
          <w:color w:val="auto"/>
        </w:rPr>
        <w:t>XGB Optimized - Model Predictions vs</w:t>
      </w:r>
      <w:r w:rsidR="00972C4C">
        <w:rPr>
          <w:color w:val="auto"/>
        </w:rPr>
        <w:t>.</w:t>
      </w:r>
      <w:r>
        <w:rPr>
          <w:color w:val="auto"/>
        </w:rPr>
        <w:t xml:space="preserve"> Actual focus on </w:t>
      </w:r>
      <w:r w:rsidR="00972C4C">
        <w:rPr>
          <w:color w:val="auto"/>
        </w:rPr>
        <w:t>P</w:t>
      </w:r>
      <w:r>
        <w:rPr>
          <w:color w:val="auto"/>
        </w:rPr>
        <w:t>redictions period</w:t>
      </w:r>
      <w:bookmarkEnd w:id="56"/>
    </w:p>
    <w:p w14:paraId="2530E4DC" w14:textId="23B50D4A" w:rsidR="00BA66A3" w:rsidRDefault="00604866">
      <w:pPr>
        <w:jc w:val="left"/>
      </w:pPr>
      <w:r>
        <w:rPr>
          <w:noProof/>
        </w:rPr>
        <w:drawing>
          <wp:anchor distT="0" distB="0" distL="114300" distR="114300" simplePos="0" relativeHeight="251694080" behindDoc="0" locked="0" layoutInCell="1" allowOverlap="1" wp14:anchorId="11BC1576" wp14:editId="0E2D7F8E">
            <wp:simplePos x="0" y="0"/>
            <wp:positionH relativeFrom="margin">
              <wp:posOffset>280035</wp:posOffset>
            </wp:positionH>
            <wp:positionV relativeFrom="paragraph">
              <wp:posOffset>591820</wp:posOffset>
            </wp:positionV>
            <wp:extent cx="4937125" cy="2742565"/>
            <wp:effectExtent l="19050" t="19050" r="0" b="635"/>
            <wp:wrapTopAndBottom/>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47520" name="Picture 9"/>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937125" cy="2742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4D31B7">
        <w:tab/>
        <w:t xml:space="preserve">Based on Figure </w:t>
      </w:r>
      <w:r w:rsidR="00731CC4">
        <w:t>31</w:t>
      </w:r>
      <w:r w:rsidR="004D31B7">
        <w:t xml:space="preserve">, we observed that our predictions against the actual still clearly form a </w:t>
      </w:r>
      <w:r w:rsidR="006E2AF7">
        <w:t>line trend</w:t>
      </w:r>
      <w:r w:rsidR="004D31B7">
        <w:t xml:space="preserve"> which would indicate the validity of this model.</w:t>
      </w:r>
    </w:p>
    <w:p w14:paraId="7939D546" w14:textId="6B2D1D70" w:rsidR="00F27012" w:rsidRDefault="00F27012" w:rsidP="00F27012">
      <w:pPr>
        <w:pStyle w:val="Caption"/>
        <w:jc w:val="center"/>
      </w:pPr>
      <w:bookmarkStart w:id="57" w:name="_Toc13999552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1</w:t>
      </w:r>
      <w:r w:rsidRPr="00EF35FE">
        <w:rPr>
          <w:color w:val="auto"/>
        </w:rPr>
        <w:fldChar w:fldCharType="end"/>
      </w:r>
      <w:r w:rsidRPr="00EF35FE">
        <w:rPr>
          <w:color w:val="auto"/>
        </w:rPr>
        <w:t xml:space="preserve">. </w:t>
      </w:r>
      <w:r>
        <w:rPr>
          <w:color w:val="auto"/>
        </w:rPr>
        <w:t>XGB Optimized - Model Predictions vs Actual</w:t>
      </w:r>
      <w:bookmarkEnd w:id="57"/>
    </w:p>
    <w:p w14:paraId="74D56D99" w14:textId="081F7D13" w:rsidR="002A7851" w:rsidRDefault="002A7851">
      <w:pPr>
        <w:jc w:val="left"/>
      </w:pPr>
    </w:p>
    <w:p w14:paraId="75244C2E" w14:textId="7A4712CD" w:rsidR="002A7851" w:rsidRDefault="002A7851">
      <w:pPr>
        <w:jc w:val="left"/>
      </w:pPr>
      <w:r>
        <w:br w:type="page"/>
      </w:r>
    </w:p>
    <w:p w14:paraId="591B11CC" w14:textId="0C799429" w:rsidR="006619EE" w:rsidRDefault="006619EE" w:rsidP="000F1D6D">
      <w:pPr>
        <w:pStyle w:val="Heading1"/>
      </w:pPr>
      <w:bookmarkStart w:id="58" w:name="_Toc139995562"/>
      <w:r>
        <w:lastRenderedPageBreak/>
        <w:t>Conclusion</w:t>
      </w:r>
      <w:bookmarkEnd w:id="58"/>
    </w:p>
    <w:p w14:paraId="37093E85" w14:textId="1C787B2C" w:rsidR="004C47A9" w:rsidRDefault="004C47A9" w:rsidP="004C47A9">
      <w:pPr>
        <w:pStyle w:val="Heading2"/>
      </w:pPr>
      <w:bookmarkStart w:id="59" w:name="_Toc139995563"/>
      <w:r>
        <w:t>6.1. Results</w:t>
      </w:r>
      <w:bookmarkEnd w:id="59"/>
    </w:p>
    <w:p w14:paraId="7F6E7551" w14:textId="3B25D547" w:rsidR="004C47A9" w:rsidRDefault="00F84AAE" w:rsidP="00103980">
      <w:pPr>
        <w:ind w:firstLine="720"/>
      </w:pPr>
      <w:r>
        <w:t>Our</w:t>
      </w:r>
      <w:r w:rsidR="00103980" w:rsidRPr="00103980">
        <w:t xml:space="preserve"> research project</w:t>
      </w:r>
      <w:r w:rsidR="00FB73CD">
        <w:t xml:space="preserve"> was</w:t>
      </w:r>
      <w:r w:rsidR="00103980" w:rsidRPr="00103980">
        <w:t xml:space="preserve"> conducted in partnership with Enverus</w:t>
      </w:r>
      <w:r w:rsidR="00FB73CD">
        <w:t xml:space="preserve"> and</w:t>
      </w:r>
      <w:r w:rsidR="00103980" w:rsidRPr="00103980">
        <w:t xml:space="preserve"> aimed to improve the prediction of </w:t>
      </w:r>
      <w:r>
        <w:t xml:space="preserve">solar </w:t>
      </w:r>
      <w:r w:rsidR="00103980" w:rsidRPr="00103980">
        <w:t>energy generation</w:t>
      </w:r>
      <w:r>
        <w:t>'s</w:t>
      </w:r>
      <w:r w:rsidR="00103980" w:rsidRPr="00103980">
        <w:t xml:space="preserve"> performance by combining </w:t>
      </w:r>
      <w:r w:rsidR="00FB73CD">
        <w:t>location</w:t>
      </w:r>
      <w:r w:rsidR="00103980" w:rsidRPr="00103980">
        <w:t xml:space="preserve"> data and a variety of modeling methodologies. The goal of the research was to improve operational efficiency and decision</w:t>
      </w:r>
      <w:r>
        <w:t>-</w:t>
      </w:r>
      <w:r w:rsidR="00103980" w:rsidRPr="00103980">
        <w:t>making within the energy industry. The study aims to provide insight into accurate forecasts and viable regions for solar power generation by analyzing and contrasting multiple models.</w:t>
      </w:r>
    </w:p>
    <w:p w14:paraId="1D7D627E" w14:textId="3A410E59" w:rsidR="00BB7D69" w:rsidRDefault="00F84AAE" w:rsidP="00103980">
      <w:pPr>
        <w:ind w:firstLine="720"/>
      </w:pPr>
      <w:r>
        <w:t>Our</w:t>
      </w:r>
      <w:r w:rsidR="00103980" w:rsidRPr="00103980">
        <w:t xml:space="preserve"> literature review emphasized the need to consider geographic location</w:t>
      </w:r>
      <w:r>
        <w:t>,</w:t>
      </w:r>
      <w:r w:rsidR="00103980" w:rsidRPr="00103980">
        <w:t xml:space="preserve"> as solar radiation varies from place to place. </w:t>
      </w:r>
      <w:r>
        <w:t>Variables such as latitude, longitude, and weather patterns are essential in energy production</w:t>
      </w:r>
      <w:r w:rsidR="00103980" w:rsidRPr="00103980">
        <w:t xml:space="preserve">. </w:t>
      </w:r>
      <w:r w:rsidR="00FB73CD">
        <w:t>Indeed, t</w:t>
      </w:r>
      <w:r w:rsidR="00103980" w:rsidRPr="00103980">
        <w:t>he performance of solar farms is also affected by environmental variables such as temperature, humidity, dust, shade, and wind speed. Previous research has emphasized the use of ensemble models and robust modeling techniques to capture complicated interactions.</w:t>
      </w:r>
    </w:p>
    <w:p w14:paraId="1B0B47C4" w14:textId="10D9DA93" w:rsidR="00FB3D22" w:rsidRDefault="00103980" w:rsidP="00103980">
      <w:pPr>
        <w:ind w:firstLine="720"/>
      </w:pPr>
      <w:r w:rsidRPr="00103980">
        <w:t>Based on Table 1</w:t>
      </w:r>
      <w:r>
        <w:t xml:space="preserve"> below</w:t>
      </w:r>
      <w:r w:rsidRPr="00103980">
        <w:t xml:space="preserve">, the </w:t>
      </w:r>
      <w:r w:rsidR="00F84AAE">
        <w:t>modeling and data analysis result</w:t>
      </w:r>
      <w:r w:rsidRPr="00103980">
        <w:t xml:space="preserve">s indicated significant differences in the effectiveness of </w:t>
      </w:r>
      <w:r w:rsidR="00FB73CD">
        <w:t>the</w:t>
      </w:r>
      <w:r w:rsidRPr="00103980">
        <w:t xml:space="preserve"> models.</w:t>
      </w:r>
      <w:r w:rsidR="00FB73CD">
        <w:t xml:space="preserve"> At the top,</w:t>
      </w:r>
      <w:r w:rsidRPr="00103980">
        <w:t xml:space="preserve"> </w:t>
      </w:r>
      <w:proofErr w:type="gramStart"/>
      <w:r w:rsidRPr="00103980">
        <w:t>The</w:t>
      </w:r>
      <w:proofErr w:type="gramEnd"/>
      <w:r w:rsidRPr="00103980">
        <w:t xml:space="preserve"> </w:t>
      </w:r>
      <w:r w:rsidR="00FB73CD">
        <w:t>shifted</w:t>
      </w:r>
      <w:r w:rsidRPr="00103980">
        <w:t xml:space="preserve"> </w:t>
      </w:r>
      <w:r w:rsidR="00FB73CD">
        <w:t>Autoregressive</w:t>
      </w:r>
      <w:r w:rsidRPr="00103980">
        <w:t xml:space="preserve"> model was the most accurate</w:t>
      </w:r>
      <w:r w:rsidR="00F84AAE">
        <w:t>,</w:t>
      </w:r>
      <w:r w:rsidRPr="00103980">
        <w:t xml:space="preserve"> with an accuracy of 0.8722501. The fact that it outperformed all other models in terms of accuracy suggests that it can be used to predict power generation performance.</w:t>
      </w:r>
    </w:p>
    <w:p w14:paraId="6454424C" w14:textId="77777777" w:rsidR="00103980" w:rsidRDefault="00103980" w:rsidP="00103980"/>
    <w:tbl>
      <w:tblPr>
        <w:tblStyle w:val="PlainTable3"/>
        <w:tblW w:w="11645" w:type="dxa"/>
        <w:tblInd w:w="-1512" w:type="dxa"/>
        <w:tblLook w:val="04A0" w:firstRow="1" w:lastRow="0" w:firstColumn="1" w:lastColumn="0" w:noHBand="0" w:noVBand="1"/>
      </w:tblPr>
      <w:tblGrid>
        <w:gridCol w:w="2448"/>
        <w:gridCol w:w="1276"/>
        <w:gridCol w:w="1164"/>
        <w:gridCol w:w="1078"/>
        <w:gridCol w:w="1164"/>
        <w:gridCol w:w="1348"/>
        <w:gridCol w:w="1076"/>
        <w:gridCol w:w="817"/>
        <w:gridCol w:w="1274"/>
      </w:tblGrid>
      <w:tr w:rsidR="001F39FE" w:rsidRPr="00FB3D22" w14:paraId="561C00CF" w14:textId="77777777" w:rsidTr="001F39FE">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2448" w:type="dxa"/>
            <w:noWrap/>
            <w:hideMark/>
          </w:tcPr>
          <w:p w14:paraId="02266A55" w14:textId="77777777" w:rsidR="00FB3D22" w:rsidRPr="00FB3D22" w:rsidRDefault="00FB3D22" w:rsidP="00FB3D22">
            <w:pPr>
              <w:jc w:val="center"/>
              <w:rPr>
                <w:rFonts w:ascii="Calibri" w:eastAsia="Times New Roman" w:hAnsi="Calibri" w:cs="Calibri"/>
                <w:color w:val="000000"/>
                <w:kern w:val="0"/>
                <w:sz w:val="20"/>
                <w:szCs w:val="20"/>
                <w14:ligatures w14:val="none"/>
              </w:rPr>
            </w:pPr>
            <w:bookmarkStart w:id="60" w:name="_Hlk139911382"/>
            <w:r w:rsidRPr="00FB3D22">
              <w:rPr>
                <w:rFonts w:ascii="Calibri" w:eastAsia="Times New Roman" w:hAnsi="Calibri" w:cs="Calibri"/>
                <w:color w:val="000000"/>
                <w:kern w:val="0"/>
                <w:sz w:val="20"/>
                <w:szCs w:val="20"/>
                <w14:ligatures w14:val="none"/>
              </w:rPr>
              <w:t>Model</w:t>
            </w:r>
          </w:p>
        </w:tc>
        <w:tc>
          <w:tcPr>
            <w:tcW w:w="1276" w:type="dxa"/>
            <w:noWrap/>
            <w:hideMark/>
          </w:tcPr>
          <w:p w14:paraId="16C9E013"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ccuracy</w:t>
            </w:r>
          </w:p>
        </w:tc>
        <w:tc>
          <w:tcPr>
            <w:tcW w:w="1164" w:type="dxa"/>
            <w:noWrap/>
            <w:hideMark/>
          </w:tcPr>
          <w:p w14:paraId="59A5FE49"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N. RMSE</w:t>
            </w:r>
          </w:p>
        </w:tc>
        <w:tc>
          <w:tcPr>
            <w:tcW w:w="1078" w:type="dxa"/>
            <w:noWrap/>
            <w:hideMark/>
          </w:tcPr>
          <w:p w14:paraId="50192F01"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2</w:t>
            </w:r>
          </w:p>
        </w:tc>
        <w:tc>
          <w:tcPr>
            <w:tcW w:w="1164" w:type="dxa"/>
            <w:noWrap/>
            <w:hideMark/>
          </w:tcPr>
          <w:p w14:paraId="712D1632"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MAE</w:t>
            </w:r>
          </w:p>
        </w:tc>
        <w:tc>
          <w:tcPr>
            <w:tcW w:w="1348" w:type="dxa"/>
            <w:noWrap/>
            <w:hideMark/>
          </w:tcPr>
          <w:p w14:paraId="69B97E63"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MSE_score</w:t>
            </w:r>
          </w:p>
        </w:tc>
        <w:tc>
          <w:tcPr>
            <w:tcW w:w="1076" w:type="dxa"/>
            <w:noWrap/>
            <w:hideMark/>
          </w:tcPr>
          <w:p w14:paraId="0C32907B"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2_score</w:t>
            </w:r>
          </w:p>
        </w:tc>
        <w:tc>
          <w:tcPr>
            <w:tcW w:w="817" w:type="dxa"/>
            <w:noWrap/>
            <w:hideMark/>
          </w:tcPr>
          <w:p w14:paraId="0ADD8379"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score</w:t>
            </w:r>
          </w:p>
        </w:tc>
        <w:tc>
          <w:tcPr>
            <w:tcW w:w="1274" w:type="dxa"/>
            <w:noWrap/>
            <w:hideMark/>
          </w:tcPr>
          <w:p w14:paraId="6F0962B1"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Final_Rank</w:t>
            </w:r>
          </w:p>
        </w:tc>
      </w:tr>
      <w:tr w:rsidR="00FB3D22" w:rsidRPr="001F39FE" w14:paraId="2565615F"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B57DD3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Shifted Autoregressive</w:t>
            </w:r>
          </w:p>
        </w:tc>
        <w:tc>
          <w:tcPr>
            <w:tcW w:w="1276" w:type="dxa"/>
            <w:noWrap/>
            <w:hideMark/>
          </w:tcPr>
          <w:p w14:paraId="44CF576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722501</w:t>
            </w:r>
          </w:p>
        </w:tc>
        <w:tc>
          <w:tcPr>
            <w:tcW w:w="1164" w:type="dxa"/>
            <w:noWrap/>
            <w:hideMark/>
          </w:tcPr>
          <w:p w14:paraId="6159205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0669808</w:t>
            </w:r>
          </w:p>
        </w:tc>
        <w:tc>
          <w:tcPr>
            <w:tcW w:w="1078" w:type="dxa"/>
            <w:noWrap/>
            <w:hideMark/>
          </w:tcPr>
          <w:p w14:paraId="333AE1EE"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951669</w:t>
            </w:r>
          </w:p>
        </w:tc>
        <w:tc>
          <w:tcPr>
            <w:tcW w:w="1164" w:type="dxa"/>
            <w:noWrap/>
            <w:hideMark/>
          </w:tcPr>
          <w:p w14:paraId="74FA3B0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71.82246</w:t>
            </w:r>
          </w:p>
        </w:tc>
        <w:tc>
          <w:tcPr>
            <w:tcW w:w="1348" w:type="dxa"/>
            <w:noWrap/>
            <w:hideMark/>
          </w:tcPr>
          <w:p w14:paraId="3EB68382"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1076" w:type="dxa"/>
            <w:noWrap/>
            <w:hideMark/>
          </w:tcPr>
          <w:p w14:paraId="7ADFECA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c>
          <w:tcPr>
            <w:tcW w:w="817" w:type="dxa"/>
            <w:noWrap/>
            <w:hideMark/>
          </w:tcPr>
          <w:p w14:paraId="7B8718CF"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2</w:t>
            </w:r>
          </w:p>
        </w:tc>
        <w:tc>
          <w:tcPr>
            <w:tcW w:w="1274" w:type="dxa"/>
            <w:noWrap/>
            <w:hideMark/>
          </w:tcPr>
          <w:p w14:paraId="08CFC280"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r>
      <w:tr w:rsidR="001F39FE" w:rsidRPr="00FB3D22" w14:paraId="42655AD1"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3D554E2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XGBoost</w:t>
            </w:r>
          </w:p>
        </w:tc>
        <w:tc>
          <w:tcPr>
            <w:tcW w:w="1276" w:type="dxa"/>
            <w:noWrap/>
            <w:hideMark/>
          </w:tcPr>
          <w:p w14:paraId="0CA51E4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3003413</w:t>
            </w:r>
          </w:p>
        </w:tc>
        <w:tc>
          <w:tcPr>
            <w:tcW w:w="1164" w:type="dxa"/>
            <w:noWrap/>
            <w:hideMark/>
          </w:tcPr>
          <w:p w14:paraId="3587E615"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0787941</w:t>
            </w:r>
          </w:p>
        </w:tc>
        <w:tc>
          <w:tcPr>
            <w:tcW w:w="1078" w:type="dxa"/>
            <w:noWrap/>
            <w:hideMark/>
          </w:tcPr>
          <w:p w14:paraId="39928E5E"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9501566</w:t>
            </w:r>
          </w:p>
        </w:tc>
        <w:tc>
          <w:tcPr>
            <w:tcW w:w="1164" w:type="dxa"/>
            <w:noWrap/>
            <w:hideMark/>
          </w:tcPr>
          <w:p w14:paraId="466C84B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98.32203</w:t>
            </w:r>
          </w:p>
        </w:tc>
        <w:tc>
          <w:tcPr>
            <w:tcW w:w="1348" w:type="dxa"/>
            <w:noWrap/>
            <w:hideMark/>
          </w:tcPr>
          <w:p w14:paraId="4C2C2EC8"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c>
          <w:tcPr>
            <w:tcW w:w="1076" w:type="dxa"/>
            <w:noWrap/>
            <w:hideMark/>
          </w:tcPr>
          <w:p w14:paraId="560B8160"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817" w:type="dxa"/>
            <w:noWrap/>
            <w:hideMark/>
          </w:tcPr>
          <w:p w14:paraId="126F2E1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8</w:t>
            </w:r>
          </w:p>
        </w:tc>
        <w:tc>
          <w:tcPr>
            <w:tcW w:w="1274" w:type="dxa"/>
            <w:noWrap/>
            <w:hideMark/>
          </w:tcPr>
          <w:p w14:paraId="4E482FFA"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r>
      <w:tr w:rsidR="00FB3D22" w:rsidRPr="001F39FE" w14:paraId="3F7F8F6E"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4559EB54"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andom Forest</w:t>
            </w:r>
          </w:p>
        </w:tc>
        <w:tc>
          <w:tcPr>
            <w:tcW w:w="1276" w:type="dxa"/>
            <w:noWrap/>
            <w:hideMark/>
          </w:tcPr>
          <w:p w14:paraId="25A5C278"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0102389</w:t>
            </w:r>
          </w:p>
        </w:tc>
        <w:tc>
          <w:tcPr>
            <w:tcW w:w="1164" w:type="dxa"/>
            <w:noWrap/>
            <w:hideMark/>
          </w:tcPr>
          <w:p w14:paraId="63223DF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054079</w:t>
            </w:r>
          </w:p>
        </w:tc>
        <w:tc>
          <w:tcPr>
            <w:tcW w:w="1078" w:type="dxa"/>
            <w:noWrap/>
            <w:hideMark/>
          </w:tcPr>
          <w:p w14:paraId="33B0652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739532</w:t>
            </w:r>
          </w:p>
        </w:tc>
        <w:tc>
          <w:tcPr>
            <w:tcW w:w="1164" w:type="dxa"/>
            <w:noWrap/>
            <w:hideMark/>
          </w:tcPr>
          <w:p w14:paraId="11247D8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105.0111</w:t>
            </w:r>
          </w:p>
        </w:tc>
        <w:tc>
          <w:tcPr>
            <w:tcW w:w="1348" w:type="dxa"/>
            <w:noWrap/>
            <w:hideMark/>
          </w:tcPr>
          <w:p w14:paraId="3FEF8186"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1076" w:type="dxa"/>
            <w:noWrap/>
            <w:hideMark/>
          </w:tcPr>
          <w:p w14:paraId="6248CC57"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817" w:type="dxa"/>
            <w:noWrap/>
            <w:hideMark/>
          </w:tcPr>
          <w:p w14:paraId="1DD41D9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1274" w:type="dxa"/>
            <w:noWrap/>
            <w:hideMark/>
          </w:tcPr>
          <w:p w14:paraId="6D7F1618"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r>
      <w:tr w:rsidR="001F39FE" w:rsidRPr="00FB3D22" w14:paraId="28273D7F"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1BAE3A6B"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utoregressive</w:t>
            </w:r>
          </w:p>
        </w:tc>
        <w:tc>
          <w:tcPr>
            <w:tcW w:w="1276" w:type="dxa"/>
            <w:noWrap/>
            <w:hideMark/>
          </w:tcPr>
          <w:p w14:paraId="0603CAF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26</w:t>
            </w:r>
          </w:p>
        </w:tc>
        <w:tc>
          <w:tcPr>
            <w:tcW w:w="1164" w:type="dxa"/>
            <w:noWrap/>
            <w:hideMark/>
          </w:tcPr>
          <w:p w14:paraId="5A8EA3D2"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206196</w:t>
            </w:r>
          </w:p>
        </w:tc>
        <w:tc>
          <w:tcPr>
            <w:tcW w:w="1078" w:type="dxa"/>
            <w:noWrap/>
            <w:hideMark/>
          </w:tcPr>
          <w:p w14:paraId="2D2FA8A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61</w:t>
            </w:r>
          </w:p>
        </w:tc>
        <w:tc>
          <w:tcPr>
            <w:tcW w:w="1164" w:type="dxa"/>
            <w:noWrap/>
            <w:hideMark/>
          </w:tcPr>
          <w:p w14:paraId="1866B23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189</w:t>
            </w:r>
          </w:p>
        </w:tc>
        <w:tc>
          <w:tcPr>
            <w:tcW w:w="1348" w:type="dxa"/>
            <w:noWrap/>
            <w:hideMark/>
          </w:tcPr>
          <w:p w14:paraId="36CFB8C1"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c>
          <w:tcPr>
            <w:tcW w:w="1076" w:type="dxa"/>
            <w:noWrap/>
            <w:hideMark/>
          </w:tcPr>
          <w:p w14:paraId="59EF969C"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c>
          <w:tcPr>
            <w:tcW w:w="817" w:type="dxa"/>
            <w:noWrap/>
            <w:hideMark/>
          </w:tcPr>
          <w:p w14:paraId="5771B7FC"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2</w:t>
            </w:r>
          </w:p>
        </w:tc>
        <w:tc>
          <w:tcPr>
            <w:tcW w:w="1274" w:type="dxa"/>
            <w:noWrap/>
            <w:hideMark/>
          </w:tcPr>
          <w:p w14:paraId="40AC2C2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r>
      <w:tr w:rsidR="00FB3D22" w:rsidRPr="001F39FE" w14:paraId="0E9835CA"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46EFCB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Linear Regression (GHI, DNI)</w:t>
            </w:r>
          </w:p>
        </w:tc>
        <w:tc>
          <w:tcPr>
            <w:tcW w:w="1276" w:type="dxa"/>
            <w:noWrap/>
            <w:hideMark/>
          </w:tcPr>
          <w:p w14:paraId="30E2C31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65494881</w:t>
            </w:r>
          </w:p>
        </w:tc>
        <w:tc>
          <w:tcPr>
            <w:tcW w:w="1164" w:type="dxa"/>
            <w:noWrap/>
            <w:hideMark/>
          </w:tcPr>
          <w:p w14:paraId="066225F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207227</w:t>
            </w:r>
          </w:p>
        </w:tc>
        <w:tc>
          <w:tcPr>
            <w:tcW w:w="1078" w:type="dxa"/>
            <w:noWrap/>
            <w:hideMark/>
          </w:tcPr>
          <w:p w14:paraId="7E563BF4"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346655</w:t>
            </w:r>
          </w:p>
        </w:tc>
        <w:tc>
          <w:tcPr>
            <w:tcW w:w="1164" w:type="dxa"/>
            <w:noWrap/>
            <w:hideMark/>
          </w:tcPr>
          <w:p w14:paraId="4D4702B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330.7575</w:t>
            </w:r>
          </w:p>
        </w:tc>
        <w:tc>
          <w:tcPr>
            <w:tcW w:w="1348" w:type="dxa"/>
            <w:noWrap/>
            <w:hideMark/>
          </w:tcPr>
          <w:p w14:paraId="383F0E4D"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c>
          <w:tcPr>
            <w:tcW w:w="1076" w:type="dxa"/>
            <w:noWrap/>
            <w:hideMark/>
          </w:tcPr>
          <w:p w14:paraId="66147D2E"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c>
          <w:tcPr>
            <w:tcW w:w="817" w:type="dxa"/>
            <w:noWrap/>
            <w:hideMark/>
          </w:tcPr>
          <w:p w14:paraId="3B134C6A"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8</w:t>
            </w:r>
          </w:p>
        </w:tc>
        <w:tc>
          <w:tcPr>
            <w:tcW w:w="1274" w:type="dxa"/>
            <w:noWrap/>
            <w:hideMark/>
          </w:tcPr>
          <w:p w14:paraId="6E675E43"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r>
      <w:tr w:rsidR="001F39FE" w:rsidRPr="00FB3D22" w14:paraId="30C23CC8"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0544D32"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Linear Regression (GHI)</w:t>
            </w:r>
          </w:p>
        </w:tc>
        <w:tc>
          <w:tcPr>
            <w:tcW w:w="1276" w:type="dxa"/>
            <w:noWrap/>
            <w:hideMark/>
          </w:tcPr>
          <w:p w14:paraId="3D221D3A"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60511945</w:t>
            </w:r>
          </w:p>
        </w:tc>
        <w:tc>
          <w:tcPr>
            <w:tcW w:w="1164" w:type="dxa"/>
            <w:noWrap/>
            <w:hideMark/>
          </w:tcPr>
          <w:p w14:paraId="60C81E66"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50738</w:t>
            </w:r>
          </w:p>
        </w:tc>
        <w:tc>
          <w:tcPr>
            <w:tcW w:w="1078" w:type="dxa"/>
            <w:noWrap/>
            <w:hideMark/>
          </w:tcPr>
          <w:p w14:paraId="78431F98"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422309</w:t>
            </w:r>
          </w:p>
        </w:tc>
        <w:tc>
          <w:tcPr>
            <w:tcW w:w="1164" w:type="dxa"/>
            <w:noWrap/>
            <w:hideMark/>
          </w:tcPr>
          <w:p w14:paraId="422003A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919.8666</w:t>
            </w:r>
          </w:p>
        </w:tc>
        <w:tc>
          <w:tcPr>
            <w:tcW w:w="1348" w:type="dxa"/>
            <w:noWrap/>
            <w:hideMark/>
          </w:tcPr>
          <w:p w14:paraId="6139EE9E"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1076" w:type="dxa"/>
            <w:noWrap/>
            <w:hideMark/>
          </w:tcPr>
          <w:p w14:paraId="06841D63"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817" w:type="dxa"/>
            <w:noWrap/>
            <w:hideMark/>
          </w:tcPr>
          <w:p w14:paraId="1568075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1274" w:type="dxa"/>
            <w:noWrap/>
            <w:hideMark/>
          </w:tcPr>
          <w:p w14:paraId="52EEDDD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r>
      <w:tr w:rsidR="00FB3D22" w:rsidRPr="001F39FE" w14:paraId="31E57984"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26A281CD"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Two Random Forests</w:t>
            </w:r>
          </w:p>
        </w:tc>
        <w:tc>
          <w:tcPr>
            <w:tcW w:w="1276" w:type="dxa"/>
            <w:noWrap/>
            <w:hideMark/>
          </w:tcPr>
          <w:p w14:paraId="435A5157"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315</w:t>
            </w:r>
          </w:p>
        </w:tc>
        <w:tc>
          <w:tcPr>
            <w:tcW w:w="1164" w:type="dxa"/>
            <w:noWrap/>
            <w:hideMark/>
          </w:tcPr>
          <w:p w14:paraId="7AEF5576"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582021</w:t>
            </w:r>
          </w:p>
        </w:tc>
        <w:tc>
          <w:tcPr>
            <w:tcW w:w="1078" w:type="dxa"/>
            <w:noWrap/>
            <w:hideMark/>
          </w:tcPr>
          <w:p w14:paraId="4AAE8E6C"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16</w:t>
            </w:r>
          </w:p>
        </w:tc>
        <w:tc>
          <w:tcPr>
            <w:tcW w:w="1164" w:type="dxa"/>
            <w:noWrap/>
            <w:hideMark/>
          </w:tcPr>
          <w:p w14:paraId="259A9722"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195</w:t>
            </w:r>
          </w:p>
        </w:tc>
        <w:tc>
          <w:tcPr>
            <w:tcW w:w="1348" w:type="dxa"/>
            <w:noWrap/>
            <w:hideMark/>
          </w:tcPr>
          <w:p w14:paraId="36A4BB4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1076" w:type="dxa"/>
            <w:noWrap/>
            <w:hideMark/>
          </w:tcPr>
          <w:p w14:paraId="68B1A16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817" w:type="dxa"/>
            <w:noWrap/>
            <w:hideMark/>
          </w:tcPr>
          <w:p w14:paraId="0188F97B"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1274" w:type="dxa"/>
            <w:noWrap/>
            <w:hideMark/>
          </w:tcPr>
          <w:p w14:paraId="7ED7A518"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r>
      <w:tr w:rsidR="001F39FE" w:rsidRPr="00FB3D22" w14:paraId="571FBD80"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4B737C44"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RIMA</w:t>
            </w:r>
          </w:p>
        </w:tc>
        <w:tc>
          <w:tcPr>
            <w:tcW w:w="1276" w:type="dxa"/>
            <w:noWrap/>
            <w:hideMark/>
          </w:tcPr>
          <w:p w14:paraId="28732933"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w:t>
            </w:r>
          </w:p>
        </w:tc>
        <w:tc>
          <w:tcPr>
            <w:tcW w:w="1164" w:type="dxa"/>
            <w:noWrap/>
            <w:hideMark/>
          </w:tcPr>
          <w:p w14:paraId="650063F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1078" w:type="dxa"/>
            <w:noWrap/>
            <w:hideMark/>
          </w:tcPr>
          <w:p w14:paraId="5B07DDC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w:t>
            </w:r>
          </w:p>
        </w:tc>
        <w:tc>
          <w:tcPr>
            <w:tcW w:w="1164" w:type="dxa"/>
            <w:noWrap/>
            <w:hideMark/>
          </w:tcPr>
          <w:p w14:paraId="57D446C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9999</w:t>
            </w:r>
          </w:p>
        </w:tc>
        <w:tc>
          <w:tcPr>
            <w:tcW w:w="1348" w:type="dxa"/>
            <w:noWrap/>
            <w:hideMark/>
          </w:tcPr>
          <w:p w14:paraId="05AD1E10"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1076" w:type="dxa"/>
            <w:noWrap/>
            <w:hideMark/>
          </w:tcPr>
          <w:p w14:paraId="5D66FB64"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817" w:type="dxa"/>
            <w:noWrap/>
            <w:hideMark/>
          </w:tcPr>
          <w:p w14:paraId="52C7124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1274" w:type="dxa"/>
            <w:noWrap/>
            <w:hideMark/>
          </w:tcPr>
          <w:p w14:paraId="3A151DA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r>
    </w:tbl>
    <w:p w14:paraId="40782CD9" w14:textId="5225288B" w:rsidR="00FB3D22" w:rsidRPr="00103980" w:rsidRDefault="00103980" w:rsidP="00103980">
      <w:pPr>
        <w:pStyle w:val="Caption"/>
        <w:jc w:val="center"/>
        <w:rPr>
          <w:color w:val="auto"/>
        </w:rPr>
      </w:pPr>
      <w:bookmarkStart w:id="61" w:name="_Toc139995530"/>
      <w:bookmarkEnd w:id="60"/>
      <w:r w:rsidRPr="00103980">
        <w:rPr>
          <w:color w:val="auto"/>
        </w:rPr>
        <w:t xml:space="preserve">Table </w:t>
      </w:r>
      <w:r w:rsidRPr="00103980">
        <w:rPr>
          <w:color w:val="auto"/>
        </w:rPr>
        <w:fldChar w:fldCharType="begin"/>
      </w:r>
      <w:r w:rsidRPr="00103980">
        <w:rPr>
          <w:color w:val="auto"/>
        </w:rPr>
        <w:instrText xml:space="preserve"> SEQ Table \* ARABIC </w:instrText>
      </w:r>
      <w:r w:rsidRPr="00103980">
        <w:rPr>
          <w:color w:val="auto"/>
        </w:rPr>
        <w:fldChar w:fldCharType="separate"/>
      </w:r>
      <w:r w:rsidRPr="00103980">
        <w:rPr>
          <w:noProof/>
          <w:color w:val="auto"/>
        </w:rPr>
        <w:t>1</w:t>
      </w:r>
      <w:r w:rsidRPr="00103980">
        <w:rPr>
          <w:color w:val="auto"/>
        </w:rPr>
        <w:fldChar w:fldCharType="end"/>
      </w:r>
      <w:r w:rsidRPr="00103980">
        <w:rPr>
          <w:color w:val="auto"/>
        </w:rPr>
        <w:t>. Models' results summary</w:t>
      </w:r>
      <w:bookmarkEnd w:id="61"/>
    </w:p>
    <w:p w14:paraId="4EAFA5D9" w14:textId="77777777" w:rsidR="00103980" w:rsidRDefault="00103980" w:rsidP="00103980"/>
    <w:p w14:paraId="70FC7A6B" w14:textId="497C4B6D" w:rsidR="00103980" w:rsidRDefault="00157F85" w:rsidP="00103980">
      <w:pPr>
        <w:ind w:firstLine="720"/>
      </w:pPr>
      <w:r>
        <w:t xml:space="preserve">For the rest of </w:t>
      </w:r>
      <w:r w:rsidR="00F84AAE">
        <w:t>our</w:t>
      </w:r>
      <w:r w:rsidR="00FB73CD">
        <w:t xml:space="preserve"> models,</w:t>
      </w:r>
      <w:r w:rsidR="00103980">
        <w:t xml:space="preserve"> The </w:t>
      </w:r>
      <w:r w:rsidR="00FB73CD">
        <w:t>XGBoost</w:t>
      </w:r>
      <w:r w:rsidR="00103980">
        <w:t xml:space="preserve"> and </w:t>
      </w:r>
      <w:r w:rsidR="00FB73CD">
        <w:t>Random Forest</w:t>
      </w:r>
      <w:r w:rsidR="00103980">
        <w:t xml:space="preserve"> models also showed potential for making accurate predictions.</w:t>
      </w:r>
      <w:r>
        <w:t xml:space="preserve"> </w:t>
      </w:r>
    </w:p>
    <w:p w14:paraId="20F15DB3" w14:textId="77777777" w:rsidR="00103980" w:rsidRDefault="00103980" w:rsidP="00103980"/>
    <w:p w14:paraId="1C8FA552" w14:textId="36EF89ED" w:rsidR="00103980" w:rsidRDefault="00103980" w:rsidP="00D057E7">
      <w:pPr>
        <w:ind w:firstLine="720"/>
      </w:pPr>
      <w:r>
        <w:lastRenderedPageBreak/>
        <w:t xml:space="preserve">These findings provide Enverus and energy companies with insightful information that helps them improve operations, manage resources wisely, and identify locations with the </w:t>
      </w:r>
      <w:r w:rsidR="00F84AAE">
        <w:t>most significan</w:t>
      </w:r>
      <w:r>
        <w:t>t potential for solar power generation. It is important to note that the</w:t>
      </w:r>
      <w:r w:rsidR="00F84AAE">
        <w:t>se</w:t>
      </w:r>
      <w:r>
        <w:t xml:space="preserve"> results are unique to th</w:t>
      </w:r>
      <w:r w:rsidR="00F84AAE">
        <w:t>is</w:t>
      </w:r>
      <w:r>
        <w:t xml:space="preserve"> </w:t>
      </w:r>
      <w:r w:rsidR="00F84AAE">
        <w:t>study's data set and experimental design</w:t>
      </w:r>
      <w:r>
        <w:t>.</w:t>
      </w:r>
    </w:p>
    <w:p w14:paraId="7BAFF8CB" w14:textId="77777777" w:rsidR="00D057E7" w:rsidRDefault="00D057E7" w:rsidP="00D057E7">
      <w:pPr>
        <w:ind w:firstLine="720"/>
      </w:pPr>
    </w:p>
    <w:p w14:paraId="0072406A" w14:textId="3BAB3996" w:rsidR="004C47A9" w:rsidRDefault="004C47A9" w:rsidP="00D057E7">
      <w:pPr>
        <w:pStyle w:val="Heading2"/>
      </w:pPr>
      <w:bookmarkStart w:id="62" w:name="_Toc139995564"/>
      <w:r>
        <w:t>6.2. Discussion</w:t>
      </w:r>
      <w:bookmarkEnd w:id="62"/>
    </w:p>
    <w:p w14:paraId="448675C2" w14:textId="2A0DB352" w:rsidR="009E12E9" w:rsidRDefault="009E12E9" w:rsidP="00D057E7">
      <w:pPr>
        <w:ind w:firstLine="720"/>
      </w:pPr>
      <w:r>
        <w:t xml:space="preserve">Furthermore, regarding the results of </w:t>
      </w:r>
      <w:r w:rsidR="00F84AAE">
        <w:t>our</w:t>
      </w:r>
      <w:r>
        <w:t xml:space="preserve"> models, we could say that the shifted autoregressive model is a bit too holistic as it </w:t>
      </w:r>
      <w:r w:rsidR="00F84AAE">
        <w:t>takes</w:t>
      </w:r>
      <w:r>
        <w:t xml:space="preserve"> in</w:t>
      </w:r>
      <w:r w:rsidR="00F84AAE">
        <w:t>to</w:t>
      </w:r>
      <w:r>
        <w:t xml:space="preserve"> consideration only the response variable. In comparison, XGBoost and the </w:t>
      </w:r>
      <w:r w:rsidR="00F84AAE">
        <w:t>rest of our</w:t>
      </w:r>
      <w:r>
        <w:t xml:space="preserve"> models were based on the indicators provided by </w:t>
      </w:r>
      <w:proofErr w:type="spellStart"/>
      <w:r>
        <w:t>pvlib</w:t>
      </w:r>
      <w:proofErr w:type="spellEnd"/>
      <w:r>
        <w:t xml:space="preserve"> and </w:t>
      </w:r>
      <w:proofErr w:type="spellStart"/>
      <w:r>
        <w:t>OpenWeather</w:t>
      </w:r>
      <w:proofErr w:type="spellEnd"/>
      <w:r>
        <w:t xml:space="preserve">, which would make them </w:t>
      </w:r>
      <w:proofErr w:type="gramStart"/>
      <w:r>
        <w:t>more adaptable and close</w:t>
      </w:r>
      <w:proofErr w:type="gramEnd"/>
      <w:r>
        <w:t xml:space="preserve"> to reality.</w:t>
      </w:r>
    </w:p>
    <w:p w14:paraId="4B5B4539" w14:textId="552D4394" w:rsidR="00D057E7" w:rsidRDefault="00D057E7" w:rsidP="00D057E7">
      <w:pPr>
        <w:ind w:firstLine="720"/>
      </w:pPr>
      <w:r>
        <w:t>Future studies should investigate how these models perform and whether they are generalizable to other scenarios and data sets. Future studies could focus on adding more characteristics, such as solar cell specifications and other environmental variables, to increase the accuracy and predictive ability of the models.</w:t>
      </w:r>
    </w:p>
    <w:p w14:paraId="077B7447" w14:textId="4C40B000" w:rsidR="00D057E7" w:rsidRDefault="00D057E7" w:rsidP="00D057E7">
      <w:pPr>
        <w:ind w:firstLine="720"/>
      </w:pPr>
      <w:r>
        <w:t>Th</w:t>
      </w:r>
      <w:r w:rsidR="00F84AAE">
        <w:t>is</w:t>
      </w:r>
      <w:r>
        <w:t xml:space="preserve"> res</w:t>
      </w:r>
      <w:r w:rsidR="00F84AAE">
        <w:t>earch study results</w:t>
      </w:r>
      <w:r>
        <w:t xml:space="preserve"> have paved the way for improved operational efficiency and decision-making in the energy sector by highlighting the importance of site-specific data and advanced modeling techniques in evaluating the energy generation performance of solar farms.</w:t>
      </w:r>
    </w:p>
    <w:p w14:paraId="3EA6AC68" w14:textId="77777777" w:rsidR="007419E9" w:rsidRDefault="007419E9" w:rsidP="006A3C79"/>
    <w:p w14:paraId="33B27DDD" w14:textId="77777777" w:rsidR="00252E00" w:rsidRDefault="00252E00" w:rsidP="006A3C79"/>
    <w:p w14:paraId="64F53172" w14:textId="1A00C151" w:rsidR="00252E00" w:rsidRDefault="00252E00" w:rsidP="00D11C20">
      <w:pPr>
        <w:jc w:val="left"/>
      </w:pPr>
      <w:r>
        <w:br w:type="page"/>
      </w:r>
    </w:p>
    <w:bookmarkStart w:id="63" w:name="_Toc139995565"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63"/>
        </w:p>
        <w:p w14:paraId="41E11B9A" w14:textId="77777777" w:rsidR="00252E00" w:rsidRPr="00252E00" w:rsidRDefault="00252E00" w:rsidP="00252E00"/>
        <w:sdt>
          <w:sdtPr>
            <w:id w:val="-573587230"/>
            <w:bibliography/>
          </w:sdtPr>
          <w:sdtContent>
            <w:p w14:paraId="406AECF9" w14:textId="77777777" w:rsidR="00004ABE" w:rsidRDefault="00AE191E" w:rsidP="00004ABE">
              <w:pPr>
                <w:pStyle w:val="Bibliography"/>
                <w:ind w:left="720" w:hanging="720"/>
                <w:rPr>
                  <w:noProof/>
                  <w:kern w:val="0"/>
                  <w:sz w:val="24"/>
                  <w:szCs w:val="24"/>
                  <w14:ligatures w14:val="none"/>
                </w:rPr>
              </w:pPr>
              <w:r>
                <w:fldChar w:fldCharType="begin"/>
              </w:r>
              <w:r>
                <w:instrText xml:space="preserve"> BIBLIOGRAPHY </w:instrText>
              </w:r>
              <w:r>
                <w:fldChar w:fldCharType="separate"/>
              </w:r>
              <w:r w:rsidR="00004ABE">
                <w:rPr>
                  <w:noProof/>
                </w:rPr>
                <w:t xml:space="preserve">Akiba, T., Sano, S., Yanase, T., Ohta, T., &amp; Koyama, M. (2019). Optuna: A Next-generation Hyperparameter Optimization. </w:t>
              </w:r>
              <w:r w:rsidR="00004ABE">
                <w:rPr>
                  <w:i/>
                  <w:iCs/>
                  <w:noProof/>
                </w:rPr>
                <w:t>Proceedings of the 25th ACM SIGKDD international conference on knowledge discovery &amp; data mining</w:t>
              </w:r>
              <w:r w:rsidR="00004ABE">
                <w:rPr>
                  <w:noProof/>
                </w:rPr>
                <w:t>, 2623–2631. doi:https://doi.org/10.1145/3292500.3330701</w:t>
              </w:r>
            </w:p>
            <w:p w14:paraId="6111F5CE" w14:textId="77777777" w:rsidR="00004ABE" w:rsidRDefault="00004ABE" w:rsidP="00004ABE">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090FC884" w14:textId="77777777" w:rsidR="00004ABE" w:rsidRDefault="00004ABE" w:rsidP="00004ABE">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3D8C19EA" w14:textId="77777777" w:rsidR="00004ABE" w:rsidRDefault="00004ABE" w:rsidP="00004ABE">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42CAF50F" w14:textId="77777777" w:rsidR="00004ABE" w:rsidRDefault="00004ABE" w:rsidP="00004ABE">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7F280C20" w14:textId="77777777" w:rsidR="00004ABE" w:rsidRDefault="00004ABE" w:rsidP="00004ABE">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3E6612FF" w14:textId="77777777" w:rsidR="00004ABE" w:rsidRDefault="00004ABE" w:rsidP="00004ABE">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6CF3A5B6" w14:textId="77777777" w:rsidR="00004ABE" w:rsidRDefault="00004ABE" w:rsidP="00004ABE">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5A293898" w14:textId="77777777" w:rsidR="00004ABE" w:rsidRDefault="00004ABE" w:rsidP="00004ABE">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7A6CF442" w14:textId="77777777" w:rsidR="00004ABE" w:rsidRDefault="00004ABE" w:rsidP="00004ABE">
              <w:pPr>
                <w:pStyle w:val="Bibliography"/>
                <w:ind w:left="720" w:hanging="720"/>
                <w:rPr>
                  <w:noProof/>
                </w:rPr>
              </w:pPr>
              <w:r>
                <w:rPr>
                  <w:noProof/>
                </w:rPr>
                <w:t xml:space="preserve">OpenWeather. (2023). </w:t>
              </w:r>
              <w:r>
                <w:rPr>
                  <w:i/>
                  <w:iCs/>
                  <w:noProof/>
                </w:rPr>
                <w:t>Weather API.</w:t>
              </w:r>
              <w:r>
                <w:rPr>
                  <w:noProof/>
                </w:rPr>
                <w:t xml:space="preserve"> Retrieved from OpenWeather: https://openweathermap.org/api</w:t>
              </w:r>
            </w:p>
            <w:p w14:paraId="40E38E66" w14:textId="77777777" w:rsidR="00004ABE" w:rsidRDefault="00004ABE" w:rsidP="00004ABE">
              <w:pPr>
                <w:pStyle w:val="Bibliography"/>
                <w:ind w:left="720" w:hanging="720"/>
                <w:rPr>
                  <w:noProof/>
                </w:rPr>
              </w:pPr>
              <w:r>
                <w:rPr>
                  <w:noProof/>
                </w:rPr>
                <w:lastRenderedPageBreak/>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74DAB3CC" w14:textId="77777777" w:rsidR="00004ABE" w:rsidRDefault="00004ABE" w:rsidP="00004ABE">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053083A9" w14:textId="77777777" w:rsidR="00004ABE" w:rsidRDefault="00004ABE" w:rsidP="00004ABE">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3137A943" w14:textId="77777777" w:rsidR="00004ABE" w:rsidRDefault="00004ABE" w:rsidP="00004ABE">
              <w:pPr>
                <w:pStyle w:val="Bibliography"/>
                <w:ind w:left="720" w:hanging="720"/>
                <w:rPr>
                  <w:noProof/>
                </w:rPr>
              </w:pPr>
              <w:r>
                <w:rPr>
                  <w:noProof/>
                </w:rPr>
                <w:t xml:space="preserve">Srinivas, P., &amp; Katarya, R. (2022). hyOPTXg: OPTUNA hyper-parameter optimization framework for predicting cardiovascular disease using XGBoost. </w:t>
              </w:r>
              <w:r>
                <w:rPr>
                  <w:i/>
                  <w:iCs/>
                  <w:noProof/>
                </w:rPr>
                <w:t>Biomedical Signal Processing and Control, 73</w:t>
              </w:r>
              <w:r>
                <w:rPr>
                  <w:noProof/>
                </w:rPr>
                <w:t>(1), 103456. doi:https://doi.org/10.1016/j.bspc.2021.103456</w:t>
              </w:r>
            </w:p>
            <w:p w14:paraId="3F653207" w14:textId="77777777" w:rsidR="00004ABE" w:rsidRDefault="00004ABE" w:rsidP="00004ABE">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283D0359" w14:textId="77777777" w:rsidR="00004ABE" w:rsidRDefault="00004ABE" w:rsidP="00004ABE">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47B627C7" w14:textId="77777777" w:rsidR="00004ABE" w:rsidRDefault="00004ABE" w:rsidP="00004ABE">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004ABE">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64" w:name="_Toc139995566"/>
      <w:r w:rsidRPr="008D4494">
        <w:lastRenderedPageBreak/>
        <w:t>Appendix A</w:t>
      </w:r>
      <w:bookmarkEnd w:id="64"/>
    </w:p>
    <w:p w14:paraId="5B06DCE9" w14:textId="6B07A36C" w:rsidR="00114073" w:rsidRDefault="008D4494" w:rsidP="006A3C79">
      <w:r w:rsidRPr="00650896">
        <w:rPr>
          <w:noProof/>
        </w:rPr>
        <w:drawing>
          <wp:anchor distT="0" distB="0" distL="114300" distR="114300" simplePos="0" relativeHeight="251652096" behindDoc="0" locked="0" layoutInCell="1" allowOverlap="1" wp14:anchorId="0B43C337" wp14:editId="07C1046C">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49">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0048" behindDoc="0" locked="0" layoutInCell="1" allowOverlap="1" wp14:anchorId="750BA840" wp14:editId="7B919B57">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DFEB1" w14:textId="77777777" w:rsidR="003C5BDF" w:rsidRDefault="003C5BDF" w:rsidP="00C656C3">
      <w:pPr>
        <w:spacing w:after="0" w:line="240" w:lineRule="auto"/>
      </w:pPr>
      <w:r>
        <w:separator/>
      </w:r>
    </w:p>
  </w:endnote>
  <w:endnote w:type="continuationSeparator" w:id="0">
    <w:p w14:paraId="13D9A2ED" w14:textId="77777777" w:rsidR="003C5BDF" w:rsidRDefault="003C5BDF"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C7646C" w:rsidRDefault="00783FA6">
    <w:pPr>
      <w:pStyle w:val="Footer"/>
      <w:tabs>
        <w:tab w:val="clear" w:pos="4680"/>
        <w:tab w:val="clear" w:pos="9360"/>
      </w:tabs>
      <w:jc w:val="center"/>
      <w:rPr>
        <w:caps/>
        <w:noProof/>
        <w:color w:val="7F7F7F" w:themeColor="text1" w:themeTint="80"/>
        <w:sz w:val="18"/>
        <w:szCs w:val="18"/>
      </w:rPr>
    </w:pPr>
    <w:r w:rsidRPr="00C7646C">
      <w:rPr>
        <w:caps/>
        <w:color w:val="7F7F7F" w:themeColor="text1" w:themeTint="80"/>
        <w:sz w:val="18"/>
        <w:szCs w:val="18"/>
      </w:rPr>
      <w:fldChar w:fldCharType="begin"/>
    </w:r>
    <w:r w:rsidRPr="00C7646C">
      <w:rPr>
        <w:caps/>
        <w:color w:val="7F7F7F" w:themeColor="text1" w:themeTint="80"/>
        <w:sz w:val="18"/>
        <w:szCs w:val="18"/>
      </w:rPr>
      <w:instrText xml:space="preserve"> PAGE   \* MERGEFORMAT </w:instrText>
    </w:r>
    <w:r w:rsidRPr="00C7646C">
      <w:rPr>
        <w:caps/>
        <w:color w:val="7F7F7F" w:themeColor="text1" w:themeTint="80"/>
        <w:sz w:val="18"/>
        <w:szCs w:val="18"/>
      </w:rPr>
      <w:fldChar w:fldCharType="separate"/>
    </w:r>
    <w:r w:rsidRPr="00C7646C">
      <w:rPr>
        <w:caps/>
        <w:noProof/>
        <w:color w:val="7F7F7F" w:themeColor="text1" w:themeTint="80"/>
        <w:sz w:val="18"/>
        <w:szCs w:val="18"/>
      </w:rPr>
      <w:t>2</w:t>
    </w:r>
    <w:r w:rsidRPr="00C7646C">
      <w:rPr>
        <w:caps/>
        <w:noProof/>
        <w:color w:val="7F7F7F" w:themeColor="text1" w:themeTint="80"/>
        <w:sz w:val="18"/>
        <w:szCs w:val="18"/>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1E55C" w14:textId="77777777" w:rsidR="003C5BDF" w:rsidRDefault="003C5BDF" w:rsidP="00C656C3">
      <w:pPr>
        <w:spacing w:after="0" w:line="240" w:lineRule="auto"/>
      </w:pPr>
      <w:r>
        <w:separator/>
      </w:r>
    </w:p>
  </w:footnote>
  <w:footnote w:type="continuationSeparator" w:id="0">
    <w:p w14:paraId="4A7363A2" w14:textId="77777777" w:rsidR="003C5BDF" w:rsidRDefault="003C5BDF"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tKgFAJ9KDdMtAAAA"/>
  </w:docVars>
  <w:rsids>
    <w:rsidRoot w:val="006619EE"/>
    <w:rsid w:val="000036A3"/>
    <w:rsid w:val="00004ABE"/>
    <w:rsid w:val="00010448"/>
    <w:rsid w:val="000113C8"/>
    <w:rsid w:val="00020BE7"/>
    <w:rsid w:val="00023384"/>
    <w:rsid w:val="00024D49"/>
    <w:rsid w:val="00027E19"/>
    <w:rsid w:val="00030EC5"/>
    <w:rsid w:val="000311F3"/>
    <w:rsid w:val="00033031"/>
    <w:rsid w:val="00041891"/>
    <w:rsid w:val="0004295D"/>
    <w:rsid w:val="00042CDD"/>
    <w:rsid w:val="0005387F"/>
    <w:rsid w:val="0005553A"/>
    <w:rsid w:val="00056C0C"/>
    <w:rsid w:val="000639A2"/>
    <w:rsid w:val="00072BCB"/>
    <w:rsid w:val="000759EF"/>
    <w:rsid w:val="00084E4E"/>
    <w:rsid w:val="00086585"/>
    <w:rsid w:val="00091BA1"/>
    <w:rsid w:val="00091D9F"/>
    <w:rsid w:val="0009594B"/>
    <w:rsid w:val="000A0605"/>
    <w:rsid w:val="000A1CCB"/>
    <w:rsid w:val="000A2023"/>
    <w:rsid w:val="000A2FAC"/>
    <w:rsid w:val="000A52DF"/>
    <w:rsid w:val="000A618E"/>
    <w:rsid w:val="000B12DA"/>
    <w:rsid w:val="000B1684"/>
    <w:rsid w:val="000B23E0"/>
    <w:rsid w:val="000C5B3F"/>
    <w:rsid w:val="000C6D9B"/>
    <w:rsid w:val="000E30DE"/>
    <w:rsid w:val="000F01F5"/>
    <w:rsid w:val="000F1D6D"/>
    <w:rsid w:val="000F5204"/>
    <w:rsid w:val="000F52CE"/>
    <w:rsid w:val="000F7C04"/>
    <w:rsid w:val="00103980"/>
    <w:rsid w:val="00105CE6"/>
    <w:rsid w:val="0011188E"/>
    <w:rsid w:val="00114073"/>
    <w:rsid w:val="00116697"/>
    <w:rsid w:val="00125809"/>
    <w:rsid w:val="001271F9"/>
    <w:rsid w:val="0013044F"/>
    <w:rsid w:val="00136F4C"/>
    <w:rsid w:val="00146B16"/>
    <w:rsid w:val="00147A74"/>
    <w:rsid w:val="00147FA7"/>
    <w:rsid w:val="001546F3"/>
    <w:rsid w:val="00157F85"/>
    <w:rsid w:val="001808CA"/>
    <w:rsid w:val="001879C3"/>
    <w:rsid w:val="001939B1"/>
    <w:rsid w:val="00197193"/>
    <w:rsid w:val="001A5065"/>
    <w:rsid w:val="001B43E5"/>
    <w:rsid w:val="001C06A5"/>
    <w:rsid w:val="001C4941"/>
    <w:rsid w:val="001C52F3"/>
    <w:rsid w:val="001D0CDD"/>
    <w:rsid w:val="001D1C56"/>
    <w:rsid w:val="001E75C9"/>
    <w:rsid w:val="001F1C5A"/>
    <w:rsid w:val="001F39FE"/>
    <w:rsid w:val="002074B1"/>
    <w:rsid w:val="002077E8"/>
    <w:rsid w:val="002200FE"/>
    <w:rsid w:val="00223888"/>
    <w:rsid w:val="00226DD9"/>
    <w:rsid w:val="002452F2"/>
    <w:rsid w:val="0025044B"/>
    <w:rsid w:val="00252E00"/>
    <w:rsid w:val="00253A52"/>
    <w:rsid w:val="00255138"/>
    <w:rsid w:val="00264B4B"/>
    <w:rsid w:val="00265390"/>
    <w:rsid w:val="00271631"/>
    <w:rsid w:val="00282AE7"/>
    <w:rsid w:val="002864ED"/>
    <w:rsid w:val="002912E6"/>
    <w:rsid w:val="00292BE6"/>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31C4"/>
    <w:rsid w:val="00363A70"/>
    <w:rsid w:val="00366EF3"/>
    <w:rsid w:val="003677D7"/>
    <w:rsid w:val="003718B9"/>
    <w:rsid w:val="00380242"/>
    <w:rsid w:val="00382658"/>
    <w:rsid w:val="00390B8B"/>
    <w:rsid w:val="003963E6"/>
    <w:rsid w:val="00397602"/>
    <w:rsid w:val="003A04E7"/>
    <w:rsid w:val="003A2C8A"/>
    <w:rsid w:val="003A35AF"/>
    <w:rsid w:val="003B48FA"/>
    <w:rsid w:val="003B63A7"/>
    <w:rsid w:val="003C5BDF"/>
    <w:rsid w:val="003C6E9A"/>
    <w:rsid w:val="003C746B"/>
    <w:rsid w:val="003D4695"/>
    <w:rsid w:val="003D5B63"/>
    <w:rsid w:val="003D77D1"/>
    <w:rsid w:val="003F2488"/>
    <w:rsid w:val="00402B60"/>
    <w:rsid w:val="00402C89"/>
    <w:rsid w:val="00405450"/>
    <w:rsid w:val="0041036B"/>
    <w:rsid w:val="004117B8"/>
    <w:rsid w:val="00412AC4"/>
    <w:rsid w:val="0042116B"/>
    <w:rsid w:val="00421233"/>
    <w:rsid w:val="0042375B"/>
    <w:rsid w:val="00431015"/>
    <w:rsid w:val="00433737"/>
    <w:rsid w:val="00434049"/>
    <w:rsid w:val="004351C0"/>
    <w:rsid w:val="00437E7D"/>
    <w:rsid w:val="00441BA9"/>
    <w:rsid w:val="00442F6B"/>
    <w:rsid w:val="00446E40"/>
    <w:rsid w:val="00450294"/>
    <w:rsid w:val="00454203"/>
    <w:rsid w:val="00460F84"/>
    <w:rsid w:val="004610E4"/>
    <w:rsid w:val="00461DDC"/>
    <w:rsid w:val="004732DC"/>
    <w:rsid w:val="0048109C"/>
    <w:rsid w:val="00481BC5"/>
    <w:rsid w:val="00486910"/>
    <w:rsid w:val="0048741E"/>
    <w:rsid w:val="004A1D94"/>
    <w:rsid w:val="004A22FA"/>
    <w:rsid w:val="004A270C"/>
    <w:rsid w:val="004A5AC4"/>
    <w:rsid w:val="004A7927"/>
    <w:rsid w:val="004C20CE"/>
    <w:rsid w:val="004C377B"/>
    <w:rsid w:val="004C47A9"/>
    <w:rsid w:val="004D0E28"/>
    <w:rsid w:val="004D3193"/>
    <w:rsid w:val="004D31B7"/>
    <w:rsid w:val="004D4285"/>
    <w:rsid w:val="004E2A37"/>
    <w:rsid w:val="00504625"/>
    <w:rsid w:val="00522725"/>
    <w:rsid w:val="005515F4"/>
    <w:rsid w:val="00554DE1"/>
    <w:rsid w:val="005615D8"/>
    <w:rsid w:val="005637F9"/>
    <w:rsid w:val="00570299"/>
    <w:rsid w:val="0057120C"/>
    <w:rsid w:val="005720C8"/>
    <w:rsid w:val="00574D61"/>
    <w:rsid w:val="0059084F"/>
    <w:rsid w:val="005977C4"/>
    <w:rsid w:val="00597962"/>
    <w:rsid w:val="00597C88"/>
    <w:rsid w:val="005A1D65"/>
    <w:rsid w:val="005B1385"/>
    <w:rsid w:val="005B39E1"/>
    <w:rsid w:val="005C192E"/>
    <w:rsid w:val="005E07F8"/>
    <w:rsid w:val="005E136C"/>
    <w:rsid w:val="005E3AF0"/>
    <w:rsid w:val="005F454F"/>
    <w:rsid w:val="005F5E49"/>
    <w:rsid w:val="006008EB"/>
    <w:rsid w:val="00604866"/>
    <w:rsid w:val="00612E4E"/>
    <w:rsid w:val="00615778"/>
    <w:rsid w:val="006174BA"/>
    <w:rsid w:val="00625D05"/>
    <w:rsid w:val="00627195"/>
    <w:rsid w:val="00630621"/>
    <w:rsid w:val="006365DA"/>
    <w:rsid w:val="006400C1"/>
    <w:rsid w:val="006455D6"/>
    <w:rsid w:val="00653263"/>
    <w:rsid w:val="006552DA"/>
    <w:rsid w:val="006619EE"/>
    <w:rsid w:val="00676C9C"/>
    <w:rsid w:val="00682280"/>
    <w:rsid w:val="00695CE4"/>
    <w:rsid w:val="006A1378"/>
    <w:rsid w:val="006A3C79"/>
    <w:rsid w:val="006D7278"/>
    <w:rsid w:val="006E2AF7"/>
    <w:rsid w:val="0070197B"/>
    <w:rsid w:val="00703F2B"/>
    <w:rsid w:val="0071742A"/>
    <w:rsid w:val="0072006D"/>
    <w:rsid w:val="00720398"/>
    <w:rsid w:val="00723135"/>
    <w:rsid w:val="00723366"/>
    <w:rsid w:val="0072733E"/>
    <w:rsid w:val="00731CC4"/>
    <w:rsid w:val="007402EC"/>
    <w:rsid w:val="00741120"/>
    <w:rsid w:val="007419E9"/>
    <w:rsid w:val="00750AEE"/>
    <w:rsid w:val="00752DE7"/>
    <w:rsid w:val="007552D5"/>
    <w:rsid w:val="0075559E"/>
    <w:rsid w:val="0076024E"/>
    <w:rsid w:val="00775C96"/>
    <w:rsid w:val="00777A7B"/>
    <w:rsid w:val="00780286"/>
    <w:rsid w:val="0078072E"/>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F2B17"/>
    <w:rsid w:val="007F5B52"/>
    <w:rsid w:val="00802249"/>
    <w:rsid w:val="0080757C"/>
    <w:rsid w:val="008169F2"/>
    <w:rsid w:val="00826B6F"/>
    <w:rsid w:val="008272ED"/>
    <w:rsid w:val="00827F4C"/>
    <w:rsid w:val="00834E51"/>
    <w:rsid w:val="008403F5"/>
    <w:rsid w:val="00846CF5"/>
    <w:rsid w:val="00855204"/>
    <w:rsid w:val="0085556B"/>
    <w:rsid w:val="008605C4"/>
    <w:rsid w:val="0086694D"/>
    <w:rsid w:val="008809B8"/>
    <w:rsid w:val="0089505B"/>
    <w:rsid w:val="008A0913"/>
    <w:rsid w:val="008A15C4"/>
    <w:rsid w:val="008B3537"/>
    <w:rsid w:val="008B74CD"/>
    <w:rsid w:val="008C1E61"/>
    <w:rsid w:val="008C20D9"/>
    <w:rsid w:val="008D0351"/>
    <w:rsid w:val="008D1FDA"/>
    <w:rsid w:val="008D4494"/>
    <w:rsid w:val="008E3103"/>
    <w:rsid w:val="008E3BFD"/>
    <w:rsid w:val="008E3E9A"/>
    <w:rsid w:val="008F08A3"/>
    <w:rsid w:val="008F1DD7"/>
    <w:rsid w:val="008F546D"/>
    <w:rsid w:val="00911AA9"/>
    <w:rsid w:val="00917814"/>
    <w:rsid w:val="009207FB"/>
    <w:rsid w:val="0092181E"/>
    <w:rsid w:val="00923218"/>
    <w:rsid w:val="0092342D"/>
    <w:rsid w:val="00931E4C"/>
    <w:rsid w:val="0093223B"/>
    <w:rsid w:val="009358D6"/>
    <w:rsid w:val="00942CCC"/>
    <w:rsid w:val="00966A98"/>
    <w:rsid w:val="009670FB"/>
    <w:rsid w:val="00972C4C"/>
    <w:rsid w:val="00990E5E"/>
    <w:rsid w:val="009A04C6"/>
    <w:rsid w:val="009A364A"/>
    <w:rsid w:val="009A7AD4"/>
    <w:rsid w:val="009B1249"/>
    <w:rsid w:val="009B1CC1"/>
    <w:rsid w:val="009B2150"/>
    <w:rsid w:val="009B6DA3"/>
    <w:rsid w:val="009C0475"/>
    <w:rsid w:val="009C2A9D"/>
    <w:rsid w:val="009C7580"/>
    <w:rsid w:val="009D15EF"/>
    <w:rsid w:val="009E0E0D"/>
    <w:rsid w:val="009E12E9"/>
    <w:rsid w:val="009F1FFB"/>
    <w:rsid w:val="00A27A41"/>
    <w:rsid w:val="00A46A97"/>
    <w:rsid w:val="00A53096"/>
    <w:rsid w:val="00A53685"/>
    <w:rsid w:val="00A567A0"/>
    <w:rsid w:val="00A57816"/>
    <w:rsid w:val="00A64A49"/>
    <w:rsid w:val="00A66B5C"/>
    <w:rsid w:val="00A95F43"/>
    <w:rsid w:val="00AA1E17"/>
    <w:rsid w:val="00AA7E4A"/>
    <w:rsid w:val="00AB1D39"/>
    <w:rsid w:val="00AB2D51"/>
    <w:rsid w:val="00AB3E0C"/>
    <w:rsid w:val="00AC21B6"/>
    <w:rsid w:val="00AE191E"/>
    <w:rsid w:val="00AE1D7A"/>
    <w:rsid w:val="00AE5121"/>
    <w:rsid w:val="00AE7C2A"/>
    <w:rsid w:val="00AF6D1E"/>
    <w:rsid w:val="00B10E40"/>
    <w:rsid w:val="00B11B1C"/>
    <w:rsid w:val="00B12BC7"/>
    <w:rsid w:val="00B16083"/>
    <w:rsid w:val="00B25DCD"/>
    <w:rsid w:val="00B2795F"/>
    <w:rsid w:val="00B32C1B"/>
    <w:rsid w:val="00B331BE"/>
    <w:rsid w:val="00B36744"/>
    <w:rsid w:val="00B400FC"/>
    <w:rsid w:val="00B43CB4"/>
    <w:rsid w:val="00B651EA"/>
    <w:rsid w:val="00B75B5B"/>
    <w:rsid w:val="00B75B84"/>
    <w:rsid w:val="00B91735"/>
    <w:rsid w:val="00BA66A3"/>
    <w:rsid w:val="00BB7D69"/>
    <w:rsid w:val="00BC3B4A"/>
    <w:rsid w:val="00BE2675"/>
    <w:rsid w:val="00BF0B80"/>
    <w:rsid w:val="00C009EF"/>
    <w:rsid w:val="00C03E91"/>
    <w:rsid w:val="00C14533"/>
    <w:rsid w:val="00C3186A"/>
    <w:rsid w:val="00C319B4"/>
    <w:rsid w:val="00C46926"/>
    <w:rsid w:val="00C509D6"/>
    <w:rsid w:val="00C5782F"/>
    <w:rsid w:val="00C656C3"/>
    <w:rsid w:val="00C70732"/>
    <w:rsid w:val="00C7646C"/>
    <w:rsid w:val="00C809C0"/>
    <w:rsid w:val="00C813E8"/>
    <w:rsid w:val="00C8211C"/>
    <w:rsid w:val="00CA32AA"/>
    <w:rsid w:val="00CA7075"/>
    <w:rsid w:val="00CB52E1"/>
    <w:rsid w:val="00CC5C8F"/>
    <w:rsid w:val="00CC7223"/>
    <w:rsid w:val="00CD7B41"/>
    <w:rsid w:val="00CE1AA0"/>
    <w:rsid w:val="00CE20D0"/>
    <w:rsid w:val="00CE269C"/>
    <w:rsid w:val="00CE4AF2"/>
    <w:rsid w:val="00CE57B1"/>
    <w:rsid w:val="00CF516C"/>
    <w:rsid w:val="00D00A06"/>
    <w:rsid w:val="00D01821"/>
    <w:rsid w:val="00D04E5A"/>
    <w:rsid w:val="00D057E7"/>
    <w:rsid w:val="00D06871"/>
    <w:rsid w:val="00D06FF5"/>
    <w:rsid w:val="00D11C20"/>
    <w:rsid w:val="00D138C3"/>
    <w:rsid w:val="00D160C0"/>
    <w:rsid w:val="00D20296"/>
    <w:rsid w:val="00D22E70"/>
    <w:rsid w:val="00D23066"/>
    <w:rsid w:val="00D27A5C"/>
    <w:rsid w:val="00D33CD3"/>
    <w:rsid w:val="00D44C9D"/>
    <w:rsid w:val="00D44E3E"/>
    <w:rsid w:val="00D51E57"/>
    <w:rsid w:val="00D556B9"/>
    <w:rsid w:val="00D56131"/>
    <w:rsid w:val="00D570FF"/>
    <w:rsid w:val="00D902D3"/>
    <w:rsid w:val="00D950E2"/>
    <w:rsid w:val="00D95C61"/>
    <w:rsid w:val="00DB0D11"/>
    <w:rsid w:val="00DD3228"/>
    <w:rsid w:val="00DD4815"/>
    <w:rsid w:val="00E00D1A"/>
    <w:rsid w:val="00E01623"/>
    <w:rsid w:val="00E02240"/>
    <w:rsid w:val="00E12D33"/>
    <w:rsid w:val="00E157D1"/>
    <w:rsid w:val="00E26113"/>
    <w:rsid w:val="00E403E4"/>
    <w:rsid w:val="00E40E94"/>
    <w:rsid w:val="00E415EF"/>
    <w:rsid w:val="00E55F27"/>
    <w:rsid w:val="00E605CE"/>
    <w:rsid w:val="00E704A5"/>
    <w:rsid w:val="00E84487"/>
    <w:rsid w:val="00E90596"/>
    <w:rsid w:val="00E910F1"/>
    <w:rsid w:val="00E91F0D"/>
    <w:rsid w:val="00E94660"/>
    <w:rsid w:val="00E96AAF"/>
    <w:rsid w:val="00EB377F"/>
    <w:rsid w:val="00EB7E3A"/>
    <w:rsid w:val="00EC37AC"/>
    <w:rsid w:val="00EC4551"/>
    <w:rsid w:val="00EC7480"/>
    <w:rsid w:val="00ED095D"/>
    <w:rsid w:val="00ED6DDA"/>
    <w:rsid w:val="00EF35FE"/>
    <w:rsid w:val="00EF5551"/>
    <w:rsid w:val="00F11656"/>
    <w:rsid w:val="00F169F7"/>
    <w:rsid w:val="00F20265"/>
    <w:rsid w:val="00F25D12"/>
    <w:rsid w:val="00F27012"/>
    <w:rsid w:val="00F27768"/>
    <w:rsid w:val="00F3086F"/>
    <w:rsid w:val="00F33B20"/>
    <w:rsid w:val="00F34306"/>
    <w:rsid w:val="00F37D4D"/>
    <w:rsid w:val="00F4077B"/>
    <w:rsid w:val="00F4707D"/>
    <w:rsid w:val="00F47FF2"/>
    <w:rsid w:val="00F51D04"/>
    <w:rsid w:val="00F56CC8"/>
    <w:rsid w:val="00F6571F"/>
    <w:rsid w:val="00F72EC5"/>
    <w:rsid w:val="00F738FE"/>
    <w:rsid w:val="00F77DE1"/>
    <w:rsid w:val="00F81CDA"/>
    <w:rsid w:val="00F8262B"/>
    <w:rsid w:val="00F84AAE"/>
    <w:rsid w:val="00F87922"/>
    <w:rsid w:val="00F97963"/>
    <w:rsid w:val="00FA109F"/>
    <w:rsid w:val="00FB0DEB"/>
    <w:rsid w:val="00FB3D22"/>
    <w:rsid w:val="00FB73CD"/>
    <w:rsid w:val="00FC5656"/>
    <w:rsid w:val="00FD08DF"/>
    <w:rsid w:val="00FD7D6A"/>
    <w:rsid w:val="00FF4CA2"/>
    <w:rsid w:val="00FF52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02"/>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E7"/>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 w:type="table" w:styleId="PlainTable3">
    <w:name w:val="Plain Table 3"/>
    <w:basedOn w:val="TableNormal"/>
    <w:uiPriority w:val="43"/>
    <w:rsid w:val="00FB3D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43722932">
      <w:bodyDiv w:val="1"/>
      <w:marLeft w:val="0"/>
      <w:marRight w:val="0"/>
      <w:marTop w:val="0"/>
      <w:marBottom w:val="0"/>
      <w:divBdr>
        <w:top w:val="none" w:sz="0" w:space="0" w:color="auto"/>
        <w:left w:val="none" w:sz="0" w:space="0" w:color="auto"/>
        <w:bottom w:val="none" w:sz="0" w:space="0" w:color="auto"/>
        <w:right w:val="none" w:sz="0" w:space="0" w:color="auto"/>
      </w:divBdr>
    </w:div>
    <w:div w:id="50468828">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66198293">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4083453">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3842907">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188959049">
      <w:bodyDiv w:val="1"/>
      <w:marLeft w:val="0"/>
      <w:marRight w:val="0"/>
      <w:marTop w:val="0"/>
      <w:marBottom w:val="0"/>
      <w:divBdr>
        <w:top w:val="none" w:sz="0" w:space="0" w:color="auto"/>
        <w:left w:val="none" w:sz="0" w:space="0" w:color="auto"/>
        <w:bottom w:val="none" w:sz="0" w:space="0" w:color="auto"/>
        <w:right w:val="none" w:sz="0" w:space="0" w:color="auto"/>
      </w:divBdr>
    </w:div>
    <w:div w:id="201552090">
      <w:bodyDiv w:val="1"/>
      <w:marLeft w:val="0"/>
      <w:marRight w:val="0"/>
      <w:marTop w:val="0"/>
      <w:marBottom w:val="0"/>
      <w:divBdr>
        <w:top w:val="none" w:sz="0" w:space="0" w:color="auto"/>
        <w:left w:val="none" w:sz="0" w:space="0" w:color="auto"/>
        <w:bottom w:val="none" w:sz="0" w:space="0" w:color="auto"/>
        <w:right w:val="none" w:sz="0" w:space="0" w:color="auto"/>
      </w:divBdr>
    </w:div>
    <w:div w:id="249121515">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58413718">
      <w:bodyDiv w:val="1"/>
      <w:marLeft w:val="0"/>
      <w:marRight w:val="0"/>
      <w:marTop w:val="0"/>
      <w:marBottom w:val="0"/>
      <w:divBdr>
        <w:top w:val="none" w:sz="0" w:space="0" w:color="auto"/>
        <w:left w:val="none" w:sz="0" w:space="0" w:color="auto"/>
        <w:bottom w:val="none" w:sz="0" w:space="0" w:color="auto"/>
        <w:right w:val="none" w:sz="0" w:space="0" w:color="auto"/>
      </w:divBdr>
    </w:div>
    <w:div w:id="284696305">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35500267">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88041660">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397289377">
      <w:bodyDiv w:val="1"/>
      <w:marLeft w:val="0"/>
      <w:marRight w:val="0"/>
      <w:marTop w:val="0"/>
      <w:marBottom w:val="0"/>
      <w:divBdr>
        <w:top w:val="none" w:sz="0" w:space="0" w:color="auto"/>
        <w:left w:val="none" w:sz="0" w:space="0" w:color="auto"/>
        <w:bottom w:val="none" w:sz="0" w:space="0" w:color="auto"/>
        <w:right w:val="none" w:sz="0" w:space="0" w:color="auto"/>
      </w:divBdr>
    </w:div>
    <w:div w:id="405761765">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1149151">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68400268">
      <w:bodyDiv w:val="1"/>
      <w:marLeft w:val="0"/>
      <w:marRight w:val="0"/>
      <w:marTop w:val="0"/>
      <w:marBottom w:val="0"/>
      <w:divBdr>
        <w:top w:val="none" w:sz="0" w:space="0" w:color="auto"/>
        <w:left w:val="none" w:sz="0" w:space="0" w:color="auto"/>
        <w:bottom w:val="none" w:sz="0" w:space="0" w:color="auto"/>
        <w:right w:val="none" w:sz="0" w:space="0" w:color="auto"/>
      </w:divBdr>
    </w:div>
    <w:div w:id="471480225">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03783897">
      <w:bodyDiv w:val="1"/>
      <w:marLeft w:val="0"/>
      <w:marRight w:val="0"/>
      <w:marTop w:val="0"/>
      <w:marBottom w:val="0"/>
      <w:divBdr>
        <w:top w:val="none" w:sz="0" w:space="0" w:color="auto"/>
        <w:left w:val="none" w:sz="0" w:space="0" w:color="auto"/>
        <w:bottom w:val="none" w:sz="0" w:space="0" w:color="auto"/>
        <w:right w:val="none" w:sz="0" w:space="0" w:color="auto"/>
      </w:divBdr>
    </w:div>
    <w:div w:id="508909922">
      <w:bodyDiv w:val="1"/>
      <w:marLeft w:val="0"/>
      <w:marRight w:val="0"/>
      <w:marTop w:val="0"/>
      <w:marBottom w:val="0"/>
      <w:divBdr>
        <w:top w:val="none" w:sz="0" w:space="0" w:color="auto"/>
        <w:left w:val="none" w:sz="0" w:space="0" w:color="auto"/>
        <w:bottom w:val="none" w:sz="0" w:space="0" w:color="auto"/>
        <w:right w:val="none" w:sz="0" w:space="0" w:color="auto"/>
      </w:divBdr>
    </w:div>
    <w:div w:id="510876635">
      <w:bodyDiv w:val="1"/>
      <w:marLeft w:val="0"/>
      <w:marRight w:val="0"/>
      <w:marTop w:val="0"/>
      <w:marBottom w:val="0"/>
      <w:divBdr>
        <w:top w:val="none" w:sz="0" w:space="0" w:color="auto"/>
        <w:left w:val="none" w:sz="0" w:space="0" w:color="auto"/>
        <w:bottom w:val="none" w:sz="0" w:space="0" w:color="auto"/>
        <w:right w:val="none" w:sz="0" w:space="0" w:color="auto"/>
      </w:divBdr>
    </w:div>
    <w:div w:id="513571727">
      <w:bodyDiv w:val="1"/>
      <w:marLeft w:val="0"/>
      <w:marRight w:val="0"/>
      <w:marTop w:val="0"/>
      <w:marBottom w:val="0"/>
      <w:divBdr>
        <w:top w:val="none" w:sz="0" w:space="0" w:color="auto"/>
        <w:left w:val="none" w:sz="0" w:space="0" w:color="auto"/>
        <w:bottom w:val="none" w:sz="0" w:space="0" w:color="auto"/>
        <w:right w:val="none" w:sz="0" w:space="0" w:color="auto"/>
      </w:divBdr>
    </w:div>
    <w:div w:id="548340003">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575752096">
      <w:bodyDiv w:val="1"/>
      <w:marLeft w:val="0"/>
      <w:marRight w:val="0"/>
      <w:marTop w:val="0"/>
      <w:marBottom w:val="0"/>
      <w:divBdr>
        <w:top w:val="none" w:sz="0" w:space="0" w:color="auto"/>
        <w:left w:val="none" w:sz="0" w:space="0" w:color="auto"/>
        <w:bottom w:val="none" w:sz="0" w:space="0" w:color="auto"/>
        <w:right w:val="none" w:sz="0" w:space="0" w:color="auto"/>
      </w:divBdr>
    </w:div>
    <w:div w:id="597831294">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2724955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86255056">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09499670">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4927540">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16651872">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73006858">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31687545">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2999466">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12827053">
      <w:bodyDiv w:val="1"/>
      <w:marLeft w:val="0"/>
      <w:marRight w:val="0"/>
      <w:marTop w:val="0"/>
      <w:marBottom w:val="0"/>
      <w:divBdr>
        <w:top w:val="none" w:sz="0" w:space="0" w:color="auto"/>
        <w:left w:val="none" w:sz="0" w:space="0" w:color="auto"/>
        <w:bottom w:val="none" w:sz="0" w:space="0" w:color="auto"/>
        <w:right w:val="none" w:sz="0" w:space="0" w:color="auto"/>
      </w:divBdr>
    </w:div>
    <w:div w:id="1115636632">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30128062">
      <w:bodyDiv w:val="1"/>
      <w:marLeft w:val="0"/>
      <w:marRight w:val="0"/>
      <w:marTop w:val="0"/>
      <w:marBottom w:val="0"/>
      <w:divBdr>
        <w:top w:val="none" w:sz="0" w:space="0" w:color="auto"/>
        <w:left w:val="none" w:sz="0" w:space="0" w:color="auto"/>
        <w:bottom w:val="none" w:sz="0" w:space="0" w:color="auto"/>
        <w:right w:val="none" w:sz="0" w:space="0" w:color="auto"/>
      </w:divBdr>
    </w:div>
    <w:div w:id="1136023185">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195998878">
      <w:bodyDiv w:val="1"/>
      <w:marLeft w:val="0"/>
      <w:marRight w:val="0"/>
      <w:marTop w:val="0"/>
      <w:marBottom w:val="0"/>
      <w:divBdr>
        <w:top w:val="none" w:sz="0" w:space="0" w:color="auto"/>
        <w:left w:val="none" w:sz="0" w:space="0" w:color="auto"/>
        <w:bottom w:val="none" w:sz="0" w:space="0" w:color="auto"/>
        <w:right w:val="none" w:sz="0" w:space="0" w:color="auto"/>
      </w:divBdr>
    </w:div>
    <w:div w:id="1196192888">
      <w:bodyDiv w:val="1"/>
      <w:marLeft w:val="0"/>
      <w:marRight w:val="0"/>
      <w:marTop w:val="0"/>
      <w:marBottom w:val="0"/>
      <w:divBdr>
        <w:top w:val="none" w:sz="0" w:space="0" w:color="auto"/>
        <w:left w:val="none" w:sz="0" w:space="0" w:color="auto"/>
        <w:bottom w:val="none" w:sz="0" w:space="0" w:color="auto"/>
        <w:right w:val="none" w:sz="0" w:space="0" w:color="auto"/>
      </w:divBdr>
    </w:div>
    <w:div w:id="1236934040">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77173955">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497038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28706549">
      <w:bodyDiv w:val="1"/>
      <w:marLeft w:val="0"/>
      <w:marRight w:val="0"/>
      <w:marTop w:val="0"/>
      <w:marBottom w:val="0"/>
      <w:divBdr>
        <w:top w:val="none" w:sz="0" w:space="0" w:color="auto"/>
        <w:left w:val="none" w:sz="0" w:space="0" w:color="auto"/>
        <w:bottom w:val="none" w:sz="0" w:space="0" w:color="auto"/>
        <w:right w:val="none" w:sz="0" w:space="0" w:color="auto"/>
      </w:divBdr>
    </w:div>
    <w:div w:id="1359552235">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07259541">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1455112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38482076">
      <w:bodyDiv w:val="1"/>
      <w:marLeft w:val="0"/>
      <w:marRight w:val="0"/>
      <w:marTop w:val="0"/>
      <w:marBottom w:val="0"/>
      <w:divBdr>
        <w:top w:val="none" w:sz="0" w:space="0" w:color="auto"/>
        <w:left w:val="none" w:sz="0" w:space="0" w:color="auto"/>
        <w:bottom w:val="none" w:sz="0" w:space="0" w:color="auto"/>
        <w:right w:val="none" w:sz="0" w:space="0" w:color="auto"/>
      </w:divBdr>
    </w:div>
    <w:div w:id="1465806312">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84927356">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44294783">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0183409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48628807">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38899276">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04499303">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27240509">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4647854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2761933">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01092770">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26648144">
      <w:bodyDiv w:val="1"/>
      <w:marLeft w:val="0"/>
      <w:marRight w:val="0"/>
      <w:marTop w:val="0"/>
      <w:marBottom w:val="0"/>
      <w:divBdr>
        <w:top w:val="none" w:sz="0" w:space="0" w:color="auto"/>
        <w:left w:val="none" w:sz="0" w:space="0" w:color="auto"/>
        <w:bottom w:val="none" w:sz="0" w:space="0" w:color="auto"/>
        <w:right w:val="none" w:sz="0" w:space="0" w:color="auto"/>
      </w:divBdr>
    </w:div>
    <w:div w:id="1938362648">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1988048871">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18269162">
      <w:bodyDiv w:val="1"/>
      <w:marLeft w:val="0"/>
      <w:marRight w:val="0"/>
      <w:marTop w:val="0"/>
      <w:marBottom w:val="0"/>
      <w:divBdr>
        <w:top w:val="none" w:sz="0" w:space="0" w:color="auto"/>
        <w:left w:val="none" w:sz="0" w:space="0" w:color="auto"/>
        <w:bottom w:val="none" w:sz="0" w:space="0" w:color="auto"/>
        <w:right w:val="none" w:sz="0" w:space="0" w:color="auto"/>
      </w:divBdr>
    </w:div>
    <w:div w:id="2021732206">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41516565">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3477179">
      <w:bodyDiv w:val="1"/>
      <w:marLeft w:val="0"/>
      <w:marRight w:val="0"/>
      <w:marTop w:val="0"/>
      <w:marBottom w:val="0"/>
      <w:divBdr>
        <w:top w:val="none" w:sz="0" w:space="0" w:color="auto"/>
        <w:left w:val="none" w:sz="0" w:space="0" w:color="auto"/>
        <w:bottom w:val="none" w:sz="0" w:space="0" w:color="auto"/>
        <w:right w:val="none" w:sz="0" w:space="0" w:color="auto"/>
      </w:divBdr>
    </w:div>
    <w:div w:id="2064283549">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088112673">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6</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7</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
    <b:Tag>Pol22</b:Tag>
    <b:SourceType>JournalArticle</b:SourceType>
    <b:Guid>{B4E68DCD-7402-4159-98C7-233655982F3B}</b:Guid>
    <b:Title>hyOPTXg: OPTUNA hyper-parameter optimization framework for predicting cardiovascular disease using XGBoost</b:Title>
    <b:Year>2022</b:Year>
    <b:Pages>103456</b:Pages>
    <b:JournalName>Biomedical Signal Processing and Control</b:JournalName>
    <b:Author>
      <b:Author>
        <b:NameList>
          <b:Person>
            <b:Last>Srinivas</b:Last>
            <b:First>Polipireddy</b:First>
          </b:Person>
          <b:Person>
            <b:Last>Katarya</b:Last>
            <b:First>Rahul</b:First>
          </b:Person>
        </b:NameList>
      </b:Author>
    </b:Author>
    <b:Volume>73</b:Volume>
    <b:Issue>1</b:Issue>
    <b:DOI>https://doi.org/10.1016/j.bspc.2021.103456</b:DOI>
    <b:RefOrder>15</b:RefOrder>
  </b:Source>
</b:Sources>
</file>

<file path=customXml/itemProps1.xml><?xml version="1.0" encoding="utf-8"?>
<ds:datastoreItem xmlns:ds="http://schemas.openxmlformats.org/officeDocument/2006/customXml" ds:itemID="{C6365D88-C7DC-4969-A732-706E91C2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1</TotalTime>
  <Pages>37</Pages>
  <Words>7998</Words>
  <Characters>4559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38</cp:revision>
  <dcterms:created xsi:type="dcterms:W3CDTF">2023-06-28T16:50:00Z</dcterms:created>
  <dcterms:modified xsi:type="dcterms:W3CDTF">2023-07-11T17:19:00Z</dcterms:modified>
</cp:coreProperties>
</file>